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144F8" w:rsidRPr="00C755D2" w:rsidRDefault="004144F8" w:rsidP="007F77CD">
      <w:pPr>
        <w:ind w:firstLine="0"/>
        <w:jc w:val="left"/>
        <w:rPr>
          <w:rFonts w:ascii="Times" w:hAnsi="Times" w:cs="Times"/>
          <w:sz w:val="24"/>
          <w:szCs w:val="24"/>
        </w:rPr>
      </w:pPr>
    </w:p>
    <w:p w:rsidR="00AF4D15" w:rsidRPr="00C755D2" w:rsidRDefault="00AF4D15" w:rsidP="0088589A">
      <w:pPr>
        <w:pStyle w:val="Caption"/>
        <w:keepNext/>
        <w:ind w:hanging="1260"/>
        <w:jc w:val="left"/>
        <w:rPr>
          <w:rFonts w:ascii="Times" w:hAnsi="Times" w:cs="Times"/>
          <w:b w:val="0"/>
          <w:bCs w:val="0"/>
          <w:color w:val="auto"/>
          <w:sz w:val="24"/>
          <w:szCs w:val="24"/>
        </w:rPr>
      </w:pPr>
      <w:r w:rsidRPr="00C755D2">
        <w:rPr>
          <w:rFonts w:ascii="Times" w:hAnsi="Times" w:cs="Times"/>
          <w:color w:val="auto"/>
          <w:sz w:val="24"/>
          <w:szCs w:val="24"/>
        </w:rPr>
        <w:t xml:space="preserve">Table </w:t>
      </w:r>
      <w:r w:rsidR="00E775CE" w:rsidRPr="00C755D2">
        <w:rPr>
          <w:rFonts w:ascii="Times" w:hAnsi="Times" w:cs="Times"/>
          <w:color w:val="auto"/>
          <w:sz w:val="24"/>
          <w:szCs w:val="24"/>
        </w:rPr>
        <w:t>E2</w:t>
      </w:r>
      <w:r w:rsidRPr="00C755D2">
        <w:rPr>
          <w:rFonts w:ascii="Times" w:hAnsi="Times" w:cs="Times"/>
          <w:color w:val="auto"/>
          <w:sz w:val="24"/>
          <w:szCs w:val="24"/>
        </w:rPr>
        <w:t>:</w:t>
      </w:r>
      <w:r w:rsidR="00C86ED2" w:rsidRPr="00C755D2">
        <w:rPr>
          <w:rFonts w:ascii="Times" w:hAnsi="Times" w:cs="Times"/>
          <w:b w:val="0"/>
          <w:bCs w:val="0"/>
          <w:color w:val="auto"/>
          <w:sz w:val="24"/>
          <w:szCs w:val="24"/>
        </w:rPr>
        <w:t xml:space="preserve"> The average value of MAE values for all datasets achieved by applying each imputation method to each missing ratio.</w:t>
      </w:r>
    </w:p>
    <w:tbl>
      <w:tblPr>
        <w:tblStyle w:val="TableGrid"/>
        <w:tblW w:w="1180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54"/>
        <w:gridCol w:w="720"/>
        <w:gridCol w:w="810"/>
        <w:gridCol w:w="990"/>
        <w:gridCol w:w="1080"/>
        <w:gridCol w:w="990"/>
        <w:gridCol w:w="810"/>
        <w:gridCol w:w="810"/>
        <w:gridCol w:w="810"/>
        <w:gridCol w:w="810"/>
        <w:gridCol w:w="810"/>
        <w:gridCol w:w="1080"/>
        <w:gridCol w:w="1134"/>
      </w:tblGrid>
      <w:tr w:rsidR="00AF4D15" w:rsidRPr="000D55C1" w:rsidTr="000D55C1">
        <w:trPr>
          <w:trHeight w:hRule="exact" w:val="454"/>
          <w:jc w:val="center"/>
        </w:trPr>
        <w:tc>
          <w:tcPr>
            <w:tcW w:w="9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F4D15" w:rsidRPr="000D55C1" w:rsidRDefault="00AF4D15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Datasets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F4D15" w:rsidRPr="000D55C1" w:rsidRDefault="00AF4D15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Mean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F4D15" w:rsidRPr="000D55C1" w:rsidRDefault="00AF4D15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proofErr w:type="spellStart"/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kNNI</w:t>
            </w:r>
            <w:proofErr w:type="spellEnd"/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F4D15" w:rsidRPr="000D55C1" w:rsidRDefault="00AF4D15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proofErr w:type="spellStart"/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SoftImpute</w:t>
            </w:r>
            <w:proofErr w:type="spellEnd"/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F4D15" w:rsidRPr="000D55C1" w:rsidRDefault="00AF4D15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proofErr w:type="spellStart"/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SVDimpute</w:t>
            </w:r>
            <w:proofErr w:type="spellEnd"/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F4D15" w:rsidRPr="000D55C1" w:rsidRDefault="00AF4D15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Iterative Imputation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F4D15" w:rsidRPr="000D55C1" w:rsidRDefault="00AF4D15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EMI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F4D15" w:rsidRPr="000D55C1" w:rsidRDefault="00AF4D15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DMI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F4D15" w:rsidRPr="000D55C1" w:rsidRDefault="00AF4D15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KDMI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F4D15" w:rsidRPr="000D55C1" w:rsidRDefault="00AF4D15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KEMI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F4D15" w:rsidRPr="000D55C1" w:rsidRDefault="00AF4D15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KEMI</w:t>
            </w:r>
            <w:r w:rsidRPr="000D55C1">
              <w:rPr>
                <w:rFonts w:ascii="Times" w:hAnsi="Times" w:cs="Times"/>
                <w:b/>
                <w:bCs/>
                <w:sz w:val="16"/>
                <w:szCs w:val="16"/>
                <w:vertAlign w:val="superscript"/>
              </w:rPr>
              <w:t>+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F4D15" w:rsidRPr="000D55C1" w:rsidRDefault="00AF4D15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KI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F4D15" w:rsidRPr="000D55C1" w:rsidRDefault="00AF4D15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FCKI</w:t>
            </w:r>
          </w:p>
        </w:tc>
      </w:tr>
      <w:tr w:rsidR="00AF4D15" w:rsidRPr="000D55C1" w:rsidTr="000D55C1">
        <w:trPr>
          <w:trHeight w:hRule="exact" w:val="454"/>
          <w:jc w:val="center"/>
        </w:trPr>
        <w:tc>
          <w:tcPr>
            <w:tcW w:w="954" w:type="dxa"/>
            <w:tcBorders>
              <w:top w:val="single" w:sz="4" w:space="0" w:color="auto"/>
            </w:tcBorders>
            <w:vAlign w:val="center"/>
          </w:tcPr>
          <w:p w:rsidR="00AF4D15" w:rsidRPr="000D55C1" w:rsidRDefault="00AF4D15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0D55C1">
              <w:rPr>
                <w:rFonts w:ascii="Times" w:hAnsi="Times" w:cs="Times"/>
                <w:sz w:val="16"/>
                <w:szCs w:val="16"/>
              </w:rPr>
              <w:t>1%</w:t>
            </w:r>
          </w:p>
        </w:tc>
        <w:tc>
          <w:tcPr>
            <w:tcW w:w="720" w:type="dxa"/>
            <w:tcBorders>
              <w:top w:val="single" w:sz="4" w:space="0" w:color="auto"/>
            </w:tcBorders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124</w:t>
            </w:r>
          </w:p>
        </w:tc>
        <w:tc>
          <w:tcPr>
            <w:tcW w:w="810" w:type="dxa"/>
            <w:tcBorders>
              <w:top w:val="single" w:sz="4" w:space="0" w:color="auto"/>
            </w:tcBorders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159</w:t>
            </w:r>
          </w:p>
        </w:tc>
        <w:tc>
          <w:tcPr>
            <w:tcW w:w="990" w:type="dxa"/>
            <w:tcBorders>
              <w:top w:val="single" w:sz="4" w:space="0" w:color="auto"/>
            </w:tcBorders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120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071</w:t>
            </w:r>
          </w:p>
        </w:tc>
        <w:tc>
          <w:tcPr>
            <w:tcW w:w="990" w:type="dxa"/>
            <w:tcBorders>
              <w:top w:val="single" w:sz="4" w:space="0" w:color="auto"/>
            </w:tcBorders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052</w:t>
            </w:r>
          </w:p>
        </w:tc>
        <w:tc>
          <w:tcPr>
            <w:tcW w:w="810" w:type="dxa"/>
            <w:tcBorders>
              <w:top w:val="single" w:sz="4" w:space="0" w:color="auto"/>
            </w:tcBorders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071</w:t>
            </w:r>
          </w:p>
        </w:tc>
        <w:tc>
          <w:tcPr>
            <w:tcW w:w="810" w:type="dxa"/>
            <w:tcBorders>
              <w:top w:val="single" w:sz="4" w:space="0" w:color="auto"/>
            </w:tcBorders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059</w:t>
            </w:r>
          </w:p>
        </w:tc>
        <w:tc>
          <w:tcPr>
            <w:tcW w:w="810" w:type="dxa"/>
            <w:tcBorders>
              <w:top w:val="single" w:sz="4" w:space="0" w:color="auto"/>
            </w:tcBorders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054</w:t>
            </w:r>
          </w:p>
        </w:tc>
        <w:tc>
          <w:tcPr>
            <w:tcW w:w="810" w:type="dxa"/>
            <w:tcBorders>
              <w:top w:val="single" w:sz="4" w:space="0" w:color="auto"/>
            </w:tcBorders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036</w:t>
            </w:r>
          </w:p>
        </w:tc>
        <w:tc>
          <w:tcPr>
            <w:tcW w:w="810" w:type="dxa"/>
            <w:tcBorders>
              <w:top w:val="single" w:sz="4" w:space="0" w:color="auto"/>
            </w:tcBorders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033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021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020</w:t>
            </w:r>
          </w:p>
        </w:tc>
      </w:tr>
      <w:tr w:rsidR="00AF4D15" w:rsidRPr="000D55C1" w:rsidTr="000D55C1">
        <w:trPr>
          <w:trHeight w:hRule="exact" w:val="454"/>
          <w:jc w:val="center"/>
        </w:trPr>
        <w:tc>
          <w:tcPr>
            <w:tcW w:w="954" w:type="dxa"/>
            <w:vAlign w:val="center"/>
          </w:tcPr>
          <w:p w:rsidR="00AF4D15" w:rsidRPr="000D55C1" w:rsidRDefault="00AF4D15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0D55C1">
              <w:rPr>
                <w:rFonts w:ascii="Times" w:hAnsi="Times" w:cs="Times"/>
                <w:sz w:val="16"/>
                <w:szCs w:val="16"/>
              </w:rPr>
              <w:t>5%</w:t>
            </w:r>
          </w:p>
        </w:tc>
        <w:tc>
          <w:tcPr>
            <w:tcW w:w="720" w:type="dxa"/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558</w:t>
            </w:r>
          </w:p>
        </w:tc>
        <w:tc>
          <w:tcPr>
            <w:tcW w:w="810" w:type="dxa"/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355</w:t>
            </w:r>
          </w:p>
        </w:tc>
        <w:tc>
          <w:tcPr>
            <w:tcW w:w="990" w:type="dxa"/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389</w:t>
            </w:r>
          </w:p>
        </w:tc>
        <w:tc>
          <w:tcPr>
            <w:tcW w:w="1080" w:type="dxa"/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377</w:t>
            </w:r>
          </w:p>
        </w:tc>
        <w:tc>
          <w:tcPr>
            <w:tcW w:w="990" w:type="dxa"/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211</w:t>
            </w:r>
          </w:p>
        </w:tc>
        <w:tc>
          <w:tcPr>
            <w:tcW w:w="810" w:type="dxa"/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336</w:t>
            </w:r>
          </w:p>
        </w:tc>
        <w:tc>
          <w:tcPr>
            <w:tcW w:w="810" w:type="dxa"/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282</w:t>
            </w:r>
          </w:p>
        </w:tc>
        <w:tc>
          <w:tcPr>
            <w:tcW w:w="810" w:type="dxa"/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259</w:t>
            </w:r>
          </w:p>
        </w:tc>
        <w:tc>
          <w:tcPr>
            <w:tcW w:w="810" w:type="dxa"/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162</w:t>
            </w:r>
          </w:p>
        </w:tc>
        <w:tc>
          <w:tcPr>
            <w:tcW w:w="810" w:type="dxa"/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148</w:t>
            </w:r>
          </w:p>
        </w:tc>
        <w:tc>
          <w:tcPr>
            <w:tcW w:w="1080" w:type="dxa"/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091</w:t>
            </w:r>
          </w:p>
        </w:tc>
        <w:tc>
          <w:tcPr>
            <w:tcW w:w="1134" w:type="dxa"/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083</w:t>
            </w:r>
          </w:p>
        </w:tc>
      </w:tr>
      <w:tr w:rsidR="00AF4D15" w:rsidRPr="000D55C1" w:rsidTr="000D55C1">
        <w:trPr>
          <w:trHeight w:hRule="exact" w:val="454"/>
          <w:jc w:val="center"/>
        </w:trPr>
        <w:tc>
          <w:tcPr>
            <w:tcW w:w="954" w:type="dxa"/>
            <w:vAlign w:val="center"/>
          </w:tcPr>
          <w:p w:rsidR="00AF4D15" w:rsidRPr="000D55C1" w:rsidRDefault="00AF4D15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0D55C1">
              <w:rPr>
                <w:rFonts w:ascii="Times" w:hAnsi="Times" w:cs="Times"/>
                <w:sz w:val="16"/>
                <w:szCs w:val="16"/>
              </w:rPr>
              <w:t>10%</w:t>
            </w:r>
          </w:p>
        </w:tc>
        <w:tc>
          <w:tcPr>
            <w:tcW w:w="720" w:type="dxa"/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1199</w:t>
            </w:r>
          </w:p>
        </w:tc>
        <w:tc>
          <w:tcPr>
            <w:tcW w:w="810" w:type="dxa"/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740</w:t>
            </w:r>
          </w:p>
        </w:tc>
        <w:tc>
          <w:tcPr>
            <w:tcW w:w="990" w:type="dxa"/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796</w:t>
            </w:r>
          </w:p>
        </w:tc>
        <w:tc>
          <w:tcPr>
            <w:tcW w:w="1080" w:type="dxa"/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760</w:t>
            </w:r>
          </w:p>
        </w:tc>
        <w:tc>
          <w:tcPr>
            <w:tcW w:w="990" w:type="dxa"/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505</w:t>
            </w:r>
          </w:p>
        </w:tc>
        <w:tc>
          <w:tcPr>
            <w:tcW w:w="810" w:type="dxa"/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717</w:t>
            </w:r>
          </w:p>
        </w:tc>
        <w:tc>
          <w:tcPr>
            <w:tcW w:w="810" w:type="dxa"/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602</w:t>
            </w:r>
          </w:p>
        </w:tc>
        <w:tc>
          <w:tcPr>
            <w:tcW w:w="810" w:type="dxa"/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552</w:t>
            </w:r>
          </w:p>
        </w:tc>
        <w:tc>
          <w:tcPr>
            <w:tcW w:w="810" w:type="dxa"/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360</w:t>
            </w:r>
          </w:p>
        </w:tc>
        <w:tc>
          <w:tcPr>
            <w:tcW w:w="810" w:type="dxa"/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328</w:t>
            </w:r>
          </w:p>
        </w:tc>
        <w:tc>
          <w:tcPr>
            <w:tcW w:w="1080" w:type="dxa"/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215</w:t>
            </w:r>
          </w:p>
        </w:tc>
        <w:tc>
          <w:tcPr>
            <w:tcW w:w="1134" w:type="dxa"/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194</w:t>
            </w:r>
          </w:p>
        </w:tc>
      </w:tr>
      <w:tr w:rsidR="00AF4D15" w:rsidRPr="000D55C1" w:rsidTr="000D55C1">
        <w:trPr>
          <w:trHeight w:hRule="exact" w:val="454"/>
          <w:jc w:val="center"/>
        </w:trPr>
        <w:tc>
          <w:tcPr>
            <w:tcW w:w="954" w:type="dxa"/>
            <w:tcBorders>
              <w:bottom w:val="single" w:sz="4" w:space="0" w:color="auto"/>
            </w:tcBorders>
            <w:vAlign w:val="center"/>
          </w:tcPr>
          <w:p w:rsidR="00AF4D15" w:rsidRPr="000D55C1" w:rsidRDefault="00AF4D15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0D55C1">
              <w:rPr>
                <w:rFonts w:ascii="Times" w:hAnsi="Times" w:cs="Times"/>
                <w:sz w:val="16"/>
                <w:szCs w:val="16"/>
              </w:rPr>
              <w:t>20%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2117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1415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1738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1583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995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1426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1204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1103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738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669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436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397</w:t>
            </w:r>
          </w:p>
        </w:tc>
      </w:tr>
    </w:tbl>
    <w:p w:rsidR="008F54D5" w:rsidRPr="00C755D2" w:rsidRDefault="008F54D5" w:rsidP="00021663">
      <w:pPr>
        <w:widowControl w:val="0"/>
        <w:autoSpaceDE w:val="0"/>
        <w:autoSpaceDN w:val="0"/>
        <w:adjustRightInd w:val="0"/>
        <w:spacing w:line="240" w:lineRule="auto"/>
        <w:ind w:firstLine="0"/>
        <w:jc w:val="left"/>
        <w:rPr>
          <w:rFonts w:ascii="Times" w:hAnsi="Times" w:cs="Times"/>
          <w:sz w:val="24"/>
          <w:szCs w:val="24"/>
        </w:rPr>
      </w:pPr>
      <w:bookmarkStart w:id="0" w:name="_GoBack"/>
      <w:bookmarkEnd w:id="0"/>
    </w:p>
    <w:sectPr w:rsidR="008F54D5" w:rsidRPr="00C755D2" w:rsidSect="007F77CD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D120D" w:rsidRDefault="008D120D" w:rsidP="00FB3BAC">
      <w:pPr>
        <w:spacing w:after="0" w:line="240" w:lineRule="auto"/>
      </w:pPr>
      <w:r>
        <w:separator/>
      </w:r>
    </w:p>
  </w:endnote>
  <w:endnote w:type="continuationSeparator" w:id="0">
    <w:p w:rsidR="008D120D" w:rsidRDefault="008D120D" w:rsidP="00FB3B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-Bold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D120D" w:rsidRDefault="008D120D" w:rsidP="00FB3BAC">
      <w:pPr>
        <w:spacing w:after="0" w:line="240" w:lineRule="auto"/>
      </w:pPr>
      <w:r>
        <w:separator/>
      </w:r>
    </w:p>
  </w:footnote>
  <w:footnote w:type="continuationSeparator" w:id="0">
    <w:p w:rsidR="008D120D" w:rsidRDefault="008D120D" w:rsidP="00FB3B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266025"/>
    <w:multiLevelType w:val="hybridMultilevel"/>
    <w:tmpl w:val="BF9C6852"/>
    <w:lvl w:ilvl="0" w:tplc="F156EF8E">
      <w:numFmt w:val="bullet"/>
      <w:lvlText w:val=""/>
      <w:lvlJc w:val="left"/>
      <w:pPr>
        <w:ind w:left="1080" w:hanging="360"/>
      </w:pPr>
      <w:rPr>
        <w:rFonts w:ascii="Wingdings" w:eastAsiaTheme="minorHAnsi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12B83DE0"/>
    <w:multiLevelType w:val="hybridMultilevel"/>
    <w:tmpl w:val="DA2C6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A055AD9"/>
    <w:multiLevelType w:val="hybridMultilevel"/>
    <w:tmpl w:val="9BA44884"/>
    <w:lvl w:ilvl="0" w:tplc="C8BA38E2">
      <w:start w:val="1"/>
      <w:numFmt w:val="decimal"/>
      <w:lvlText w:val="%1-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>
    <w:nsid w:val="1AF270CF"/>
    <w:multiLevelType w:val="hybridMultilevel"/>
    <w:tmpl w:val="CF325F3E"/>
    <w:lvl w:ilvl="0" w:tplc="A88225A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DCD7477"/>
    <w:multiLevelType w:val="hybridMultilevel"/>
    <w:tmpl w:val="923209EE"/>
    <w:lvl w:ilvl="0" w:tplc="07DE5274">
      <w:start w:val="1"/>
      <w:numFmt w:val="decimal"/>
      <w:lvlText w:val="%1-"/>
      <w:lvlJc w:val="left"/>
      <w:pPr>
        <w:ind w:left="720" w:hanging="360"/>
      </w:pPr>
      <w:rPr>
        <w:rFonts w:ascii="Times-Bold" w:hAnsi="Times-Bold" w:hint="default"/>
        <w:color w:val="000000"/>
        <w:sz w:val="3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E0F65CA"/>
    <w:multiLevelType w:val="multilevel"/>
    <w:tmpl w:val="A9B032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4DD7013"/>
    <w:multiLevelType w:val="multilevel"/>
    <w:tmpl w:val="98047D4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25305D7B"/>
    <w:multiLevelType w:val="hybridMultilevel"/>
    <w:tmpl w:val="DE96B0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4350216"/>
    <w:multiLevelType w:val="hybridMultilevel"/>
    <w:tmpl w:val="76643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C930F45"/>
    <w:multiLevelType w:val="multilevel"/>
    <w:tmpl w:val="FF7E3D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4B1642CB"/>
    <w:multiLevelType w:val="multilevel"/>
    <w:tmpl w:val="3BAA5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4BC466A1"/>
    <w:multiLevelType w:val="hybridMultilevel"/>
    <w:tmpl w:val="A50E7F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BCB4468"/>
    <w:multiLevelType w:val="multilevel"/>
    <w:tmpl w:val="2DB611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6D565650"/>
    <w:multiLevelType w:val="hybridMultilevel"/>
    <w:tmpl w:val="06543600"/>
    <w:lvl w:ilvl="0" w:tplc="040ED5E0">
      <w:start w:val="1"/>
      <w:numFmt w:val="decimal"/>
      <w:lvlText w:val="%1-"/>
      <w:lvlJc w:val="left"/>
      <w:pPr>
        <w:ind w:left="360" w:hanging="360"/>
      </w:pPr>
      <w:rPr>
        <w:rFonts w:asciiTheme="minorBidi" w:hAnsiTheme="minorBidi" w:cstheme="minorBidi" w:hint="default"/>
        <w:color w:val="00000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3C3502D"/>
    <w:multiLevelType w:val="hybridMultilevel"/>
    <w:tmpl w:val="129AF4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DBA0A4D"/>
    <w:multiLevelType w:val="hybridMultilevel"/>
    <w:tmpl w:val="9CB430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3"/>
  </w:num>
  <w:num w:numId="3">
    <w:abstractNumId w:val="7"/>
  </w:num>
  <w:num w:numId="4">
    <w:abstractNumId w:val="14"/>
  </w:num>
  <w:num w:numId="5">
    <w:abstractNumId w:val="8"/>
  </w:num>
  <w:num w:numId="6">
    <w:abstractNumId w:val="2"/>
  </w:num>
  <w:num w:numId="7">
    <w:abstractNumId w:val="3"/>
  </w:num>
  <w:num w:numId="8">
    <w:abstractNumId w:val="15"/>
  </w:num>
  <w:num w:numId="9">
    <w:abstractNumId w:val="4"/>
  </w:num>
  <w:num w:numId="10">
    <w:abstractNumId w:val="1"/>
  </w:num>
  <w:num w:numId="11">
    <w:abstractNumId w:val="6"/>
  </w:num>
  <w:num w:numId="12">
    <w:abstractNumId w:val="0"/>
  </w:num>
  <w:num w:numId="13">
    <w:abstractNumId w:val="12"/>
  </w:num>
  <w:num w:numId="14">
    <w:abstractNumId w:val="5"/>
  </w:num>
  <w:num w:numId="15">
    <w:abstractNumId w:val="10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NTAytDA1sDQ3tjBW0lEKTi0uzszPAykwNK0FANrMNrMtAAAA"/>
  </w:docVars>
  <w:rsids>
    <w:rsidRoot w:val="003D5729"/>
    <w:rsid w:val="0000027F"/>
    <w:rsid w:val="000015AE"/>
    <w:rsid w:val="000017AE"/>
    <w:rsid w:val="000022E7"/>
    <w:rsid w:val="0000343C"/>
    <w:rsid w:val="00005FBF"/>
    <w:rsid w:val="00006457"/>
    <w:rsid w:val="000107AE"/>
    <w:rsid w:val="0001219C"/>
    <w:rsid w:val="000121E5"/>
    <w:rsid w:val="00012D34"/>
    <w:rsid w:val="00013228"/>
    <w:rsid w:val="000136FB"/>
    <w:rsid w:val="00013BE4"/>
    <w:rsid w:val="00013FF5"/>
    <w:rsid w:val="0001542C"/>
    <w:rsid w:val="00015A58"/>
    <w:rsid w:val="0001662B"/>
    <w:rsid w:val="000169DE"/>
    <w:rsid w:val="00020494"/>
    <w:rsid w:val="0002099F"/>
    <w:rsid w:val="00020CF8"/>
    <w:rsid w:val="00020D1C"/>
    <w:rsid w:val="00021091"/>
    <w:rsid w:val="00021206"/>
    <w:rsid w:val="00021388"/>
    <w:rsid w:val="00021663"/>
    <w:rsid w:val="00021957"/>
    <w:rsid w:val="00021E93"/>
    <w:rsid w:val="00022283"/>
    <w:rsid w:val="00023084"/>
    <w:rsid w:val="00023334"/>
    <w:rsid w:val="000240CE"/>
    <w:rsid w:val="00024765"/>
    <w:rsid w:val="000247CC"/>
    <w:rsid w:val="00024BC3"/>
    <w:rsid w:val="000261A6"/>
    <w:rsid w:val="00026C34"/>
    <w:rsid w:val="0002700C"/>
    <w:rsid w:val="0002740F"/>
    <w:rsid w:val="00027507"/>
    <w:rsid w:val="000304B6"/>
    <w:rsid w:val="000317AE"/>
    <w:rsid w:val="00032C57"/>
    <w:rsid w:val="00033195"/>
    <w:rsid w:val="00033546"/>
    <w:rsid w:val="00033C9C"/>
    <w:rsid w:val="000359EE"/>
    <w:rsid w:val="00035A09"/>
    <w:rsid w:val="00035FAB"/>
    <w:rsid w:val="00035FBD"/>
    <w:rsid w:val="0003620F"/>
    <w:rsid w:val="000369F7"/>
    <w:rsid w:val="00036AB9"/>
    <w:rsid w:val="00036E64"/>
    <w:rsid w:val="000377F8"/>
    <w:rsid w:val="00037B1B"/>
    <w:rsid w:val="00040297"/>
    <w:rsid w:val="00040298"/>
    <w:rsid w:val="0004169C"/>
    <w:rsid w:val="00041DA9"/>
    <w:rsid w:val="00042469"/>
    <w:rsid w:val="00042992"/>
    <w:rsid w:val="00043B04"/>
    <w:rsid w:val="00043EA3"/>
    <w:rsid w:val="00044389"/>
    <w:rsid w:val="00044EE7"/>
    <w:rsid w:val="0004541D"/>
    <w:rsid w:val="00046DCD"/>
    <w:rsid w:val="00047C9B"/>
    <w:rsid w:val="00050017"/>
    <w:rsid w:val="000500EA"/>
    <w:rsid w:val="00051601"/>
    <w:rsid w:val="00051CD6"/>
    <w:rsid w:val="00054056"/>
    <w:rsid w:val="000542CB"/>
    <w:rsid w:val="0005588B"/>
    <w:rsid w:val="000610FB"/>
    <w:rsid w:val="00061624"/>
    <w:rsid w:val="000618D6"/>
    <w:rsid w:val="000626A9"/>
    <w:rsid w:val="00062851"/>
    <w:rsid w:val="00063852"/>
    <w:rsid w:val="0006420E"/>
    <w:rsid w:val="00064398"/>
    <w:rsid w:val="00064521"/>
    <w:rsid w:val="000648C7"/>
    <w:rsid w:val="000648C9"/>
    <w:rsid w:val="000649CF"/>
    <w:rsid w:val="00064EC6"/>
    <w:rsid w:val="00065478"/>
    <w:rsid w:val="00065C60"/>
    <w:rsid w:val="00066378"/>
    <w:rsid w:val="00066648"/>
    <w:rsid w:val="00066F4E"/>
    <w:rsid w:val="00067A98"/>
    <w:rsid w:val="0007174C"/>
    <w:rsid w:val="00072D64"/>
    <w:rsid w:val="00074774"/>
    <w:rsid w:val="00074789"/>
    <w:rsid w:val="000764AF"/>
    <w:rsid w:val="0007745C"/>
    <w:rsid w:val="00077CE9"/>
    <w:rsid w:val="00080422"/>
    <w:rsid w:val="00080FE6"/>
    <w:rsid w:val="00081E90"/>
    <w:rsid w:val="000826B1"/>
    <w:rsid w:val="000830D4"/>
    <w:rsid w:val="00083748"/>
    <w:rsid w:val="000844D3"/>
    <w:rsid w:val="00084593"/>
    <w:rsid w:val="000847A0"/>
    <w:rsid w:val="00084954"/>
    <w:rsid w:val="000854AE"/>
    <w:rsid w:val="00086968"/>
    <w:rsid w:val="00086B44"/>
    <w:rsid w:val="00086B5F"/>
    <w:rsid w:val="00087266"/>
    <w:rsid w:val="00087687"/>
    <w:rsid w:val="00087E13"/>
    <w:rsid w:val="0009020A"/>
    <w:rsid w:val="000917A2"/>
    <w:rsid w:val="00091DC5"/>
    <w:rsid w:val="00092536"/>
    <w:rsid w:val="000932C6"/>
    <w:rsid w:val="00093A07"/>
    <w:rsid w:val="00093F80"/>
    <w:rsid w:val="0009419E"/>
    <w:rsid w:val="00094840"/>
    <w:rsid w:val="00094D4D"/>
    <w:rsid w:val="00095279"/>
    <w:rsid w:val="0009527D"/>
    <w:rsid w:val="00095969"/>
    <w:rsid w:val="000962C0"/>
    <w:rsid w:val="0009789A"/>
    <w:rsid w:val="00097928"/>
    <w:rsid w:val="000A06CC"/>
    <w:rsid w:val="000A071D"/>
    <w:rsid w:val="000A0B7D"/>
    <w:rsid w:val="000A1738"/>
    <w:rsid w:val="000A1E82"/>
    <w:rsid w:val="000A2158"/>
    <w:rsid w:val="000A2CDC"/>
    <w:rsid w:val="000A3933"/>
    <w:rsid w:val="000A5DD8"/>
    <w:rsid w:val="000A6ACA"/>
    <w:rsid w:val="000A70B8"/>
    <w:rsid w:val="000A713E"/>
    <w:rsid w:val="000A7172"/>
    <w:rsid w:val="000B0852"/>
    <w:rsid w:val="000B375A"/>
    <w:rsid w:val="000B49AD"/>
    <w:rsid w:val="000B528E"/>
    <w:rsid w:val="000B5379"/>
    <w:rsid w:val="000B548D"/>
    <w:rsid w:val="000B58BD"/>
    <w:rsid w:val="000B6191"/>
    <w:rsid w:val="000B6808"/>
    <w:rsid w:val="000C00CF"/>
    <w:rsid w:val="000C05A6"/>
    <w:rsid w:val="000C1251"/>
    <w:rsid w:val="000C23B2"/>
    <w:rsid w:val="000C3204"/>
    <w:rsid w:val="000C73F6"/>
    <w:rsid w:val="000C7BDF"/>
    <w:rsid w:val="000D0BF9"/>
    <w:rsid w:val="000D12D8"/>
    <w:rsid w:val="000D135F"/>
    <w:rsid w:val="000D25A5"/>
    <w:rsid w:val="000D352A"/>
    <w:rsid w:val="000D3962"/>
    <w:rsid w:val="000D3D19"/>
    <w:rsid w:val="000D4209"/>
    <w:rsid w:val="000D4557"/>
    <w:rsid w:val="000D4914"/>
    <w:rsid w:val="000D55C1"/>
    <w:rsid w:val="000D6459"/>
    <w:rsid w:val="000D6894"/>
    <w:rsid w:val="000D6D76"/>
    <w:rsid w:val="000D7EF3"/>
    <w:rsid w:val="000D7F20"/>
    <w:rsid w:val="000D7FC2"/>
    <w:rsid w:val="000E008C"/>
    <w:rsid w:val="000E0553"/>
    <w:rsid w:val="000E05A1"/>
    <w:rsid w:val="000E0997"/>
    <w:rsid w:val="000E0DD8"/>
    <w:rsid w:val="000E261F"/>
    <w:rsid w:val="000E2F68"/>
    <w:rsid w:val="000E30D4"/>
    <w:rsid w:val="000E3344"/>
    <w:rsid w:val="000E3CEE"/>
    <w:rsid w:val="000E3DD9"/>
    <w:rsid w:val="000E4E95"/>
    <w:rsid w:val="000E5284"/>
    <w:rsid w:val="000E52D5"/>
    <w:rsid w:val="000E53F7"/>
    <w:rsid w:val="000E5D3C"/>
    <w:rsid w:val="000E68C4"/>
    <w:rsid w:val="000E69ED"/>
    <w:rsid w:val="000E7358"/>
    <w:rsid w:val="000E76E1"/>
    <w:rsid w:val="000E7F04"/>
    <w:rsid w:val="000F0C1E"/>
    <w:rsid w:val="000F13C0"/>
    <w:rsid w:val="000F37BA"/>
    <w:rsid w:val="000F3853"/>
    <w:rsid w:val="000F4023"/>
    <w:rsid w:val="000F48D6"/>
    <w:rsid w:val="000F4E78"/>
    <w:rsid w:val="000F4F0A"/>
    <w:rsid w:val="000F5326"/>
    <w:rsid w:val="000F619B"/>
    <w:rsid w:val="000F7587"/>
    <w:rsid w:val="001010C4"/>
    <w:rsid w:val="001015BC"/>
    <w:rsid w:val="00102013"/>
    <w:rsid w:val="00103151"/>
    <w:rsid w:val="001042C0"/>
    <w:rsid w:val="001043DF"/>
    <w:rsid w:val="001059A0"/>
    <w:rsid w:val="00106758"/>
    <w:rsid w:val="00110BC3"/>
    <w:rsid w:val="00110D49"/>
    <w:rsid w:val="00110D4C"/>
    <w:rsid w:val="00111512"/>
    <w:rsid w:val="00111660"/>
    <w:rsid w:val="001119B2"/>
    <w:rsid w:val="00111BAA"/>
    <w:rsid w:val="00111D3B"/>
    <w:rsid w:val="0011322B"/>
    <w:rsid w:val="001136AD"/>
    <w:rsid w:val="00114292"/>
    <w:rsid w:val="0011446F"/>
    <w:rsid w:val="00114D7F"/>
    <w:rsid w:val="00114D98"/>
    <w:rsid w:val="001154B5"/>
    <w:rsid w:val="00116141"/>
    <w:rsid w:val="0011641F"/>
    <w:rsid w:val="00117376"/>
    <w:rsid w:val="00117391"/>
    <w:rsid w:val="00117592"/>
    <w:rsid w:val="00117EA5"/>
    <w:rsid w:val="00117F3C"/>
    <w:rsid w:val="0012053E"/>
    <w:rsid w:val="00122B42"/>
    <w:rsid w:val="00123A00"/>
    <w:rsid w:val="00123C16"/>
    <w:rsid w:val="00123C90"/>
    <w:rsid w:val="0012409A"/>
    <w:rsid w:val="00125163"/>
    <w:rsid w:val="00125600"/>
    <w:rsid w:val="001257F5"/>
    <w:rsid w:val="00125840"/>
    <w:rsid w:val="00125959"/>
    <w:rsid w:val="00125A2F"/>
    <w:rsid w:val="001262C6"/>
    <w:rsid w:val="00126534"/>
    <w:rsid w:val="0012655E"/>
    <w:rsid w:val="00127317"/>
    <w:rsid w:val="00127821"/>
    <w:rsid w:val="00130281"/>
    <w:rsid w:val="00130C6F"/>
    <w:rsid w:val="00131A08"/>
    <w:rsid w:val="00132B9E"/>
    <w:rsid w:val="00132C46"/>
    <w:rsid w:val="00132FE7"/>
    <w:rsid w:val="0013315C"/>
    <w:rsid w:val="00133335"/>
    <w:rsid w:val="00133AD4"/>
    <w:rsid w:val="00133AFF"/>
    <w:rsid w:val="001341BF"/>
    <w:rsid w:val="001359BD"/>
    <w:rsid w:val="001364CB"/>
    <w:rsid w:val="0013687A"/>
    <w:rsid w:val="00136B65"/>
    <w:rsid w:val="001376FF"/>
    <w:rsid w:val="00137797"/>
    <w:rsid w:val="0014041B"/>
    <w:rsid w:val="001404E4"/>
    <w:rsid w:val="001405FF"/>
    <w:rsid w:val="001425A3"/>
    <w:rsid w:val="00142DE5"/>
    <w:rsid w:val="0014316F"/>
    <w:rsid w:val="001435F8"/>
    <w:rsid w:val="0014362E"/>
    <w:rsid w:val="0014588D"/>
    <w:rsid w:val="001460CE"/>
    <w:rsid w:val="00146675"/>
    <w:rsid w:val="00146BFC"/>
    <w:rsid w:val="0014730F"/>
    <w:rsid w:val="0014789B"/>
    <w:rsid w:val="001479F4"/>
    <w:rsid w:val="00147EDE"/>
    <w:rsid w:val="00151953"/>
    <w:rsid w:val="00152490"/>
    <w:rsid w:val="00152592"/>
    <w:rsid w:val="00152777"/>
    <w:rsid w:val="00153687"/>
    <w:rsid w:val="00153A5C"/>
    <w:rsid w:val="00154AE7"/>
    <w:rsid w:val="00154E80"/>
    <w:rsid w:val="0015543D"/>
    <w:rsid w:val="00155651"/>
    <w:rsid w:val="0015675F"/>
    <w:rsid w:val="00156F10"/>
    <w:rsid w:val="0015737F"/>
    <w:rsid w:val="00157889"/>
    <w:rsid w:val="00157BFF"/>
    <w:rsid w:val="00157D96"/>
    <w:rsid w:val="00157ED8"/>
    <w:rsid w:val="0016083A"/>
    <w:rsid w:val="00161959"/>
    <w:rsid w:val="00161D6A"/>
    <w:rsid w:val="001626D9"/>
    <w:rsid w:val="0016348B"/>
    <w:rsid w:val="001635E8"/>
    <w:rsid w:val="00163B4D"/>
    <w:rsid w:val="00163BBC"/>
    <w:rsid w:val="00164455"/>
    <w:rsid w:val="00164BA2"/>
    <w:rsid w:val="001658B6"/>
    <w:rsid w:val="001663D3"/>
    <w:rsid w:val="00166F0A"/>
    <w:rsid w:val="00167781"/>
    <w:rsid w:val="00167ED6"/>
    <w:rsid w:val="001704AF"/>
    <w:rsid w:val="00171575"/>
    <w:rsid w:val="001720F2"/>
    <w:rsid w:val="00172678"/>
    <w:rsid w:val="00172DED"/>
    <w:rsid w:val="001733C1"/>
    <w:rsid w:val="00173450"/>
    <w:rsid w:val="001746C0"/>
    <w:rsid w:val="001807F6"/>
    <w:rsid w:val="00180816"/>
    <w:rsid w:val="00180A31"/>
    <w:rsid w:val="00180E04"/>
    <w:rsid w:val="00180E51"/>
    <w:rsid w:val="0018194C"/>
    <w:rsid w:val="00182A66"/>
    <w:rsid w:val="00184755"/>
    <w:rsid w:val="001849A9"/>
    <w:rsid w:val="00185875"/>
    <w:rsid w:val="00185E62"/>
    <w:rsid w:val="00185FEF"/>
    <w:rsid w:val="0018600D"/>
    <w:rsid w:val="00186C63"/>
    <w:rsid w:val="001871C9"/>
    <w:rsid w:val="00187CFB"/>
    <w:rsid w:val="00190116"/>
    <w:rsid w:val="00190ADC"/>
    <w:rsid w:val="00191876"/>
    <w:rsid w:val="00191AE8"/>
    <w:rsid w:val="00191C89"/>
    <w:rsid w:val="00191E09"/>
    <w:rsid w:val="00192D44"/>
    <w:rsid w:val="001937F0"/>
    <w:rsid w:val="001939A8"/>
    <w:rsid w:val="00193A1B"/>
    <w:rsid w:val="00193DE3"/>
    <w:rsid w:val="0019411A"/>
    <w:rsid w:val="001943F6"/>
    <w:rsid w:val="001944CF"/>
    <w:rsid w:val="0019507A"/>
    <w:rsid w:val="00195E31"/>
    <w:rsid w:val="00196175"/>
    <w:rsid w:val="001966B1"/>
    <w:rsid w:val="001975B6"/>
    <w:rsid w:val="001A066E"/>
    <w:rsid w:val="001A0EA9"/>
    <w:rsid w:val="001A141A"/>
    <w:rsid w:val="001A14FC"/>
    <w:rsid w:val="001A192E"/>
    <w:rsid w:val="001A394D"/>
    <w:rsid w:val="001A3C3C"/>
    <w:rsid w:val="001A3DB9"/>
    <w:rsid w:val="001A3F8D"/>
    <w:rsid w:val="001A4160"/>
    <w:rsid w:val="001A4234"/>
    <w:rsid w:val="001A532A"/>
    <w:rsid w:val="001A5A5B"/>
    <w:rsid w:val="001A5ADD"/>
    <w:rsid w:val="001A7673"/>
    <w:rsid w:val="001A797E"/>
    <w:rsid w:val="001B0A95"/>
    <w:rsid w:val="001B0DA8"/>
    <w:rsid w:val="001B0F3B"/>
    <w:rsid w:val="001B11CF"/>
    <w:rsid w:val="001B1722"/>
    <w:rsid w:val="001B2470"/>
    <w:rsid w:val="001B31EF"/>
    <w:rsid w:val="001B34D1"/>
    <w:rsid w:val="001B3F29"/>
    <w:rsid w:val="001B48D2"/>
    <w:rsid w:val="001B4CCC"/>
    <w:rsid w:val="001B4EB5"/>
    <w:rsid w:val="001B63E4"/>
    <w:rsid w:val="001B676B"/>
    <w:rsid w:val="001B78F3"/>
    <w:rsid w:val="001C0DC8"/>
    <w:rsid w:val="001C1031"/>
    <w:rsid w:val="001C1BDA"/>
    <w:rsid w:val="001C2373"/>
    <w:rsid w:val="001C29D3"/>
    <w:rsid w:val="001C2A80"/>
    <w:rsid w:val="001C30C1"/>
    <w:rsid w:val="001C3BE2"/>
    <w:rsid w:val="001C48A9"/>
    <w:rsid w:val="001C4F49"/>
    <w:rsid w:val="001C4F9F"/>
    <w:rsid w:val="001C5ACE"/>
    <w:rsid w:val="001C659C"/>
    <w:rsid w:val="001C6D72"/>
    <w:rsid w:val="001C73E3"/>
    <w:rsid w:val="001C7E17"/>
    <w:rsid w:val="001C7E5C"/>
    <w:rsid w:val="001C7F28"/>
    <w:rsid w:val="001D077F"/>
    <w:rsid w:val="001D08B8"/>
    <w:rsid w:val="001D0B24"/>
    <w:rsid w:val="001D1715"/>
    <w:rsid w:val="001D1A4B"/>
    <w:rsid w:val="001D240B"/>
    <w:rsid w:val="001D2ED5"/>
    <w:rsid w:val="001D3E85"/>
    <w:rsid w:val="001D4172"/>
    <w:rsid w:val="001D42F4"/>
    <w:rsid w:val="001D48D1"/>
    <w:rsid w:val="001D6368"/>
    <w:rsid w:val="001D71B0"/>
    <w:rsid w:val="001D7993"/>
    <w:rsid w:val="001D7BCC"/>
    <w:rsid w:val="001E00BD"/>
    <w:rsid w:val="001E1759"/>
    <w:rsid w:val="001E17EE"/>
    <w:rsid w:val="001E1F13"/>
    <w:rsid w:val="001E2344"/>
    <w:rsid w:val="001E34AD"/>
    <w:rsid w:val="001E4EE8"/>
    <w:rsid w:val="001E5402"/>
    <w:rsid w:val="001E57D0"/>
    <w:rsid w:val="001E58CC"/>
    <w:rsid w:val="001E5C0A"/>
    <w:rsid w:val="001E6687"/>
    <w:rsid w:val="001E66BF"/>
    <w:rsid w:val="001E7360"/>
    <w:rsid w:val="001E7F8C"/>
    <w:rsid w:val="001F070A"/>
    <w:rsid w:val="001F0C44"/>
    <w:rsid w:val="001F2251"/>
    <w:rsid w:val="001F2548"/>
    <w:rsid w:val="001F25FD"/>
    <w:rsid w:val="001F2B2C"/>
    <w:rsid w:val="001F2E35"/>
    <w:rsid w:val="001F2F2E"/>
    <w:rsid w:val="001F3847"/>
    <w:rsid w:val="001F39CE"/>
    <w:rsid w:val="001F3DCD"/>
    <w:rsid w:val="001F4993"/>
    <w:rsid w:val="001F4EE5"/>
    <w:rsid w:val="001F4EF2"/>
    <w:rsid w:val="001F5336"/>
    <w:rsid w:val="001F557A"/>
    <w:rsid w:val="001F5983"/>
    <w:rsid w:val="001F62DD"/>
    <w:rsid w:val="001F6B03"/>
    <w:rsid w:val="001F6E4E"/>
    <w:rsid w:val="001F73B5"/>
    <w:rsid w:val="001F7E3C"/>
    <w:rsid w:val="00200FA6"/>
    <w:rsid w:val="0020129D"/>
    <w:rsid w:val="00201398"/>
    <w:rsid w:val="002015FC"/>
    <w:rsid w:val="0020182E"/>
    <w:rsid w:val="00201913"/>
    <w:rsid w:val="00201EDC"/>
    <w:rsid w:val="00203DB7"/>
    <w:rsid w:val="00204136"/>
    <w:rsid w:val="002044AC"/>
    <w:rsid w:val="00204E63"/>
    <w:rsid w:val="00205665"/>
    <w:rsid w:val="002069B3"/>
    <w:rsid w:val="00206BE4"/>
    <w:rsid w:val="00207C0B"/>
    <w:rsid w:val="002100FC"/>
    <w:rsid w:val="00211261"/>
    <w:rsid w:val="002132E3"/>
    <w:rsid w:val="00213A46"/>
    <w:rsid w:val="00213B1E"/>
    <w:rsid w:val="00213D59"/>
    <w:rsid w:val="00217DC1"/>
    <w:rsid w:val="00217F7D"/>
    <w:rsid w:val="002216F2"/>
    <w:rsid w:val="00222ED2"/>
    <w:rsid w:val="002230D3"/>
    <w:rsid w:val="00223793"/>
    <w:rsid w:val="00224334"/>
    <w:rsid w:val="002249C3"/>
    <w:rsid w:val="00224EBB"/>
    <w:rsid w:val="002269C0"/>
    <w:rsid w:val="00226B0D"/>
    <w:rsid w:val="00230106"/>
    <w:rsid w:val="00230470"/>
    <w:rsid w:val="002315A2"/>
    <w:rsid w:val="00231ADB"/>
    <w:rsid w:val="0023227A"/>
    <w:rsid w:val="002334AA"/>
    <w:rsid w:val="0023382C"/>
    <w:rsid w:val="002339F7"/>
    <w:rsid w:val="00233D46"/>
    <w:rsid w:val="002343AD"/>
    <w:rsid w:val="002355B3"/>
    <w:rsid w:val="002356DF"/>
    <w:rsid w:val="00235A64"/>
    <w:rsid w:val="00236253"/>
    <w:rsid w:val="00236659"/>
    <w:rsid w:val="002371F8"/>
    <w:rsid w:val="00237FED"/>
    <w:rsid w:val="002400AA"/>
    <w:rsid w:val="00240124"/>
    <w:rsid w:val="00240642"/>
    <w:rsid w:val="00241965"/>
    <w:rsid w:val="00241B3F"/>
    <w:rsid w:val="002420DC"/>
    <w:rsid w:val="0024573E"/>
    <w:rsid w:val="00245837"/>
    <w:rsid w:val="00245991"/>
    <w:rsid w:val="00245F8B"/>
    <w:rsid w:val="00246359"/>
    <w:rsid w:val="00246B0A"/>
    <w:rsid w:val="00246F89"/>
    <w:rsid w:val="002472E0"/>
    <w:rsid w:val="00247C2D"/>
    <w:rsid w:val="002500CB"/>
    <w:rsid w:val="002503CC"/>
    <w:rsid w:val="00250803"/>
    <w:rsid w:val="00250C81"/>
    <w:rsid w:val="002513FD"/>
    <w:rsid w:val="00251463"/>
    <w:rsid w:val="002518FF"/>
    <w:rsid w:val="0025194A"/>
    <w:rsid w:val="002519DE"/>
    <w:rsid w:val="00251AC7"/>
    <w:rsid w:val="00252891"/>
    <w:rsid w:val="00253F72"/>
    <w:rsid w:val="002540F8"/>
    <w:rsid w:val="00256E77"/>
    <w:rsid w:val="002575C8"/>
    <w:rsid w:val="00257F78"/>
    <w:rsid w:val="00260816"/>
    <w:rsid w:val="00262277"/>
    <w:rsid w:val="00264015"/>
    <w:rsid w:val="00264516"/>
    <w:rsid w:val="0026531F"/>
    <w:rsid w:val="002658F7"/>
    <w:rsid w:val="00266291"/>
    <w:rsid w:val="002664BB"/>
    <w:rsid w:val="00266EB3"/>
    <w:rsid w:val="002675CC"/>
    <w:rsid w:val="00270E3C"/>
    <w:rsid w:val="00270F24"/>
    <w:rsid w:val="00271313"/>
    <w:rsid w:val="002717B1"/>
    <w:rsid w:val="002729E2"/>
    <w:rsid w:val="002731A4"/>
    <w:rsid w:val="00273383"/>
    <w:rsid w:val="002740DA"/>
    <w:rsid w:val="00275287"/>
    <w:rsid w:val="002755FF"/>
    <w:rsid w:val="00275BAC"/>
    <w:rsid w:val="00276B7F"/>
    <w:rsid w:val="00276D7A"/>
    <w:rsid w:val="002773C6"/>
    <w:rsid w:val="002773E1"/>
    <w:rsid w:val="00277C6B"/>
    <w:rsid w:val="00280028"/>
    <w:rsid w:val="00280477"/>
    <w:rsid w:val="00280948"/>
    <w:rsid w:val="002829EC"/>
    <w:rsid w:val="00282EE6"/>
    <w:rsid w:val="00282F1C"/>
    <w:rsid w:val="00286053"/>
    <w:rsid w:val="002860A2"/>
    <w:rsid w:val="00286A9F"/>
    <w:rsid w:val="00286B4F"/>
    <w:rsid w:val="00286DA0"/>
    <w:rsid w:val="00286FB1"/>
    <w:rsid w:val="00287153"/>
    <w:rsid w:val="0028752B"/>
    <w:rsid w:val="002879AF"/>
    <w:rsid w:val="00290410"/>
    <w:rsid w:val="00290D27"/>
    <w:rsid w:val="00290E14"/>
    <w:rsid w:val="002910DC"/>
    <w:rsid w:val="00291509"/>
    <w:rsid w:val="0029258C"/>
    <w:rsid w:val="002931AF"/>
    <w:rsid w:val="0029347D"/>
    <w:rsid w:val="002934F3"/>
    <w:rsid w:val="00294F60"/>
    <w:rsid w:val="00295108"/>
    <w:rsid w:val="00295E9E"/>
    <w:rsid w:val="0029658A"/>
    <w:rsid w:val="0029705F"/>
    <w:rsid w:val="00297B0B"/>
    <w:rsid w:val="00297F97"/>
    <w:rsid w:val="002A1039"/>
    <w:rsid w:val="002A16E9"/>
    <w:rsid w:val="002A1CC6"/>
    <w:rsid w:val="002A29D8"/>
    <w:rsid w:val="002A2A37"/>
    <w:rsid w:val="002A33CD"/>
    <w:rsid w:val="002A3D1F"/>
    <w:rsid w:val="002A45DF"/>
    <w:rsid w:val="002A56EE"/>
    <w:rsid w:val="002A6903"/>
    <w:rsid w:val="002A6A8D"/>
    <w:rsid w:val="002A6B29"/>
    <w:rsid w:val="002A6B6F"/>
    <w:rsid w:val="002A6BB0"/>
    <w:rsid w:val="002B08C1"/>
    <w:rsid w:val="002B2588"/>
    <w:rsid w:val="002B2E52"/>
    <w:rsid w:val="002B30FF"/>
    <w:rsid w:val="002B3862"/>
    <w:rsid w:val="002B4ECD"/>
    <w:rsid w:val="002B4EED"/>
    <w:rsid w:val="002B6748"/>
    <w:rsid w:val="002B7935"/>
    <w:rsid w:val="002C04AA"/>
    <w:rsid w:val="002C075C"/>
    <w:rsid w:val="002C0C42"/>
    <w:rsid w:val="002C1155"/>
    <w:rsid w:val="002C1478"/>
    <w:rsid w:val="002C1CB4"/>
    <w:rsid w:val="002C1DA7"/>
    <w:rsid w:val="002C1E76"/>
    <w:rsid w:val="002C2015"/>
    <w:rsid w:val="002C26BE"/>
    <w:rsid w:val="002C2B86"/>
    <w:rsid w:val="002C3044"/>
    <w:rsid w:val="002C38A1"/>
    <w:rsid w:val="002C40BF"/>
    <w:rsid w:val="002C42A6"/>
    <w:rsid w:val="002C5382"/>
    <w:rsid w:val="002C562E"/>
    <w:rsid w:val="002C5D94"/>
    <w:rsid w:val="002C670C"/>
    <w:rsid w:val="002C6796"/>
    <w:rsid w:val="002C7C8E"/>
    <w:rsid w:val="002C7CB5"/>
    <w:rsid w:val="002C7DAA"/>
    <w:rsid w:val="002D110B"/>
    <w:rsid w:val="002D2B8F"/>
    <w:rsid w:val="002D2FF1"/>
    <w:rsid w:val="002D32B0"/>
    <w:rsid w:val="002D36FF"/>
    <w:rsid w:val="002D38AB"/>
    <w:rsid w:val="002D39B8"/>
    <w:rsid w:val="002D4B56"/>
    <w:rsid w:val="002D5B35"/>
    <w:rsid w:val="002D73F5"/>
    <w:rsid w:val="002E09D6"/>
    <w:rsid w:val="002E0A94"/>
    <w:rsid w:val="002E19C1"/>
    <w:rsid w:val="002E209E"/>
    <w:rsid w:val="002E24CB"/>
    <w:rsid w:val="002E25BB"/>
    <w:rsid w:val="002E2621"/>
    <w:rsid w:val="002E3D9D"/>
    <w:rsid w:val="002E59B3"/>
    <w:rsid w:val="002E7526"/>
    <w:rsid w:val="002E75D1"/>
    <w:rsid w:val="002E7E25"/>
    <w:rsid w:val="002F05CA"/>
    <w:rsid w:val="002F0CAE"/>
    <w:rsid w:val="002F37EC"/>
    <w:rsid w:val="002F3A35"/>
    <w:rsid w:val="002F42D6"/>
    <w:rsid w:val="002F4A6A"/>
    <w:rsid w:val="002F4B43"/>
    <w:rsid w:val="002F4F95"/>
    <w:rsid w:val="002F50FE"/>
    <w:rsid w:val="002F55EE"/>
    <w:rsid w:val="002F5AB9"/>
    <w:rsid w:val="002F5E83"/>
    <w:rsid w:val="002F70D2"/>
    <w:rsid w:val="002F74DB"/>
    <w:rsid w:val="003004BA"/>
    <w:rsid w:val="00302262"/>
    <w:rsid w:val="0030459E"/>
    <w:rsid w:val="00304AB2"/>
    <w:rsid w:val="00304BC5"/>
    <w:rsid w:val="00305F8D"/>
    <w:rsid w:val="00306E54"/>
    <w:rsid w:val="0030711B"/>
    <w:rsid w:val="0030794E"/>
    <w:rsid w:val="00307DFA"/>
    <w:rsid w:val="00313AE2"/>
    <w:rsid w:val="00313C04"/>
    <w:rsid w:val="00313E57"/>
    <w:rsid w:val="00314492"/>
    <w:rsid w:val="003144CE"/>
    <w:rsid w:val="00315009"/>
    <w:rsid w:val="00315BC3"/>
    <w:rsid w:val="00316003"/>
    <w:rsid w:val="00316BBA"/>
    <w:rsid w:val="00317F1F"/>
    <w:rsid w:val="003201F0"/>
    <w:rsid w:val="00320EAC"/>
    <w:rsid w:val="00322164"/>
    <w:rsid w:val="00322E08"/>
    <w:rsid w:val="00327253"/>
    <w:rsid w:val="0032733C"/>
    <w:rsid w:val="0032766D"/>
    <w:rsid w:val="003277DE"/>
    <w:rsid w:val="00330F93"/>
    <w:rsid w:val="003311D2"/>
    <w:rsid w:val="003331CB"/>
    <w:rsid w:val="0033351F"/>
    <w:rsid w:val="00334871"/>
    <w:rsid w:val="0033536B"/>
    <w:rsid w:val="003356FE"/>
    <w:rsid w:val="00335824"/>
    <w:rsid w:val="00335AAC"/>
    <w:rsid w:val="00335C50"/>
    <w:rsid w:val="0033618E"/>
    <w:rsid w:val="00336203"/>
    <w:rsid w:val="00336629"/>
    <w:rsid w:val="0033730B"/>
    <w:rsid w:val="0034044D"/>
    <w:rsid w:val="00340C6E"/>
    <w:rsid w:val="00341E26"/>
    <w:rsid w:val="00343BA1"/>
    <w:rsid w:val="00343C26"/>
    <w:rsid w:val="003445F7"/>
    <w:rsid w:val="00346364"/>
    <w:rsid w:val="0034667B"/>
    <w:rsid w:val="0034710D"/>
    <w:rsid w:val="00350315"/>
    <w:rsid w:val="0035066B"/>
    <w:rsid w:val="003507DD"/>
    <w:rsid w:val="00350BE3"/>
    <w:rsid w:val="00350C33"/>
    <w:rsid w:val="00353281"/>
    <w:rsid w:val="003533CA"/>
    <w:rsid w:val="0035432D"/>
    <w:rsid w:val="00354864"/>
    <w:rsid w:val="0035495A"/>
    <w:rsid w:val="00355C66"/>
    <w:rsid w:val="003563D4"/>
    <w:rsid w:val="00356975"/>
    <w:rsid w:val="003574B3"/>
    <w:rsid w:val="0035751F"/>
    <w:rsid w:val="00357CB6"/>
    <w:rsid w:val="00360555"/>
    <w:rsid w:val="00360855"/>
    <w:rsid w:val="00361523"/>
    <w:rsid w:val="0036163D"/>
    <w:rsid w:val="00361BDD"/>
    <w:rsid w:val="00362485"/>
    <w:rsid w:val="00363442"/>
    <w:rsid w:val="003634DB"/>
    <w:rsid w:val="00364552"/>
    <w:rsid w:val="003666CF"/>
    <w:rsid w:val="00366D02"/>
    <w:rsid w:val="003671B6"/>
    <w:rsid w:val="00367755"/>
    <w:rsid w:val="003712C4"/>
    <w:rsid w:val="00371850"/>
    <w:rsid w:val="003726FE"/>
    <w:rsid w:val="0037278F"/>
    <w:rsid w:val="00372850"/>
    <w:rsid w:val="00372FF7"/>
    <w:rsid w:val="0037345A"/>
    <w:rsid w:val="00373F5A"/>
    <w:rsid w:val="00374748"/>
    <w:rsid w:val="00375455"/>
    <w:rsid w:val="0037579B"/>
    <w:rsid w:val="0037694F"/>
    <w:rsid w:val="00376986"/>
    <w:rsid w:val="00380126"/>
    <w:rsid w:val="003802B4"/>
    <w:rsid w:val="00380442"/>
    <w:rsid w:val="003806B6"/>
    <w:rsid w:val="00380970"/>
    <w:rsid w:val="0038119C"/>
    <w:rsid w:val="00381951"/>
    <w:rsid w:val="00381A60"/>
    <w:rsid w:val="003828FF"/>
    <w:rsid w:val="00384352"/>
    <w:rsid w:val="003850B7"/>
    <w:rsid w:val="003851D9"/>
    <w:rsid w:val="0038561B"/>
    <w:rsid w:val="00386024"/>
    <w:rsid w:val="00386AFB"/>
    <w:rsid w:val="00386C89"/>
    <w:rsid w:val="00390080"/>
    <w:rsid w:val="00390723"/>
    <w:rsid w:val="003907EC"/>
    <w:rsid w:val="00390EAB"/>
    <w:rsid w:val="00390EEE"/>
    <w:rsid w:val="0039103C"/>
    <w:rsid w:val="00391683"/>
    <w:rsid w:val="00391BED"/>
    <w:rsid w:val="003924A1"/>
    <w:rsid w:val="00392856"/>
    <w:rsid w:val="003930C1"/>
    <w:rsid w:val="00393F41"/>
    <w:rsid w:val="00394600"/>
    <w:rsid w:val="0039470D"/>
    <w:rsid w:val="003947DC"/>
    <w:rsid w:val="00394BC9"/>
    <w:rsid w:val="00396266"/>
    <w:rsid w:val="003965E3"/>
    <w:rsid w:val="0039667A"/>
    <w:rsid w:val="003970A3"/>
    <w:rsid w:val="0039738A"/>
    <w:rsid w:val="0039750B"/>
    <w:rsid w:val="00397B27"/>
    <w:rsid w:val="003A0A71"/>
    <w:rsid w:val="003A1CC3"/>
    <w:rsid w:val="003A32DB"/>
    <w:rsid w:val="003A374A"/>
    <w:rsid w:val="003A3799"/>
    <w:rsid w:val="003A38A6"/>
    <w:rsid w:val="003A39CF"/>
    <w:rsid w:val="003A3EEF"/>
    <w:rsid w:val="003A4CE4"/>
    <w:rsid w:val="003A4D11"/>
    <w:rsid w:val="003A6901"/>
    <w:rsid w:val="003A6BCE"/>
    <w:rsid w:val="003A6F84"/>
    <w:rsid w:val="003A76EC"/>
    <w:rsid w:val="003A778F"/>
    <w:rsid w:val="003B0182"/>
    <w:rsid w:val="003B07C7"/>
    <w:rsid w:val="003B13FF"/>
    <w:rsid w:val="003B1A21"/>
    <w:rsid w:val="003B267E"/>
    <w:rsid w:val="003B3A8D"/>
    <w:rsid w:val="003B4427"/>
    <w:rsid w:val="003B4B90"/>
    <w:rsid w:val="003B50CA"/>
    <w:rsid w:val="003B511B"/>
    <w:rsid w:val="003B5A79"/>
    <w:rsid w:val="003B6A1A"/>
    <w:rsid w:val="003B6E5A"/>
    <w:rsid w:val="003B7823"/>
    <w:rsid w:val="003B7CAF"/>
    <w:rsid w:val="003C0237"/>
    <w:rsid w:val="003C10C1"/>
    <w:rsid w:val="003C1716"/>
    <w:rsid w:val="003C1B00"/>
    <w:rsid w:val="003C2DAE"/>
    <w:rsid w:val="003C3F0A"/>
    <w:rsid w:val="003C447F"/>
    <w:rsid w:val="003C5C4A"/>
    <w:rsid w:val="003C76F7"/>
    <w:rsid w:val="003C7E3A"/>
    <w:rsid w:val="003C7F03"/>
    <w:rsid w:val="003D047C"/>
    <w:rsid w:val="003D1026"/>
    <w:rsid w:val="003D1254"/>
    <w:rsid w:val="003D147B"/>
    <w:rsid w:val="003D1CBB"/>
    <w:rsid w:val="003D2212"/>
    <w:rsid w:val="003D26FC"/>
    <w:rsid w:val="003D2838"/>
    <w:rsid w:val="003D317A"/>
    <w:rsid w:val="003D3DBC"/>
    <w:rsid w:val="003D42E7"/>
    <w:rsid w:val="003D4B99"/>
    <w:rsid w:val="003D4CA3"/>
    <w:rsid w:val="003D542B"/>
    <w:rsid w:val="003D5729"/>
    <w:rsid w:val="003D5CC6"/>
    <w:rsid w:val="003D5F95"/>
    <w:rsid w:val="003D61EA"/>
    <w:rsid w:val="003D63F8"/>
    <w:rsid w:val="003D6495"/>
    <w:rsid w:val="003D71E0"/>
    <w:rsid w:val="003D7675"/>
    <w:rsid w:val="003D790F"/>
    <w:rsid w:val="003E0307"/>
    <w:rsid w:val="003E0F0A"/>
    <w:rsid w:val="003E12B0"/>
    <w:rsid w:val="003E179D"/>
    <w:rsid w:val="003E204E"/>
    <w:rsid w:val="003E252C"/>
    <w:rsid w:val="003E2C9D"/>
    <w:rsid w:val="003E3D59"/>
    <w:rsid w:val="003E3F14"/>
    <w:rsid w:val="003E486D"/>
    <w:rsid w:val="003E496A"/>
    <w:rsid w:val="003E4970"/>
    <w:rsid w:val="003E50B6"/>
    <w:rsid w:val="003E5A94"/>
    <w:rsid w:val="003E5EB6"/>
    <w:rsid w:val="003E6043"/>
    <w:rsid w:val="003E6519"/>
    <w:rsid w:val="003E69BC"/>
    <w:rsid w:val="003E734A"/>
    <w:rsid w:val="003E79CB"/>
    <w:rsid w:val="003E79CE"/>
    <w:rsid w:val="003E7E0F"/>
    <w:rsid w:val="003F00AE"/>
    <w:rsid w:val="003F0466"/>
    <w:rsid w:val="003F312C"/>
    <w:rsid w:val="003F3AF3"/>
    <w:rsid w:val="003F483B"/>
    <w:rsid w:val="003F6EF3"/>
    <w:rsid w:val="003F7EC6"/>
    <w:rsid w:val="00400360"/>
    <w:rsid w:val="004004C7"/>
    <w:rsid w:val="00400670"/>
    <w:rsid w:val="00400CCB"/>
    <w:rsid w:val="004014B6"/>
    <w:rsid w:val="00401AFD"/>
    <w:rsid w:val="00401CBE"/>
    <w:rsid w:val="004027D8"/>
    <w:rsid w:val="00402D23"/>
    <w:rsid w:val="00402DBE"/>
    <w:rsid w:val="00403E2E"/>
    <w:rsid w:val="00403FE6"/>
    <w:rsid w:val="00404044"/>
    <w:rsid w:val="00404178"/>
    <w:rsid w:val="004043C5"/>
    <w:rsid w:val="004046F2"/>
    <w:rsid w:val="00404F7D"/>
    <w:rsid w:val="0040555F"/>
    <w:rsid w:val="0040562A"/>
    <w:rsid w:val="00405BFE"/>
    <w:rsid w:val="00405CA5"/>
    <w:rsid w:val="00407261"/>
    <w:rsid w:val="00410824"/>
    <w:rsid w:val="004113A2"/>
    <w:rsid w:val="0041209F"/>
    <w:rsid w:val="004125CE"/>
    <w:rsid w:val="00412A20"/>
    <w:rsid w:val="0041321B"/>
    <w:rsid w:val="0041357E"/>
    <w:rsid w:val="004139C8"/>
    <w:rsid w:val="00413DB4"/>
    <w:rsid w:val="004144F8"/>
    <w:rsid w:val="00414D35"/>
    <w:rsid w:val="00414DC6"/>
    <w:rsid w:val="00414EE4"/>
    <w:rsid w:val="0041512E"/>
    <w:rsid w:val="00415427"/>
    <w:rsid w:val="00415E54"/>
    <w:rsid w:val="004161CF"/>
    <w:rsid w:val="004177AE"/>
    <w:rsid w:val="00417BF0"/>
    <w:rsid w:val="00417CBD"/>
    <w:rsid w:val="00417E25"/>
    <w:rsid w:val="00417E4E"/>
    <w:rsid w:val="004203AB"/>
    <w:rsid w:val="00420A35"/>
    <w:rsid w:val="004213B9"/>
    <w:rsid w:val="00421850"/>
    <w:rsid w:val="0042195F"/>
    <w:rsid w:val="004219E7"/>
    <w:rsid w:val="00421B17"/>
    <w:rsid w:val="00421F10"/>
    <w:rsid w:val="0042276C"/>
    <w:rsid w:val="0042322E"/>
    <w:rsid w:val="004239D8"/>
    <w:rsid w:val="00423E2A"/>
    <w:rsid w:val="004249FC"/>
    <w:rsid w:val="00425057"/>
    <w:rsid w:val="0042605A"/>
    <w:rsid w:val="0042634D"/>
    <w:rsid w:val="00426DF6"/>
    <w:rsid w:val="00427EEC"/>
    <w:rsid w:val="00430EB2"/>
    <w:rsid w:val="0043146F"/>
    <w:rsid w:val="004316B9"/>
    <w:rsid w:val="004324E4"/>
    <w:rsid w:val="00432C83"/>
    <w:rsid w:val="004330A5"/>
    <w:rsid w:val="004337E0"/>
    <w:rsid w:val="00433C75"/>
    <w:rsid w:val="0043407B"/>
    <w:rsid w:val="004354C1"/>
    <w:rsid w:val="00435A65"/>
    <w:rsid w:val="0043637E"/>
    <w:rsid w:val="00440466"/>
    <w:rsid w:val="00440DDB"/>
    <w:rsid w:val="00442D4F"/>
    <w:rsid w:val="00442F92"/>
    <w:rsid w:val="00443516"/>
    <w:rsid w:val="00443849"/>
    <w:rsid w:val="00443EED"/>
    <w:rsid w:val="00444E19"/>
    <w:rsid w:val="00445E8A"/>
    <w:rsid w:val="00446086"/>
    <w:rsid w:val="00446D50"/>
    <w:rsid w:val="0044733E"/>
    <w:rsid w:val="0044790D"/>
    <w:rsid w:val="004520D4"/>
    <w:rsid w:val="0045542C"/>
    <w:rsid w:val="00455950"/>
    <w:rsid w:val="00455E83"/>
    <w:rsid w:val="004566E1"/>
    <w:rsid w:val="00456E5D"/>
    <w:rsid w:val="00460767"/>
    <w:rsid w:val="00461D4E"/>
    <w:rsid w:val="00461D7F"/>
    <w:rsid w:val="00462234"/>
    <w:rsid w:val="00462864"/>
    <w:rsid w:val="00462BFE"/>
    <w:rsid w:val="00462CDE"/>
    <w:rsid w:val="00463647"/>
    <w:rsid w:val="00464546"/>
    <w:rsid w:val="00464EE5"/>
    <w:rsid w:val="004652E1"/>
    <w:rsid w:val="00465322"/>
    <w:rsid w:val="00465CED"/>
    <w:rsid w:val="00466D26"/>
    <w:rsid w:val="00467A5D"/>
    <w:rsid w:val="00470E28"/>
    <w:rsid w:val="00471CBD"/>
    <w:rsid w:val="00472BF7"/>
    <w:rsid w:val="00472DAB"/>
    <w:rsid w:val="00472F5E"/>
    <w:rsid w:val="00472FCF"/>
    <w:rsid w:val="004736C9"/>
    <w:rsid w:val="004744D8"/>
    <w:rsid w:val="00474CAE"/>
    <w:rsid w:val="00474E6A"/>
    <w:rsid w:val="00474F53"/>
    <w:rsid w:val="00476848"/>
    <w:rsid w:val="00476BE3"/>
    <w:rsid w:val="00476DA9"/>
    <w:rsid w:val="00477062"/>
    <w:rsid w:val="0047797A"/>
    <w:rsid w:val="00477A57"/>
    <w:rsid w:val="00481027"/>
    <w:rsid w:val="0048145C"/>
    <w:rsid w:val="004818A3"/>
    <w:rsid w:val="00481A6C"/>
    <w:rsid w:val="00481E3F"/>
    <w:rsid w:val="00483556"/>
    <w:rsid w:val="00483796"/>
    <w:rsid w:val="00484A86"/>
    <w:rsid w:val="00485E8F"/>
    <w:rsid w:val="00485FA1"/>
    <w:rsid w:val="004860E9"/>
    <w:rsid w:val="00487220"/>
    <w:rsid w:val="0048789C"/>
    <w:rsid w:val="00490A8F"/>
    <w:rsid w:val="00490C9C"/>
    <w:rsid w:val="00490F25"/>
    <w:rsid w:val="00491A62"/>
    <w:rsid w:val="00491AFF"/>
    <w:rsid w:val="00494203"/>
    <w:rsid w:val="004946D8"/>
    <w:rsid w:val="00494EAC"/>
    <w:rsid w:val="00494EB8"/>
    <w:rsid w:val="004954B6"/>
    <w:rsid w:val="004962CA"/>
    <w:rsid w:val="0049714B"/>
    <w:rsid w:val="00497B15"/>
    <w:rsid w:val="00497CCC"/>
    <w:rsid w:val="004A00B0"/>
    <w:rsid w:val="004A0176"/>
    <w:rsid w:val="004A06C8"/>
    <w:rsid w:val="004A1638"/>
    <w:rsid w:val="004A17FF"/>
    <w:rsid w:val="004A1B72"/>
    <w:rsid w:val="004A2652"/>
    <w:rsid w:val="004A29C1"/>
    <w:rsid w:val="004A2D6E"/>
    <w:rsid w:val="004A2FA8"/>
    <w:rsid w:val="004A30C6"/>
    <w:rsid w:val="004A3BF5"/>
    <w:rsid w:val="004A5A18"/>
    <w:rsid w:val="004A616A"/>
    <w:rsid w:val="004A6938"/>
    <w:rsid w:val="004A7829"/>
    <w:rsid w:val="004A7B3F"/>
    <w:rsid w:val="004A7E4E"/>
    <w:rsid w:val="004B01C9"/>
    <w:rsid w:val="004B02C7"/>
    <w:rsid w:val="004B0B34"/>
    <w:rsid w:val="004B0F74"/>
    <w:rsid w:val="004B2CD1"/>
    <w:rsid w:val="004B305C"/>
    <w:rsid w:val="004B3369"/>
    <w:rsid w:val="004B3C54"/>
    <w:rsid w:val="004B3EBA"/>
    <w:rsid w:val="004B4DBA"/>
    <w:rsid w:val="004B57DD"/>
    <w:rsid w:val="004B5947"/>
    <w:rsid w:val="004B6213"/>
    <w:rsid w:val="004B67F8"/>
    <w:rsid w:val="004B7135"/>
    <w:rsid w:val="004B7834"/>
    <w:rsid w:val="004C0DE3"/>
    <w:rsid w:val="004C21EF"/>
    <w:rsid w:val="004C23C6"/>
    <w:rsid w:val="004C3005"/>
    <w:rsid w:val="004C31FB"/>
    <w:rsid w:val="004C334F"/>
    <w:rsid w:val="004C345C"/>
    <w:rsid w:val="004C37DD"/>
    <w:rsid w:val="004C37F9"/>
    <w:rsid w:val="004C67DE"/>
    <w:rsid w:val="004C68B7"/>
    <w:rsid w:val="004C6919"/>
    <w:rsid w:val="004D03DD"/>
    <w:rsid w:val="004D0453"/>
    <w:rsid w:val="004D0CB9"/>
    <w:rsid w:val="004D0D0E"/>
    <w:rsid w:val="004D0EAD"/>
    <w:rsid w:val="004D0EEA"/>
    <w:rsid w:val="004D10A4"/>
    <w:rsid w:val="004D1DFE"/>
    <w:rsid w:val="004D2465"/>
    <w:rsid w:val="004D294D"/>
    <w:rsid w:val="004D2F5C"/>
    <w:rsid w:val="004D3054"/>
    <w:rsid w:val="004D31C5"/>
    <w:rsid w:val="004D3587"/>
    <w:rsid w:val="004D3D28"/>
    <w:rsid w:val="004D4DCC"/>
    <w:rsid w:val="004D500A"/>
    <w:rsid w:val="004D52FA"/>
    <w:rsid w:val="004D6D4C"/>
    <w:rsid w:val="004D72B1"/>
    <w:rsid w:val="004D76AA"/>
    <w:rsid w:val="004E005C"/>
    <w:rsid w:val="004E0A02"/>
    <w:rsid w:val="004E1017"/>
    <w:rsid w:val="004E15A7"/>
    <w:rsid w:val="004E2EC0"/>
    <w:rsid w:val="004E307F"/>
    <w:rsid w:val="004E3114"/>
    <w:rsid w:val="004E331C"/>
    <w:rsid w:val="004E36BE"/>
    <w:rsid w:val="004E41E2"/>
    <w:rsid w:val="004E4271"/>
    <w:rsid w:val="004E47E2"/>
    <w:rsid w:val="004E4883"/>
    <w:rsid w:val="004E4EE9"/>
    <w:rsid w:val="004E54D4"/>
    <w:rsid w:val="004E6A56"/>
    <w:rsid w:val="004E6F10"/>
    <w:rsid w:val="004E6FE7"/>
    <w:rsid w:val="004F0D4D"/>
    <w:rsid w:val="004F2612"/>
    <w:rsid w:val="004F2F8F"/>
    <w:rsid w:val="004F35AE"/>
    <w:rsid w:val="004F3B38"/>
    <w:rsid w:val="004F484D"/>
    <w:rsid w:val="004F495F"/>
    <w:rsid w:val="004F4C61"/>
    <w:rsid w:val="004F5BA5"/>
    <w:rsid w:val="004F5BAA"/>
    <w:rsid w:val="004F668F"/>
    <w:rsid w:val="004F729B"/>
    <w:rsid w:val="004F7BD2"/>
    <w:rsid w:val="004F7D36"/>
    <w:rsid w:val="005006AA"/>
    <w:rsid w:val="005009A4"/>
    <w:rsid w:val="00501CCB"/>
    <w:rsid w:val="00502154"/>
    <w:rsid w:val="005025E3"/>
    <w:rsid w:val="00502843"/>
    <w:rsid w:val="00502AE3"/>
    <w:rsid w:val="00502B63"/>
    <w:rsid w:val="00502CB5"/>
    <w:rsid w:val="00503707"/>
    <w:rsid w:val="00503E87"/>
    <w:rsid w:val="0050445A"/>
    <w:rsid w:val="00504DCA"/>
    <w:rsid w:val="00504E65"/>
    <w:rsid w:val="00505CE9"/>
    <w:rsid w:val="00506094"/>
    <w:rsid w:val="00506723"/>
    <w:rsid w:val="00507B02"/>
    <w:rsid w:val="00510EC0"/>
    <w:rsid w:val="00511538"/>
    <w:rsid w:val="00511B38"/>
    <w:rsid w:val="00512A2C"/>
    <w:rsid w:val="00512B75"/>
    <w:rsid w:val="00512C06"/>
    <w:rsid w:val="00513564"/>
    <w:rsid w:val="005159D7"/>
    <w:rsid w:val="00515B56"/>
    <w:rsid w:val="00516AB4"/>
    <w:rsid w:val="00516D4A"/>
    <w:rsid w:val="005178E0"/>
    <w:rsid w:val="005207DB"/>
    <w:rsid w:val="005215AF"/>
    <w:rsid w:val="005226DE"/>
    <w:rsid w:val="00522912"/>
    <w:rsid w:val="00522C28"/>
    <w:rsid w:val="00522D50"/>
    <w:rsid w:val="00523240"/>
    <w:rsid w:val="00523DAD"/>
    <w:rsid w:val="00524C2E"/>
    <w:rsid w:val="005253BF"/>
    <w:rsid w:val="00525EA4"/>
    <w:rsid w:val="00526B68"/>
    <w:rsid w:val="00526E57"/>
    <w:rsid w:val="005272C1"/>
    <w:rsid w:val="005279AA"/>
    <w:rsid w:val="0053021F"/>
    <w:rsid w:val="00530414"/>
    <w:rsid w:val="00530455"/>
    <w:rsid w:val="0053083D"/>
    <w:rsid w:val="00531566"/>
    <w:rsid w:val="00531605"/>
    <w:rsid w:val="00531B89"/>
    <w:rsid w:val="00531FA9"/>
    <w:rsid w:val="00532C41"/>
    <w:rsid w:val="00532D1B"/>
    <w:rsid w:val="0053367A"/>
    <w:rsid w:val="00533E6E"/>
    <w:rsid w:val="00534315"/>
    <w:rsid w:val="00534C40"/>
    <w:rsid w:val="00534E25"/>
    <w:rsid w:val="00535046"/>
    <w:rsid w:val="00535DDD"/>
    <w:rsid w:val="00535FBC"/>
    <w:rsid w:val="005366BA"/>
    <w:rsid w:val="00536AB8"/>
    <w:rsid w:val="00536C99"/>
    <w:rsid w:val="00536EC6"/>
    <w:rsid w:val="0053716B"/>
    <w:rsid w:val="00540344"/>
    <w:rsid w:val="00541717"/>
    <w:rsid w:val="00541A9E"/>
    <w:rsid w:val="00541FC4"/>
    <w:rsid w:val="00542127"/>
    <w:rsid w:val="0054274E"/>
    <w:rsid w:val="005430C3"/>
    <w:rsid w:val="005435C5"/>
    <w:rsid w:val="00543729"/>
    <w:rsid w:val="00543A3B"/>
    <w:rsid w:val="005445B0"/>
    <w:rsid w:val="0054510C"/>
    <w:rsid w:val="005452B0"/>
    <w:rsid w:val="00546467"/>
    <w:rsid w:val="00546BEC"/>
    <w:rsid w:val="00546F7F"/>
    <w:rsid w:val="00547E39"/>
    <w:rsid w:val="00550228"/>
    <w:rsid w:val="00550520"/>
    <w:rsid w:val="005510B2"/>
    <w:rsid w:val="00551960"/>
    <w:rsid w:val="0055213F"/>
    <w:rsid w:val="005528D9"/>
    <w:rsid w:val="0055387F"/>
    <w:rsid w:val="00553D3E"/>
    <w:rsid w:val="005544B2"/>
    <w:rsid w:val="00554778"/>
    <w:rsid w:val="005554B1"/>
    <w:rsid w:val="0055653E"/>
    <w:rsid w:val="005569EC"/>
    <w:rsid w:val="00556A05"/>
    <w:rsid w:val="005570F8"/>
    <w:rsid w:val="005578F8"/>
    <w:rsid w:val="00557BA6"/>
    <w:rsid w:val="00561021"/>
    <w:rsid w:val="0056293D"/>
    <w:rsid w:val="005635F9"/>
    <w:rsid w:val="005641AC"/>
    <w:rsid w:val="005647D3"/>
    <w:rsid w:val="00564C4C"/>
    <w:rsid w:val="0056509D"/>
    <w:rsid w:val="005655CC"/>
    <w:rsid w:val="005657A5"/>
    <w:rsid w:val="00565D53"/>
    <w:rsid w:val="0056619C"/>
    <w:rsid w:val="00566FF7"/>
    <w:rsid w:val="00570A03"/>
    <w:rsid w:val="00570A9E"/>
    <w:rsid w:val="00570FDA"/>
    <w:rsid w:val="00571940"/>
    <w:rsid w:val="0057216C"/>
    <w:rsid w:val="005743FA"/>
    <w:rsid w:val="005752D4"/>
    <w:rsid w:val="00575E7E"/>
    <w:rsid w:val="00575F34"/>
    <w:rsid w:val="005763F9"/>
    <w:rsid w:val="005765A7"/>
    <w:rsid w:val="0057661A"/>
    <w:rsid w:val="0057695A"/>
    <w:rsid w:val="00577A5B"/>
    <w:rsid w:val="00577C66"/>
    <w:rsid w:val="0058069E"/>
    <w:rsid w:val="00580E26"/>
    <w:rsid w:val="00580E7D"/>
    <w:rsid w:val="00582F15"/>
    <w:rsid w:val="00583899"/>
    <w:rsid w:val="00583D2D"/>
    <w:rsid w:val="00583E68"/>
    <w:rsid w:val="00584925"/>
    <w:rsid w:val="00585DBE"/>
    <w:rsid w:val="0059064A"/>
    <w:rsid w:val="0059072A"/>
    <w:rsid w:val="00591015"/>
    <w:rsid w:val="005917D4"/>
    <w:rsid w:val="00593A55"/>
    <w:rsid w:val="00593BC6"/>
    <w:rsid w:val="00594692"/>
    <w:rsid w:val="00594B52"/>
    <w:rsid w:val="00594E70"/>
    <w:rsid w:val="00595634"/>
    <w:rsid w:val="00595984"/>
    <w:rsid w:val="00595E08"/>
    <w:rsid w:val="0059614A"/>
    <w:rsid w:val="00596EF6"/>
    <w:rsid w:val="005973C1"/>
    <w:rsid w:val="0059793D"/>
    <w:rsid w:val="00597A3D"/>
    <w:rsid w:val="005A0502"/>
    <w:rsid w:val="005A0792"/>
    <w:rsid w:val="005A10B3"/>
    <w:rsid w:val="005A2200"/>
    <w:rsid w:val="005A271A"/>
    <w:rsid w:val="005A2AA3"/>
    <w:rsid w:val="005A2D95"/>
    <w:rsid w:val="005A3626"/>
    <w:rsid w:val="005A38B7"/>
    <w:rsid w:val="005A4737"/>
    <w:rsid w:val="005A4BF3"/>
    <w:rsid w:val="005A5729"/>
    <w:rsid w:val="005A74CA"/>
    <w:rsid w:val="005A7FF4"/>
    <w:rsid w:val="005B07F6"/>
    <w:rsid w:val="005B09C4"/>
    <w:rsid w:val="005B0B97"/>
    <w:rsid w:val="005B205D"/>
    <w:rsid w:val="005B2C43"/>
    <w:rsid w:val="005B2F8E"/>
    <w:rsid w:val="005B3698"/>
    <w:rsid w:val="005B3A63"/>
    <w:rsid w:val="005B4532"/>
    <w:rsid w:val="005B476A"/>
    <w:rsid w:val="005B492D"/>
    <w:rsid w:val="005B546E"/>
    <w:rsid w:val="005B5864"/>
    <w:rsid w:val="005B5B01"/>
    <w:rsid w:val="005B5B45"/>
    <w:rsid w:val="005B79CF"/>
    <w:rsid w:val="005B7CCF"/>
    <w:rsid w:val="005C03B9"/>
    <w:rsid w:val="005C0539"/>
    <w:rsid w:val="005C0EAB"/>
    <w:rsid w:val="005C1402"/>
    <w:rsid w:val="005C1A8B"/>
    <w:rsid w:val="005C2B39"/>
    <w:rsid w:val="005C2B58"/>
    <w:rsid w:val="005C3281"/>
    <w:rsid w:val="005C358E"/>
    <w:rsid w:val="005C446F"/>
    <w:rsid w:val="005C467C"/>
    <w:rsid w:val="005C4B08"/>
    <w:rsid w:val="005C5AC2"/>
    <w:rsid w:val="005C5C93"/>
    <w:rsid w:val="005D0CC9"/>
    <w:rsid w:val="005D16B7"/>
    <w:rsid w:val="005D1F04"/>
    <w:rsid w:val="005D2131"/>
    <w:rsid w:val="005D2A57"/>
    <w:rsid w:val="005D33A5"/>
    <w:rsid w:val="005D39DE"/>
    <w:rsid w:val="005D4018"/>
    <w:rsid w:val="005D4134"/>
    <w:rsid w:val="005D4B51"/>
    <w:rsid w:val="005D5771"/>
    <w:rsid w:val="005D5E03"/>
    <w:rsid w:val="005D6931"/>
    <w:rsid w:val="005D722F"/>
    <w:rsid w:val="005D7CB1"/>
    <w:rsid w:val="005D7F5E"/>
    <w:rsid w:val="005E05A0"/>
    <w:rsid w:val="005E0BF3"/>
    <w:rsid w:val="005E1386"/>
    <w:rsid w:val="005E1839"/>
    <w:rsid w:val="005E1B80"/>
    <w:rsid w:val="005E1D3B"/>
    <w:rsid w:val="005E1E63"/>
    <w:rsid w:val="005E1FB9"/>
    <w:rsid w:val="005E2E75"/>
    <w:rsid w:val="005E3BA7"/>
    <w:rsid w:val="005E3F89"/>
    <w:rsid w:val="005E4E02"/>
    <w:rsid w:val="005E4E80"/>
    <w:rsid w:val="005E6D8A"/>
    <w:rsid w:val="005E730B"/>
    <w:rsid w:val="005F0BB5"/>
    <w:rsid w:val="005F19B5"/>
    <w:rsid w:val="005F1F15"/>
    <w:rsid w:val="005F223F"/>
    <w:rsid w:val="005F26FB"/>
    <w:rsid w:val="005F3498"/>
    <w:rsid w:val="005F4970"/>
    <w:rsid w:val="005F5091"/>
    <w:rsid w:val="005F519D"/>
    <w:rsid w:val="005F5909"/>
    <w:rsid w:val="005F65BB"/>
    <w:rsid w:val="005F6C51"/>
    <w:rsid w:val="005F7199"/>
    <w:rsid w:val="00600EAD"/>
    <w:rsid w:val="006022E8"/>
    <w:rsid w:val="00604380"/>
    <w:rsid w:val="006045D7"/>
    <w:rsid w:val="006050D0"/>
    <w:rsid w:val="0060636B"/>
    <w:rsid w:val="00607551"/>
    <w:rsid w:val="00607853"/>
    <w:rsid w:val="00610718"/>
    <w:rsid w:val="006107A3"/>
    <w:rsid w:val="006123E3"/>
    <w:rsid w:val="0061260D"/>
    <w:rsid w:val="00612632"/>
    <w:rsid w:val="00612EC4"/>
    <w:rsid w:val="0061391D"/>
    <w:rsid w:val="0061447D"/>
    <w:rsid w:val="006148F6"/>
    <w:rsid w:val="00615017"/>
    <w:rsid w:val="0061631F"/>
    <w:rsid w:val="006171CE"/>
    <w:rsid w:val="006172A9"/>
    <w:rsid w:val="00620E61"/>
    <w:rsid w:val="00621EDA"/>
    <w:rsid w:val="00622108"/>
    <w:rsid w:val="0062217E"/>
    <w:rsid w:val="00624685"/>
    <w:rsid w:val="00624D4B"/>
    <w:rsid w:val="00626863"/>
    <w:rsid w:val="00626B2D"/>
    <w:rsid w:val="00627562"/>
    <w:rsid w:val="00630270"/>
    <w:rsid w:val="006311A1"/>
    <w:rsid w:val="006315D4"/>
    <w:rsid w:val="0063181D"/>
    <w:rsid w:val="0063326F"/>
    <w:rsid w:val="00633328"/>
    <w:rsid w:val="0063411F"/>
    <w:rsid w:val="006343E2"/>
    <w:rsid w:val="00634AC0"/>
    <w:rsid w:val="006355BB"/>
    <w:rsid w:val="006359E1"/>
    <w:rsid w:val="00635FB9"/>
    <w:rsid w:val="006362E8"/>
    <w:rsid w:val="006365A8"/>
    <w:rsid w:val="00636EF5"/>
    <w:rsid w:val="0063729C"/>
    <w:rsid w:val="00637C4E"/>
    <w:rsid w:val="00637E64"/>
    <w:rsid w:val="00640251"/>
    <w:rsid w:val="00640ADA"/>
    <w:rsid w:val="006415CB"/>
    <w:rsid w:val="00641913"/>
    <w:rsid w:val="00641E00"/>
    <w:rsid w:val="00642122"/>
    <w:rsid w:val="006423FF"/>
    <w:rsid w:val="006425C3"/>
    <w:rsid w:val="006438CF"/>
    <w:rsid w:val="0064406D"/>
    <w:rsid w:val="0064469F"/>
    <w:rsid w:val="00645BFF"/>
    <w:rsid w:val="00645EA1"/>
    <w:rsid w:val="006466D2"/>
    <w:rsid w:val="00646934"/>
    <w:rsid w:val="00647A37"/>
    <w:rsid w:val="00647FCE"/>
    <w:rsid w:val="006506D3"/>
    <w:rsid w:val="0065352F"/>
    <w:rsid w:val="006538D6"/>
    <w:rsid w:val="00653E27"/>
    <w:rsid w:val="0065479E"/>
    <w:rsid w:val="00654A30"/>
    <w:rsid w:val="00655156"/>
    <w:rsid w:val="006556C7"/>
    <w:rsid w:val="0065582E"/>
    <w:rsid w:val="006561E6"/>
    <w:rsid w:val="00657668"/>
    <w:rsid w:val="00660ABD"/>
    <w:rsid w:val="006612C9"/>
    <w:rsid w:val="00662164"/>
    <w:rsid w:val="00663329"/>
    <w:rsid w:val="006637F6"/>
    <w:rsid w:val="00663D9A"/>
    <w:rsid w:val="0066475B"/>
    <w:rsid w:val="00664E1B"/>
    <w:rsid w:val="00665719"/>
    <w:rsid w:val="00665B7B"/>
    <w:rsid w:val="00666555"/>
    <w:rsid w:val="006665D8"/>
    <w:rsid w:val="006671FD"/>
    <w:rsid w:val="0066722D"/>
    <w:rsid w:val="0066724E"/>
    <w:rsid w:val="00667E43"/>
    <w:rsid w:val="006703BE"/>
    <w:rsid w:val="00670F57"/>
    <w:rsid w:val="00671138"/>
    <w:rsid w:val="006713CE"/>
    <w:rsid w:val="0067197C"/>
    <w:rsid w:val="00672283"/>
    <w:rsid w:val="006724A5"/>
    <w:rsid w:val="006728F2"/>
    <w:rsid w:val="00672D2C"/>
    <w:rsid w:val="00672FEA"/>
    <w:rsid w:val="00674EE6"/>
    <w:rsid w:val="00675D1A"/>
    <w:rsid w:val="00676593"/>
    <w:rsid w:val="00676608"/>
    <w:rsid w:val="006778D5"/>
    <w:rsid w:val="00677B5D"/>
    <w:rsid w:val="00677C2D"/>
    <w:rsid w:val="006800E0"/>
    <w:rsid w:val="006817AD"/>
    <w:rsid w:val="006819F0"/>
    <w:rsid w:val="00681DE2"/>
    <w:rsid w:val="00681F75"/>
    <w:rsid w:val="00682598"/>
    <w:rsid w:val="0068269D"/>
    <w:rsid w:val="0068299F"/>
    <w:rsid w:val="006846C0"/>
    <w:rsid w:val="00684D10"/>
    <w:rsid w:val="00684EEF"/>
    <w:rsid w:val="006856E9"/>
    <w:rsid w:val="006859A9"/>
    <w:rsid w:val="006860AD"/>
    <w:rsid w:val="00687632"/>
    <w:rsid w:val="006877F6"/>
    <w:rsid w:val="0068791B"/>
    <w:rsid w:val="00687C30"/>
    <w:rsid w:val="00687D78"/>
    <w:rsid w:val="00690E0F"/>
    <w:rsid w:val="00691483"/>
    <w:rsid w:val="0069195F"/>
    <w:rsid w:val="006920B3"/>
    <w:rsid w:val="00692768"/>
    <w:rsid w:val="0069280E"/>
    <w:rsid w:val="00693124"/>
    <w:rsid w:val="00694ADD"/>
    <w:rsid w:val="00694BA6"/>
    <w:rsid w:val="0069526A"/>
    <w:rsid w:val="006952A4"/>
    <w:rsid w:val="00695E74"/>
    <w:rsid w:val="00696082"/>
    <w:rsid w:val="00696D18"/>
    <w:rsid w:val="00697F6F"/>
    <w:rsid w:val="006A069B"/>
    <w:rsid w:val="006A071B"/>
    <w:rsid w:val="006A0FD3"/>
    <w:rsid w:val="006A13A2"/>
    <w:rsid w:val="006A1A21"/>
    <w:rsid w:val="006A2D0D"/>
    <w:rsid w:val="006A4113"/>
    <w:rsid w:val="006A4177"/>
    <w:rsid w:val="006A5499"/>
    <w:rsid w:val="006A712F"/>
    <w:rsid w:val="006B0015"/>
    <w:rsid w:val="006B156B"/>
    <w:rsid w:val="006B2D22"/>
    <w:rsid w:val="006B2D50"/>
    <w:rsid w:val="006B35BB"/>
    <w:rsid w:val="006B3B5E"/>
    <w:rsid w:val="006B51DC"/>
    <w:rsid w:val="006B5ED3"/>
    <w:rsid w:val="006B682E"/>
    <w:rsid w:val="006B6E9E"/>
    <w:rsid w:val="006B787E"/>
    <w:rsid w:val="006B78E3"/>
    <w:rsid w:val="006B7ED7"/>
    <w:rsid w:val="006C2BBC"/>
    <w:rsid w:val="006C2C84"/>
    <w:rsid w:val="006C2F78"/>
    <w:rsid w:val="006C3AE4"/>
    <w:rsid w:val="006C3E4A"/>
    <w:rsid w:val="006C5835"/>
    <w:rsid w:val="006C651D"/>
    <w:rsid w:val="006C6B57"/>
    <w:rsid w:val="006C6BE2"/>
    <w:rsid w:val="006C7C09"/>
    <w:rsid w:val="006C7D6D"/>
    <w:rsid w:val="006D0424"/>
    <w:rsid w:val="006D13DF"/>
    <w:rsid w:val="006D14E1"/>
    <w:rsid w:val="006D1CD1"/>
    <w:rsid w:val="006D4954"/>
    <w:rsid w:val="006D5AF6"/>
    <w:rsid w:val="006D63D9"/>
    <w:rsid w:val="006D7B90"/>
    <w:rsid w:val="006D7D88"/>
    <w:rsid w:val="006E01FC"/>
    <w:rsid w:val="006E1291"/>
    <w:rsid w:val="006E19E7"/>
    <w:rsid w:val="006E1EF7"/>
    <w:rsid w:val="006E2A19"/>
    <w:rsid w:val="006E3232"/>
    <w:rsid w:val="006E3419"/>
    <w:rsid w:val="006E3666"/>
    <w:rsid w:val="006E45A2"/>
    <w:rsid w:val="006E4C99"/>
    <w:rsid w:val="006E4EB0"/>
    <w:rsid w:val="006E58D9"/>
    <w:rsid w:val="006E67E1"/>
    <w:rsid w:val="006E71C9"/>
    <w:rsid w:val="006F0205"/>
    <w:rsid w:val="006F0337"/>
    <w:rsid w:val="006F06D4"/>
    <w:rsid w:val="006F19FA"/>
    <w:rsid w:val="006F36A1"/>
    <w:rsid w:val="006F4ABA"/>
    <w:rsid w:val="006F4C40"/>
    <w:rsid w:val="006F59E0"/>
    <w:rsid w:val="006F5DA8"/>
    <w:rsid w:val="006F5FAD"/>
    <w:rsid w:val="006F64F3"/>
    <w:rsid w:val="006F6DC5"/>
    <w:rsid w:val="006F722D"/>
    <w:rsid w:val="006F75C5"/>
    <w:rsid w:val="006F75CB"/>
    <w:rsid w:val="00700F03"/>
    <w:rsid w:val="00701BF0"/>
    <w:rsid w:val="00702309"/>
    <w:rsid w:val="00702B34"/>
    <w:rsid w:val="0070455F"/>
    <w:rsid w:val="007050B2"/>
    <w:rsid w:val="0070518A"/>
    <w:rsid w:val="007054B2"/>
    <w:rsid w:val="007056D6"/>
    <w:rsid w:val="00705D71"/>
    <w:rsid w:val="00706A8D"/>
    <w:rsid w:val="00706EA4"/>
    <w:rsid w:val="00707B5A"/>
    <w:rsid w:val="00707FB4"/>
    <w:rsid w:val="007100AD"/>
    <w:rsid w:val="007107A6"/>
    <w:rsid w:val="00711434"/>
    <w:rsid w:val="0071237B"/>
    <w:rsid w:val="00713E2C"/>
    <w:rsid w:val="00714BE2"/>
    <w:rsid w:val="0071544A"/>
    <w:rsid w:val="00715503"/>
    <w:rsid w:val="007161AF"/>
    <w:rsid w:val="00717364"/>
    <w:rsid w:val="00717365"/>
    <w:rsid w:val="0071751E"/>
    <w:rsid w:val="0071759A"/>
    <w:rsid w:val="00717669"/>
    <w:rsid w:val="0072003E"/>
    <w:rsid w:val="00720FD0"/>
    <w:rsid w:val="00722913"/>
    <w:rsid w:val="00722E58"/>
    <w:rsid w:val="00723A4F"/>
    <w:rsid w:val="00723B9E"/>
    <w:rsid w:val="00723CCD"/>
    <w:rsid w:val="00723EE7"/>
    <w:rsid w:val="00724041"/>
    <w:rsid w:val="007249B3"/>
    <w:rsid w:val="00725632"/>
    <w:rsid w:val="00725745"/>
    <w:rsid w:val="00725B00"/>
    <w:rsid w:val="00725D23"/>
    <w:rsid w:val="00727342"/>
    <w:rsid w:val="007303D0"/>
    <w:rsid w:val="00730D77"/>
    <w:rsid w:val="0073174A"/>
    <w:rsid w:val="00731C92"/>
    <w:rsid w:val="00731F23"/>
    <w:rsid w:val="0073249E"/>
    <w:rsid w:val="0073257B"/>
    <w:rsid w:val="0073272A"/>
    <w:rsid w:val="0073288D"/>
    <w:rsid w:val="00732B1C"/>
    <w:rsid w:val="0073363F"/>
    <w:rsid w:val="00733953"/>
    <w:rsid w:val="00733D50"/>
    <w:rsid w:val="00733DCB"/>
    <w:rsid w:val="00734D6A"/>
    <w:rsid w:val="007353E8"/>
    <w:rsid w:val="00735736"/>
    <w:rsid w:val="00735784"/>
    <w:rsid w:val="00735C58"/>
    <w:rsid w:val="00735C9E"/>
    <w:rsid w:val="00736F55"/>
    <w:rsid w:val="0073705C"/>
    <w:rsid w:val="00737232"/>
    <w:rsid w:val="00737BBC"/>
    <w:rsid w:val="007417C1"/>
    <w:rsid w:val="00742695"/>
    <w:rsid w:val="007433B0"/>
    <w:rsid w:val="007433DE"/>
    <w:rsid w:val="007439F4"/>
    <w:rsid w:val="007450AB"/>
    <w:rsid w:val="007454CB"/>
    <w:rsid w:val="00745A66"/>
    <w:rsid w:val="00747CA3"/>
    <w:rsid w:val="00750111"/>
    <w:rsid w:val="007504F4"/>
    <w:rsid w:val="00750ABE"/>
    <w:rsid w:val="00750D1F"/>
    <w:rsid w:val="00751D9F"/>
    <w:rsid w:val="00753780"/>
    <w:rsid w:val="00753B6F"/>
    <w:rsid w:val="007552A7"/>
    <w:rsid w:val="0075566F"/>
    <w:rsid w:val="0075587A"/>
    <w:rsid w:val="00755AA5"/>
    <w:rsid w:val="00755DFF"/>
    <w:rsid w:val="00756267"/>
    <w:rsid w:val="00756CD4"/>
    <w:rsid w:val="00757144"/>
    <w:rsid w:val="00757488"/>
    <w:rsid w:val="00757F60"/>
    <w:rsid w:val="007603C4"/>
    <w:rsid w:val="00762AF8"/>
    <w:rsid w:val="00764008"/>
    <w:rsid w:val="00764188"/>
    <w:rsid w:val="00764957"/>
    <w:rsid w:val="00764E96"/>
    <w:rsid w:val="00765128"/>
    <w:rsid w:val="00765E49"/>
    <w:rsid w:val="007666FE"/>
    <w:rsid w:val="007672A0"/>
    <w:rsid w:val="007673AA"/>
    <w:rsid w:val="00767F6F"/>
    <w:rsid w:val="007703D2"/>
    <w:rsid w:val="00770504"/>
    <w:rsid w:val="00770536"/>
    <w:rsid w:val="0077126C"/>
    <w:rsid w:val="007729DA"/>
    <w:rsid w:val="00772DD3"/>
    <w:rsid w:val="00772EAB"/>
    <w:rsid w:val="00773114"/>
    <w:rsid w:val="0077339A"/>
    <w:rsid w:val="0077456E"/>
    <w:rsid w:val="007745A7"/>
    <w:rsid w:val="00774822"/>
    <w:rsid w:val="007752B4"/>
    <w:rsid w:val="0077626F"/>
    <w:rsid w:val="00776C42"/>
    <w:rsid w:val="00777AD1"/>
    <w:rsid w:val="00777F6E"/>
    <w:rsid w:val="0078213B"/>
    <w:rsid w:val="007821A7"/>
    <w:rsid w:val="00782BA7"/>
    <w:rsid w:val="00782F0B"/>
    <w:rsid w:val="00783C67"/>
    <w:rsid w:val="007847C1"/>
    <w:rsid w:val="007852CD"/>
    <w:rsid w:val="00785493"/>
    <w:rsid w:val="007854D7"/>
    <w:rsid w:val="007866CC"/>
    <w:rsid w:val="00787311"/>
    <w:rsid w:val="00787458"/>
    <w:rsid w:val="0078772C"/>
    <w:rsid w:val="007900ED"/>
    <w:rsid w:val="00790768"/>
    <w:rsid w:val="00791482"/>
    <w:rsid w:val="00791E64"/>
    <w:rsid w:val="00792992"/>
    <w:rsid w:val="00792BE5"/>
    <w:rsid w:val="00793649"/>
    <w:rsid w:val="0079380B"/>
    <w:rsid w:val="00793BA4"/>
    <w:rsid w:val="00793C9C"/>
    <w:rsid w:val="00793F5E"/>
    <w:rsid w:val="00795077"/>
    <w:rsid w:val="00795D6A"/>
    <w:rsid w:val="0079621C"/>
    <w:rsid w:val="00797CD5"/>
    <w:rsid w:val="007A0962"/>
    <w:rsid w:val="007A27EB"/>
    <w:rsid w:val="007A2C4E"/>
    <w:rsid w:val="007A2F44"/>
    <w:rsid w:val="007A4084"/>
    <w:rsid w:val="007A422D"/>
    <w:rsid w:val="007A4EF4"/>
    <w:rsid w:val="007A555B"/>
    <w:rsid w:val="007A5CCF"/>
    <w:rsid w:val="007A678E"/>
    <w:rsid w:val="007B046B"/>
    <w:rsid w:val="007B1DE8"/>
    <w:rsid w:val="007B2D6F"/>
    <w:rsid w:val="007B38AE"/>
    <w:rsid w:val="007B411A"/>
    <w:rsid w:val="007B48F7"/>
    <w:rsid w:val="007B58DE"/>
    <w:rsid w:val="007B5EB1"/>
    <w:rsid w:val="007B6088"/>
    <w:rsid w:val="007B6E55"/>
    <w:rsid w:val="007B7978"/>
    <w:rsid w:val="007B7E86"/>
    <w:rsid w:val="007C13E2"/>
    <w:rsid w:val="007C1422"/>
    <w:rsid w:val="007C1856"/>
    <w:rsid w:val="007C1B73"/>
    <w:rsid w:val="007C276A"/>
    <w:rsid w:val="007C27FC"/>
    <w:rsid w:val="007C28CD"/>
    <w:rsid w:val="007C302F"/>
    <w:rsid w:val="007C58A1"/>
    <w:rsid w:val="007C6C4F"/>
    <w:rsid w:val="007C6ED7"/>
    <w:rsid w:val="007C78DC"/>
    <w:rsid w:val="007C7D8B"/>
    <w:rsid w:val="007D060A"/>
    <w:rsid w:val="007D0B4C"/>
    <w:rsid w:val="007D13CA"/>
    <w:rsid w:val="007D1B7D"/>
    <w:rsid w:val="007D1D91"/>
    <w:rsid w:val="007D2120"/>
    <w:rsid w:val="007D22AB"/>
    <w:rsid w:val="007D24B3"/>
    <w:rsid w:val="007D2F13"/>
    <w:rsid w:val="007D3B4B"/>
    <w:rsid w:val="007D5616"/>
    <w:rsid w:val="007D5F72"/>
    <w:rsid w:val="007D6559"/>
    <w:rsid w:val="007D659E"/>
    <w:rsid w:val="007D6B4B"/>
    <w:rsid w:val="007E11A7"/>
    <w:rsid w:val="007E1273"/>
    <w:rsid w:val="007E1670"/>
    <w:rsid w:val="007E18DD"/>
    <w:rsid w:val="007E2CCA"/>
    <w:rsid w:val="007E4C06"/>
    <w:rsid w:val="007E537E"/>
    <w:rsid w:val="007E612E"/>
    <w:rsid w:val="007E6479"/>
    <w:rsid w:val="007E6BD7"/>
    <w:rsid w:val="007E7841"/>
    <w:rsid w:val="007F01F6"/>
    <w:rsid w:val="007F0DEC"/>
    <w:rsid w:val="007F12CD"/>
    <w:rsid w:val="007F252C"/>
    <w:rsid w:val="007F3256"/>
    <w:rsid w:val="007F3432"/>
    <w:rsid w:val="007F35D9"/>
    <w:rsid w:val="007F3D02"/>
    <w:rsid w:val="007F419E"/>
    <w:rsid w:val="007F41DD"/>
    <w:rsid w:val="007F49D9"/>
    <w:rsid w:val="007F4B09"/>
    <w:rsid w:val="007F6298"/>
    <w:rsid w:val="007F6E45"/>
    <w:rsid w:val="007F753E"/>
    <w:rsid w:val="007F77CD"/>
    <w:rsid w:val="007F7B71"/>
    <w:rsid w:val="007F7E13"/>
    <w:rsid w:val="00800C52"/>
    <w:rsid w:val="00801004"/>
    <w:rsid w:val="00802192"/>
    <w:rsid w:val="00802692"/>
    <w:rsid w:val="0080327D"/>
    <w:rsid w:val="00803A68"/>
    <w:rsid w:val="00804226"/>
    <w:rsid w:val="00804D43"/>
    <w:rsid w:val="0080502A"/>
    <w:rsid w:val="008050FE"/>
    <w:rsid w:val="00805B3F"/>
    <w:rsid w:val="00807B2F"/>
    <w:rsid w:val="00810653"/>
    <w:rsid w:val="00810678"/>
    <w:rsid w:val="00810B87"/>
    <w:rsid w:val="00810BD6"/>
    <w:rsid w:val="00810E22"/>
    <w:rsid w:val="00811292"/>
    <w:rsid w:val="00811894"/>
    <w:rsid w:val="00811D10"/>
    <w:rsid w:val="00811F2A"/>
    <w:rsid w:val="008121F9"/>
    <w:rsid w:val="008121FF"/>
    <w:rsid w:val="008132C5"/>
    <w:rsid w:val="00814DA2"/>
    <w:rsid w:val="00814DBD"/>
    <w:rsid w:val="00814E9A"/>
    <w:rsid w:val="00815087"/>
    <w:rsid w:val="00815491"/>
    <w:rsid w:val="0081681F"/>
    <w:rsid w:val="00816F99"/>
    <w:rsid w:val="008171F4"/>
    <w:rsid w:val="0081758C"/>
    <w:rsid w:val="00817D1B"/>
    <w:rsid w:val="008201A2"/>
    <w:rsid w:val="008208FB"/>
    <w:rsid w:val="00821D78"/>
    <w:rsid w:val="0082255A"/>
    <w:rsid w:val="008225B9"/>
    <w:rsid w:val="008225E6"/>
    <w:rsid w:val="00822AD7"/>
    <w:rsid w:val="0082343B"/>
    <w:rsid w:val="00823889"/>
    <w:rsid w:val="0082395A"/>
    <w:rsid w:val="00824A14"/>
    <w:rsid w:val="00825F9F"/>
    <w:rsid w:val="00826616"/>
    <w:rsid w:val="008300BE"/>
    <w:rsid w:val="008300C9"/>
    <w:rsid w:val="00830213"/>
    <w:rsid w:val="008316A7"/>
    <w:rsid w:val="00831925"/>
    <w:rsid w:val="00831BB9"/>
    <w:rsid w:val="00831FFA"/>
    <w:rsid w:val="0083302A"/>
    <w:rsid w:val="00833623"/>
    <w:rsid w:val="008343A3"/>
    <w:rsid w:val="008349B2"/>
    <w:rsid w:val="00836DBC"/>
    <w:rsid w:val="00837668"/>
    <w:rsid w:val="00837F96"/>
    <w:rsid w:val="008401F6"/>
    <w:rsid w:val="00840A09"/>
    <w:rsid w:val="008418A8"/>
    <w:rsid w:val="00841E29"/>
    <w:rsid w:val="00841EFB"/>
    <w:rsid w:val="00842B17"/>
    <w:rsid w:val="00842EC4"/>
    <w:rsid w:val="00843105"/>
    <w:rsid w:val="008435BD"/>
    <w:rsid w:val="00844AFC"/>
    <w:rsid w:val="00845387"/>
    <w:rsid w:val="00845407"/>
    <w:rsid w:val="00845A3E"/>
    <w:rsid w:val="0084608E"/>
    <w:rsid w:val="00846943"/>
    <w:rsid w:val="00846A6F"/>
    <w:rsid w:val="008474D8"/>
    <w:rsid w:val="00847C9D"/>
    <w:rsid w:val="00850ADC"/>
    <w:rsid w:val="00850B05"/>
    <w:rsid w:val="0085181F"/>
    <w:rsid w:val="00851C6B"/>
    <w:rsid w:val="0085281E"/>
    <w:rsid w:val="00852EF8"/>
    <w:rsid w:val="008537AB"/>
    <w:rsid w:val="00853FC6"/>
    <w:rsid w:val="0085418C"/>
    <w:rsid w:val="008546F6"/>
    <w:rsid w:val="00855599"/>
    <w:rsid w:val="00856088"/>
    <w:rsid w:val="00856704"/>
    <w:rsid w:val="00860051"/>
    <w:rsid w:val="0086112B"/>
    <w:rsid w:val="008618B4"/>
    <w:rsid w:val="00861F6E"/>
    <w:rsid w:val="00862734"/>
    <w:rsid w:val="00862B82"/>
    <w:rsid w:val="00862DA1"/>
    <w:rsid w:val="00862F44"/>
    <w:rsid w:val="0086300D"/>
    <w:rsid w:val="00863581"/>
    <w:rsid w:val="00863A0C"/>
    <w:rsid w:val="00864EE0"/>
    <w:rsid w:val="00865C72"/>
    <w:rsid w:val="0086699C"/>
    <w:rsid w:val="00866A7C"/>
    <w:rsid w:val="00867954"/>
    <w:rsid w:val="00867EC6"/>
    <w:rsid w:val="008703F6"/>
    <w:rsid w:val="008705F2"/>
    <w:rsid w:val="008706FD"/>
    <w:rsid w:val="00871205"/>
    <w:rsid w:val="00871575"/>
    <w:rsid w:val="0087270F"/>
    <w:rsid w:val="008730CB"/>
    <w:rsid w:val="00873C98"/>
    <w:rsid w:val="00873F06"/>
    <w:rsid w:val="00876AF8"/>
    <w:rsid w:val="00877C7B"/>
    <w:rsid w:val="00880880"/>
    <w:rsid w:val="008809BA"/>
    <w:rsid w:val="00881092"/>
    <w:rsid w:val="00881ADC"/>
    <w:rsid w:val="00882302"/>
    <w:rsid w:val="00882994"/>
    <w:rsid w:val="00883F0F"/>
    <w:rsid w:val="0088483C"/>
    <w:rsid w:val="0088589A"/>
    <w:rsid w:val="008877FD"/>
    <w:rsid w:val="00887CAA"/>
    <w:rsid w:val="00887DF8"/>
    <w:rsid w:val="008905FF"/>
    <w:rsid w:val="0089078B"/>
    <w:rsid w:val="0089182E"/>
    <w:rsid w:val="00893814"/>
    <w:rsid w:val="00893AC7"/>
    <w:rsid w:val="00893C41"/>
    <w:rsid w:val="008943EE"/>
    <w:rsid w:val="00894481"/>
    <w:rsid w:val="008949C2"/>
    <w:rsid w:val="00895612"/>
    <w:rsid w:val="00895DB7"/>
    <w:rsid w:val="0089608B"/>
    <w:rsid w:val="008960DE"/>
    <w:rsid w:val="00896573"/>
    <w:rsid w:val="008966D8"/>
    <w:rsid w:val="008966EB"/>
    <w:rsid w:val="008969DC"/>
    <w:rsid w:val="00896B67"/>
    <w:rsid w:val="008970D8"/>
    <w:rsid w:val="008971DA"/>
    <w:rsid w:val="008A2391"/>
    <w:rsid w:val="008A2634"/>
    <w:rsid w:val="008A3495"/>
    <w:rsid w:val="008A35BE"/>
    <w:rsid w:val="008A3AC4"/>
    <w:rsid w:val="008A41C1"/>
    <w:rsid w:val="008A44AB"/>
    <w:rsid w:val="008A4CD5"/>
    <w:rsid w:val="008A570A"/>
    <w:rsid w:val="008A64AE"/>
    <w:rsid w:val="008A72D7"/>
    <w:rsid w:val="008B05FB"/>
    <w:rsid w:val="008B0F03"/>
    <w:rsid w:val="008B151F"/>
    <w:rsid w:val="008B1A27"/>
    <w:rsid w:val="008B1DF4"/>
    <w:rsid w:val="008B2584"/>
    <w:rsid w:val="008B32E2"/>
    <w:rsid w:val="008B3578"/>
    <w:rsid w:val="008B4DA3"/>
    <w:rsid w:val="008B4E3E"/>
    <w:rsid w:val="008B51A8"/>
    <w:rsid w:val="008B647C"/>
    <w:rsid w:val="008B65F7"/>
    <w:rsid w:val="008B765C"/>
    <w:rsid w:val="008C0167"/>
    <w:rsid w:val="008C089C"/>
    <w:rsid w:val="008C0E6D"/>
    <w:rsid w:val="008C10CC"/>
    <w:rsid w:val="008C1367"/>
    <w:rsid w:val="008C1CC4"/>
    <w:rsid w:val="008C228B"/>
    <w:rsid w:val="008C270F"/>
    <w:rsid w:val="008C2AF4"/>
    <w:rsid w:val="008C326B"/>
    <w:rsid w:val="008C347A"/>
    <w:rsid w:val="008C3E07"/>
    <w:rsid w:val="008C4F76"/>
    <w:rsid w:val="008C5068"/>
    <w:rsid w:val="008C56E2"/>
    <w:rsid w:val="008C5776"/>
    <w:rsid w:val="008C5AF7"/>
    <w:rsid w:val="008C6479"/>
    <w:rsid w:val="008C67DD"/>
    <w:rsid w:val="008C6A86"/>
    <w:rsid w:val="008C6AB9"/>
    <w:rsid w:val="008C70D5"/>
    <w:rsid w:val="008C71F3"/>
    <w:rsid w:val="008D03FC"/>
    <w:rsid w:val="008D08DC"/>
    <w:rsid w:val="008D0F51"/>
    <w:rsid w:val="008D1163"/>
    <w:rsid w:val="008D120D"/>
    <w:rsid w:val="008D1483"/>
    <w:rsid w:val="008D17D1"/>
    <w:rsid w:val="008D1AD2"/>
    <w:rsid w:val="008D221A"/>
    <w:rsid w:val="008D3664"/>
    <w:rsid w:val="008D3963"/>
    <w:rsid w:val="008D4CA0"/>
    <w:rsid w:val="008D4DDD"/>
    <w:rsid w:val="008D4E37"/>
    <w:rsid w:val="008D50B5"/>
    <w:rsid w:val="008D54A0"/>
    <w:rsid w:val="008D625E"/>
    <w:rsid w:val="008D6A2B"/>
    <w:rsid w:val="008D7956"/>
    <w:rsid w:val="008D7D18"/>
    <w:rsid w:val="008D7DD4"/>
    <w:rsid w:val="008E0A1D"/>
    <w:rsid w:val="008E0FFB"/>
    <w:rsid w:val="008E181C"/>
    <w:rsid w:val="008E344A"/>
    <w:rsid w:val="008E39A2"/>
    <w:rsid w:val="008E3AD2"/>
    <w:rsid w:val="008E3C43"/>
    <w:rsid w:val="008E4A5A"/>
    <w:rsid w:val="008E4FEA"/>
    <w:rsid w:val="008E5111"/>
    <w:rsid w:val="008E581A"/>
    <w:rsid w:val="008F0363"/>
    <w:rsid w:val="008F055F"/>
    <w:rsid w:val="008F0643"/>
    <w:rsid w:val="008F1562"/>
    <w:rsid w:val="008F1645"/>
    <w:rsid w:val="008F2FA8"/>
    <w:rsid w:val="008F3DBB"/>
    <w:rsid w:val="008F4392"/>
    <w:rsid w:val="008F4C38"/>
    <w:rsid w:val="008F4DFA"/>
    <w:rsid w:val="008F54D5"/>
    <w:rsid w:val="008F5A44"/>
    <w:rsid w:val="008F5FBB"/>
    <w:rsid w:val="008F61C6"/>
    <w:rsid w:val="008F7188"/>
    <w:rsid w:val="008F74ED"/>
    <w:rsid w:val="008F76B7"/>
    <w:rsid w:val="0090100B"/>
    <w:rsid w:val="00902259"/>
    <w:rsid w:val="00902430"/>
    <w:rsid w:val="00902B9F"/>
    <w:rsid w:val="00905202"/>
    <w:rsid w:val="009062C9"/>
    <w:rsid w:val="00907CFF"/>
    <w:rsid w:val="0091015B"/>
    <w:rsid w:val="00910485"/>
    <w:rsid w:val="0091071E"/>
    <w:rsid w:val="009107F6"/>
    <w:rsid w:val="00910C15"/>
    <w:rsid w:val="00911720"/>
    <w:rsid w:val="00912567"/>
    <w:rsid w:val="00912D96"/>
    <w:rsid w:val="009134C8"/>
    <w:rsid w:val="00913F80"/>
    <w:rsid w:val="00914B1C"/>
    <w:rsid w:val="00914C8F"/>
    <w:rsid w:val="00915F5B"/>
    <w:rsid w:val="009165DC"/>
    <w:rsid w:val="009165EB"/>
    <w:rsid w:val="00916812"/>
    <w:rsid w:val="00916879"/>
    <w:rsid w:val="0091688F"/>
    <w:rsid w:val="009205E8"/>
    <w:rsid w:val="0092067A"/>
    <w:rsid w:val="00921953"/>
    <w:rsid w:val="00921E7C"/>
    <w:rsid w:val="009220FE"/>
    <w:rsid w:val="00923391"/>
    <w:rsid w:val="00923AE6"/>
    <w:rsid w:val="00923FF7"/>
    <w:rsid w:val="00924432"/>
    <w:rsid w:val="00924DC2"/>
    <w:rsid w:val="009254F1"/>
    <w:rsid w:val="00925C33"/>
    <w:rsid w:val="00925F41"/>
    <w:rsid w:val="009262FF"/>
    <w:rsid w:val="0092678D"/>
    <w:rsid w:val="00927CC7"/>
    <w:rsid w:val="00930B78"/>
    <w:rsid w:val="00932DD3"/>
    <w:rsid w:val="0093301B"/>
    <w:rsid w:val="00933191"/>
    <w:rsid w:val="00933A4C"/>
    <w:rsid w:val="00933AEE"/>
    <w:rsid w:val="00933ECC"/>
    <w:rsid w:val="00934F7C"/>
    <w:rsid w:val="00935577"/>
    <w:rsid w:val="00935C15"/>
    <w:rsid w:val="009365F6"/>
    <w:rsid w:val="00936609"/>
    <w:rsid w:val="009367A7"/>
    <w:rsid w:val="0093716F"/>
    <w:rsid w:val="009374F4"/>
    <w:rsid w:val="009374F6"/>
    <w:rsid w:val="009376F3"/>
    <w:rsid w:val="00942A2B"/>
    <w:rsid w:val="0094379F"/>
    <w:rsid w:val="0094454F"/>
    <w:rsid w:val="009458EF"/>
    <w:rsid w:val="00945A91"/>
    <w:rsid w:val="009462E3"/>
    <w:rsid w:val="009469E4"/>
    <w:rsid w:val="00946BCB"/>
    <w:rsid w:val="00946E37"/>
    <w:rsid w:val="00950E24"/>
    <w:rsid w:val="0095164A"/>
    <w:rsid w:val="00951C55"/>
    <w:rsid w:val="00951D89"/>
    <w:rsid w:val="00953901"/>
    <w:rsid w:val="00955249"/>
    <w:rsid w:val="00956006"/>
    <w:rsid w:val="009568D9"/>
    <w:rsid w:val="00960C93"/>
    <w:rsid w:val="00960D7C"/>
    <w:rsid w:val="00960E39"/>
    <w:rsid w:val="00961210"/>
    <w:rsid w:val="009612A3"/>
    <w:rsid w:val="009626F6"/>
    <w:rsid w:val="00963168"/>
    <w:rsid w:val="0096348D"/>
    <w:rsid w:val="00963AF1"/>
    <w:rsid w:val="00964145"/>
    <w:rsid w:val="00965421"/>
    <w:rsid w:val="00965A9A"/>
    <w:rsid w:val="00965B0E"/>
    <w:rsid w:val="00965D41"/>
    <w:rsid w:val="00966A95"/>
    <w:rsid w:val="00966B4F"/>
    <w:rsid w:val="00966EC9"/>
    <w:rsid w:val="00966FD4"/>
    <w:rsid w:val="0096761D"/>
    <w:rsid w:val="00967FF7"/>
    <w:rsid w:val="00972012"/>
    <w:rsid w:val="0097226E"/>
    <w:rsid w:val="00972AE8"/>
    <w:rsid w:val="009730F7"/>
    <w:rsid w:val="009737D8"/>
    <w:rsid w:val="0097391C"/>
    <w:rsid w:val="00973ABD"/>
    <w:rsid w:val="00973D12"/>
    <w:rsid w:val="009741B5"/>
    <w:rsid w:val="00974B79"/>
    <w:rsid w:val="00974F1A"/>
    <w:rsid w:val="00976304"/>
    <w:rsid w:val="009809A8"/>
    <w:rsid w:val="00981B47"/>
    <w:rsid w:val="00982D4F"/>
    <w:rsid w:val="0098324D"/>
    <w:rsid w:val="0098343E"/>
    <w:rsid w:val="00983F41"/>
    <w:rsid w:val="009840C2"/>
    <w:rsid w:val="009844FE"/>
    <w:rsid w:val="00984B5D"/>
    <w:rsid w:val="00984FC3"/>
    <w:rsid w:val="009862F7"/>
    <w:rsid w:val="00986544"/>
    <w:rsid w:val="00986C8C"/>
    <w:rsid w:val="009874B2"/>
    <w:rsid w:val="009879E4"/>
    <w:rsid w:val="009902C7"/>
    <w:rsid w:val="009905CC"/>
    <w:rsid w:val="009906C5"/>
    <w:rsid w:val="00990CAC"/>
    <w:rsid w:val="00990DA8"/>
    <w:rsid w:val="00990E10"/>
    <w:rsid w:val="009914D2"/>
    <w:rsid w:val="00992424"/>
    <w:rsid w:val="00992763"/>
    <w:rsid w:val="00992AD9"/>
    <w:rsid w:val="009931CC"/>
    <w:rsid w:val="00993E50"/>
    <w:rsid w:val="0099511B"/>
    <w:rsid w:val="009955BF"/>
    <w:rsid w:val="00995C1D"/>
    <w:rsid w:val="00996985"/>
    <w:rsid w:val="00996B4E"/>
    <w:rsid w:val="00996B6E"/>
    <w:rsid w:val="009974F2"/>
    <w:rsid w:val="009A01DF"/>
    <w:rsid w:val="009A0460"/>
    <w:rsid w:val="009A0A21"/>
    <w:rsid w:val="009A1353"/>
    <w:rsid w:val="009A20C9"/>
    <w:rsid w:val="009A3B7E"/>
    <w:rsid w:val="009A5C0A"/>
    <w:rsid w:val="009A5DD6"/>
    <w:rsid w:val="009A7305"/>
    <w:rsid w:val="009A7344"/>
    <w:rsid w:val="009A7591"/>
    <w:rsid w:val="009A766D"/>
    <w:rsid w:val="009B000C"/>
    <w:rsid w:val="009B004B"/>
    <w:rsid w:val="009B09AD"/>
    <w:rsid w:val="009B139A"/>
    <w:rsid w:val="009B1897"/>
    <w:rsid w:val="009B2018"/>
    <w:rsid w:val="009B2C49"/>
    <w:rsid w:val="009B3049"/>
    <w:rsid w:val="009B3C95"/>
    <w:rsid w:val="009B4235"/>
    <w:rsid w:val="009B6959"/>
    <w:rsid w:val="009B75A3"/>
    <w:rsid w:val="009B7826"/>
    <w:rsid w:val="009B7AD3"/>
    <w:rsid w:val="009B7FBE"/>
    <w:rsid w:val="009C05BE"/>
    <w:rsid w:val="009C0656"/>
    <w:rsid w:val="009C0B4F"/>
    <w:rsid w:val="009C1359"/>
    <w:rsid w:val="009C2A52"/>
    <w:rsid w:val="009C3659"/>
    <w:rsid w:val="009C373D"/>
    <w:rsid w:val="009C4025"/>
    <w:rsid w:val="009C522A"/>
    <w:rsid w:val="009C738E"/>
    <w:rsid w:val="009D1617"/>
    <w:rsid w:val="009D1F13"/>
    <w:rsid w:val="009D2567"/>
    <w:rsid w:val="009D2B4E"/>
    <w:rsid w:val="009D2FF7"/>
    <w:rsid w:val="009D3F2A"/>
    <w:rsid w:val="009D40E4"/>
    <w:rsid w:val="009D50C1"/>
    <w:rsid w:val="009D57D2"/>
    <w:rsid w:val="009D5C27"/>
    <w:rsid w:val="009D61EC"/>
    <w:rsid w:val="009D68FA"/>
    <w:rsid w:val="009E09F2"/>
    <w:rsid w:val="009E16DF"/>
    <w:rsid w:val="009E1C8C"/>
    <w:rsid w:val="009E26E2"/>
    <w:rsid w:val="009E285A"/>
    <w:rsid w:val="009E3F11"/>
    <w:rsid w:val="009E4517"/>
    <w:rsid w:val="009E4D6B"/>
    <w:rsid w:val="009E5597"/>
    <w:rsid w:val="009E671D"/>
    <w:rsid w:val="009E6D14"/>
    <w:rsid w:val="009E79CD"/>
    <w:rsid w:val="009E7E00"/>
    <w:rsid w:val="009F0275"/>
    <w:rsid w:val="009F1942"/>
    <w:rsid w:val="009F212F"/>
    <w:rsid w:val="009F230F"/>
    <w:rsid w:val="009F235C"/>
    <w:rsid w:val="009F23BC"/>
    <w:rsid w:val="009F32A8"/>
    <w:rsid w:val="009F3BE1"/>
    <w:rsid w:val="009F4051"/>
    <w:rsid w:val="009F4A5D"/>
    <w:rsid w:val="009F5526"/>
    <w:rsid w:val="009F5719"/>
    <w:rsid w:val="009F5974"/>
    <w:rsid w:val="009F63E5"/>
    <w:rsid w:val="009F7A89"/>
    <w:rsid w:val="009F7D84"/>
    <w:rsid w:val="009F7DB8"/>
    <w:rsid w:val="00A01441"/>
    <w:rsid w:val="00A019B5"/>
    <w:rsid w:val="00A01DB2"/>
    <w:rsid w:val="00A01DBC"/>
    <w:rsid w:val="00A02A26"/>
    <w:rsid w:val="00A03745"/>
    <w:rsid w:val="00A049C1"/>
    <w:rsid w:val="00A054C0"/>
    <w:rsid w:val="00A07AB0"/>
    <w:rsid w:val="00A07FD1"/>
    <w:rsid w:val="00A1048A"/>
    <w:rsid w:val="00A1103B"/>
    <w:rsid w:val="00A11103"/>
    <w:rsid w:val="00A11318"/>
    <w:rsid w:val="00A11852"/>
    <w:rsid w:val="00A12797"/>
    <w:rsid w:val="00A12A4F"/>
    <w:rsid w:val="00A13D68"/>
    <w:rsid w:val="00A13EA4"/>
    <w:rsid w:val="00A14220"/>
    <w:rsid w:val="00A144D8"/>
    <w:rsid w:val="00A144DE"/>
    <w:rsid w:val="00A1495D"/>
    <w:rsid w:val="00A15455"/>
    <w:rsid w:val="00A155FB"/>
    <w:rsid w:val="00A156C6"/>
    <w:rsid w:val="00A173CF"/>
    <w:rsid w:val="00A17E2A"/>
    <w:rsid w:val="00A2168F"/>
    <w:rsid w:val="00A21AAE"/>
    <w:rsid w:val="00A228BD"/>
    <w:rsid w:val="00A2300B"/>
    <w:rsid w:val="00A24612"/>
    <w:rsid w:val="00A2473C"/>
    <w:rsid w:val="00A25157"/>
    <w:rsid w:val="00A267DE"/>
    <w:rsid w:val="00A27214"/>
    <w:rsid w:val="00A27BBB"/>
    <w:rsid w:val="00A27D1B"/>
    <w:rsid w:val="00A3057E"/>
    <w:rsid w:val="00A30603"/>
    <w:rsid w:val="00A310F9"/>
    <w:rsid w:val="00A315EF"/>
    <w:rsid w:val="00A31615"/>
    <w:rsid w:val="00A32AF2"/>
    <w:rsid w:val="00A3300C"/>
    <w:rsid w:val="00A33405"/>
    <w:rsid w:val="00A33641"/>
    <w:rsid w:val="00A33C3E"/>
    <w:rsid w:val="00A349F4"/>
    <w:rsid w:val="00A34F98"/>
    <w:rsid w:val="00A364EB"/>
    <w:rsid w:val="00A37482"/>
    <w:rsid w:val="00A375C0"/>
    <w:rsid w:val="00A37E78"/>
    <w:rsid w:val="00A37ED8"/>
    <w:rsid w:val="00A4035B"/>
    <w:rsid w:val="00A40B58"/>
    <w:rsid w:val="00A4191D"/>
    <w:rsid w:val="00A4255F"/>
    <w:rsid w:val="00A43FFF"/>
    <w:rsid w:val="00A4406A"/>
    <w:rsid w:val="00A45372"/>
    <w:rsid w:val="00A458F2"/>
    <w:rsid w:val="00A45988"/>
    <w:rsid w:val="00A45E77"/>
    <w:rsid w:val="00A46D63"/>
    <w:rsid w:val="00A47678"/>
    <w:rsid w:val="00A47C35"/>
    <w:rsid w:val="00A514BC"/>
    <w:rsid w:val="00A51757"/>
    <w:rsid w:val="00A51D48"/>
    <w:rsid w:val="00A53452"/>
    <w:rsid w:val="00A539B7"/>
    <w:rsid w:val="00A54804"/>
    <w:rsid w:val="00A54984"/>
    <w:rsid w:val="00A55C11"/>
    <w:rsid w:val="00A55E69"/>
    <w:rsid w:val="00A56572"/>
    <w:rsid w:val="00A57265"/>
    <w:rsid w:val="00A574DE"/>
    <w:rsid w:val="00A57D57"/>
    <w:rsid w:val="00A60532"/>
    <w:rsid w:val="00A61877"/>
    <w:rsid w:val="00A61899"/>
    <w:rsid w:val="00A62DC2"/>
    <w:rsid w:val="00A63CF2"/>
    <w:rsid w:val="00A63D2D"/>
    <w:rsid w:val="00A66305"/>
    <w:rsid w:val="00A66327"/>
    <w:rsid w:val="00A663A5"/>
    <w:rsid w:val="00A66656"/>
    <w:rsid w:val="00A71006"/>
    <w:rsid w:val="00A72490"/>
    <w:rsid w:val="00A72E73"/>
    <w:rsid w:val="00A7367B"/>
    <w:rsid w:val="00A738E6"/>
    <w:rsid w:val="00A7391D"/>
    <w:rsid w:val="00A73D10"/>
    <w:rsid w:val="00A748E5"/>
    <w:rsid w:val="00A7493E"/>
    <w:rsid w:val="00A753DD"/>
    <w:rsid w:val="00A75524"/>
    <w:rsid w:val="00A76CC6"/>
    <w:rsid w:val="00A80CF9"/>
    <w:rsid w:val="00A82E0E"/>
    <w:rsid w:val="00A82F28"/>
    <w:rsid w:val="00A83EF3"/>
    <w:rsid w:val="00A859E2"/>
    <w:rsid w:val="00A85D23"/>
    <w:rsid w:val="00A87AA3"/>
    <w:rsid w:val="00A87E82"/>
    <w:rsid w:val="00A9015B"/>
    <w:rsid w:val="00A901C8"/>
    <w:rsid w:val="00A9044F"/>
    <w:rsid w:val="00A908F2"/>
    <w:rsid w:val="00A90BCC"/>
    <w:rsid w:val="00A91283"/>
    <w:rsid w:val="00A91CBC"/>
    <w:rsid w:val="00A92709"/>
    <w:rsid w:val="00A92AEC"/>
    <w:rsid w:val="00A9340A"/>
    <w:rsid w:val="00A94E54"/>
    <w:rsid w:val="00A95598"/>
    <w:rsid w:val="00A957FF"/>
    <w:rsid w:val="00A95861"/>
    <w:rsid w:val="00A96709"/>
    <w:rsid w:val="00A96A27"/>
    <w:rsid w:val="00A96B8F"/>
    <w:rsid w:val="00A96F38"/>
    <w:rsid w:val="00A9743D"/>
    <w:rsid w:val="00A975B4"/>
    <w:rsid w:val="00A97CAF"/>
    <w:rsid w:val="00A97EDA"/>
    <w:rsid w:val="00A97F54"/>
    <w:rsid w:val="00AA1058"/>
    <w:rsid w:val="00AA1287"/>
    <w:rsid w:val="00AA1A9F"/>
    <w:rsid w:val="00AA2BEB"/>
    <w:rsid w:val="00AA35A9"/>
    <w:rsid w:val="00AA4064"/>
    <w:rsid w:val="00AA46A8"/>
    <w:rsid w:val="00AA52DA"/>
    <w:rsid w:val="00AA56A8"/>
    <w:rsid w:val="00AA6588"/>
    <w:rsid w:val="00AA6E2C"/>
    <w:rsid w:val="00AA7F55"/>
    <w:rsid w:val="00AB026F"/>
    <w:rsid w:val="00AB0A8B"/>
    <w:rsid w:val="00AB1A14"/>
    <w:rsid w:val="00AB450B"/>
    <w:rsid w:val="00AB4570"/>
    <w:rsid w:val="00AB5F30"/>
    <w:rsid w:val="00AB6256"/>
    <w:rsid w:val="00AB6A5B"/>
    <w:rsid w:val="00AB6BC0"/>
    <w:rsid w:val="00AB7169"/>
    <w:rsid w:val="00AB750E"/>
    <w:rsid w:val="00AB761F"/>
    <w:rsid w:val="00AB7EAC"/>
    <w:rsid w:val="00AC0421"/>
    <w:rsid w:val="00AC05FD"/>
    <w:rsid w:val="00AC063C"/>
    <w:rsid w:val="00AC20EB"/>
    <w:rsid w:val="00AC221B"/>
    <w:rsid w:val="00AC3285"/>
    <w:rsid w:val="00AC3A21"/>
    <w:rsid w:val="00AC3CA3"/>
    <w:rsid w:val="00AC3E07"/>
    <w:rsid w:val="00AC4D64"/>
    <w:rsid w:val="00AC4D9A"/>
    <w:rsid w:val="00AC5C0B"/>
    <w:rsid w:val="00AC60EF"/>
    <w:rsid w:val="00AC6166"/>
    <w:rsid w:val="00AC69E5"/>
    <w:rsid w:val="00AC6DD1"/>
    <w:rsid w:val="00AC76BC"/>
    <w:rsid w:val="00AC7C2E"/>
    <w:rsid w:val="00AD0150"/>
    <w:rsid w:val="00AD0D45"/>
    <w:rsid w:val="00AD1590"/>
    <w:rsid w:val="00AD17E3"/>
    <w:rsid w:val="00AD52FB"/>
    <w:rsid w:val="00AD55B2"/>
    <w:rsid w:val="00AD5C79"/>
    <w:rsid w:val="00AD6AD8"/>
    <w:rsid w:val="00AD7BBA"/>
    <w:rsid w:val="00AE058F"/>
    <w:rsid w:val="00AE0E88"/>
    <w:rsid w:val="00AE1118"/>
    <w:rsid w:val="00AE1765"/>
    <w:rsid w:val="00AE19A0"/>
    <w:rsid w:val="00AE1EC4"/>
    <w:rsid w:val="00AE216E"/>
    <w:rsid w:val="00AE2333"/>
    <w:rsid w:val="00AE3BAC"/>
    <w:rsid w:val="00AE5135"/>
    <w:rsid w:val="00AE6707"/>
    <w:rsid w:val="00AE6A38"/>
    <w:rsid w:val="00AE7549"/>
    <w:rsid w:val="00AE78AC"/>
    <w:rsid w:val="00AF0503"/>
    <w:rsid w:val="00AF0DCE"/>
    <w:rsid w:val="00AF2846"/>
    <w:rsid w:val="00AF2DDD"/>
    <w:rsid w:val="00AF3176"/>
    <w:rsid w:val="00AF398A"/>
    <w:rsid w:val="00AF4D15"/>
    <w:rsid w:val="00AF4F5B"/>
    <w:rsid w:val="00AF5157"/>
    <w:rsid w:val="00AF51CF"/>
    <w:rsid w:val="00AF6913"/>
    <w:rsid w:val="00B00250"/>
    <w:rsid w:val="00B005FB"/>
    <w:rsid w:val="00B008A3"/>
    <w:rsid w:val="00B01764"/>
    <w:rsid w:val="00B0184A"/>
    <w:rsid w:val="00B018CF"/>
    <w:rsid w:val="00B0190F"/>
    <w:rsid w:val="00B0305F"/>
    <w:rsid w:val="00B031A1"/>
    <w:rsid w:val="00B033AD"/>
    <w:rsid w:val="00B04647"/>
    <w:rsid w:val="00B057F5"/>
    <w:rsid w:val="00B05F61"/>
    <w:rsid w:val="00B06C22"/>
    <w:rsid w:val="00B071F4"/>
    <w:rsid w:val="00B074AF"/>
    <w:rsid w:val="00B0777D"/>
    <w:rsid w:val="00B07FF3"/>
    <w:rsid w:val="00B1012B"/>
    <w:rsid w:val="00B10745"/>
    <w:rsid w:val="00B10A63"/>
    <w:rsid w:val="00B11C5B"/>
    <w:rsid w:val="00B13816"/>
    <w:rsid w:val="00B13A42"/>
    <w:rsid w:val="00B14262"/>
    <w:rsid w:val="00B146B5"/>
    <w:rsid w:val="00B1470D"/>
    <w:rsid w:val="00B14A72"/>
    <w:rsid w:val="00B14BE6"/>
    <w:rsid w:val="00B14F2A"/>
    <w:rsid w:val="00B172CB"/>
    <w:rsid w:val="00B20AA8"/>
    <w:rsid w:val="00B2108E"/>
    <w:rsid w:val="00B210DF"/>
    <w:rsid w:val="00B228C0"/>
    <w:rsid w:val="00B23F4D"/>
    <w:rsid w:val="00B24702"/>
    <w:rsid w:val="00B24E5B"/>
    <w:rsid w:val="00B25E60"/>
    <w:rsid w:val="00B27A1D"/>
    <w:rsid w:val="00B27A9E"/>
    <w:rsid w:val="00B302DC"/>
    <w:rsid w:val="00B30F79"/>
    <w:rsid w:val="00B31595"/>
    <w:rsid w:val="00B324A1"/>
    <w:rsid w:val="00B327DA"/>
    <w:rsid w:val="00B330FD"/>
    <w:rsid w:val="00B33B73"/>
    <w:rsid w:val="00B347A3"/>
    <w:rsid w:val="00B36B1A"/>
    <w:rsid w:val="00B36D14"/>
    <w:rsid w:val="00B36EA6"/>
    <w:rsid w:val="00B37E46"/>
    <w:rsid w:val="00B416EF"/>
    <w:rsid w:val="00B419BC"/>
    <w:rsid w:val="00B4248B"/>
    <w:rsid w:val="00B42ABD"/>
    <w:rsid w:val="00B430B4"/>
    <w:rsid w:val="00B44692"/>
    <w:rsid w:val="00B44CE0"/>
    <w:rsid w:val="00B451FE"/>
    <w:rsid w:val="00B453A6"/>
    <w:rsid w:val="00B45925"/>
    <w:rsid w:val="00B46E2F"/>
    <w:rsid w:val="00B478EA"/>
    <w:rsid w:val="00B47C3F"/>
    <w:rsid w:val="00B51246"/>
    <w:rsid w:val="00B52869"/>
    <w:rsid w:val="00B52C82"/>
    <w:rsid w:val="00B52FD4"/>
    <w:rsid w:val="00B53947"/>
    <w:rsid w:val="00B53F5E"/>
    <w:rsid w:val="00B54795"/>
    <w:rsid w:val="00B54859"/>
    <w:rsid w:val="00B54F72"/>
    <w:rsid w:val="00B553DB"/>
    <w:rsid w:val="00B57134"/>
    <w:rsid w:val="00B57FBC"/>
    <w:rsid w:val="00B603C8"/>
    <w:rsid w:val="00B61188"/>
    <w:rsid w:val="00B6144E"/>
    <w:rsid w:val="00B6241F"/>
    <w:rsid w:val="00B63721"/>
    <w:rsid w:val="00B63AB0"/>
    <w:rsid w:val="00B63E3C"/>
    <w:rsid w:val="00B641E1"/>
    <w:rsid w:val="00B64715"/>
    <w:rsid w:val="00B65670"/>
    <w:rsid w:val="00B65D6C"/>
    <w:rsid w:val="00B66082"/>
    <w:rsid w:val="00B676D9"/>
    <w:rsid w:val="00B67850"/>
    <w:rsid w:val="00B678B5"/>
    <w:rsid w:val="00B67BBC"/>
    <w:rsid w:val="00B67E9C"/>
    <w:rsid w:val="00B700B6"/>
    <w:rsid w:val="00B70395"/>
    <w:rsid w:val="00B70C61"/>
    <w:rsid w:val="00B71060"/>
    <w:rsid w:val="00B724EA"/>
    <w:rsid w:val="00B727C0"/>
    <w:rsid w:val="00B72A8F"/>
    <w:rsid w:val="00B73AC5"/>
    <w:rsid w:val="00B73CDB"/>
    <w:rsid w:val="00B756B6"/>
    <w:rsid w:val="00B7597B"/>
    <w:rsid w:val="00B75B51"/>
    <w:rsid w:val="00B7613D"/>
    <w:rsid w:val="00B764C4"/>
    <w:rsid w:val="00B77B7A"/>
    <w:rsid w:val="00B8038F"/>
    <w:rsid w:val="00B8052D"/>
    <w:rsid w:val="00B80ADA"/>
    <w:rsid w:val="00B80BBF"/>
    <w:rsid w:val="00B811BC"/>
    <w:rsid w:val="00B81A23"/>
    <w:rsid w:val="00B82479"/>
    <w:rsid w:val="00B826A4"/>
    <w:rsid w:val="00B82E73"/>
    <w:rsid w:val="00B8342B"/>
    <w:rsid w:val="00B834AD"/>
    <w:rsid w:val="00B83F23"/>
    <w:rsid w:val="00B877E8"/>
    <w:rsid w:val="00B87ECD"/>
    <w:rsid w:val="00B902E8"/>
    <w:rsid w:val="00B90373"/>
    <w:rsid w:val="00B903B1"/>
    <w:rsid w:val="00B914C8"/>
    <w:rsid w:val="00B91A5A"/>
    <w:rsid w:val="00B91F46"/>
    <w:rsid w:val="00B92077"/>
    <w:rsid w:val="00B920AE"/>
    <w:rsid w:val="00B92D9A"/>
    <w:rsid w:val="00B93702"/>
    <w:rsid w:val="00B943F8"/>
    <w:rsid w:val="00B9470E"/>
    <w:rsid w:val="00B94D94"/>
    <w:rsid w:val="00B95285"/>
    <w:rsid w:val="00B95F9C"/>
    <w:rsid w:val="00B9616C"/>
    <w:rsid w:val="00B963CC"/>
    <w:rsid w:val="00B9651F"/>
    <w:rsid w:val="00B96AF9"/>
    <w:rsid w:val="00B96C80"/>
    <w:rsid w:val="00B96EAE"/>
    <w:rsid w:val="00B96FC5"/>
    <w:rsid w:val="00B97C98"/>
    <w:rsid w:val="00B97F1C"/>
    <w:rsid w:val="00BA1191"/>
    <w:rsid w:val="00BA11EF"/>
    <w:rsid w:val="00BA1499"/>
    <w:rsid w:val="00BA254C"/>
    <w:rsid w:val="00BA2C02"/>
    <w:rsid w:val="00BA38C6"/>
    <w:rsid w:val="00BA3E6C"/>
    <w:rsid w:val="00BA47FD"/>
    <w:rsid w:val="00BA58B7"/>
    <w:rsid w:val="00BA5EF2"/>
    <w:rsid w:val="00BA6426"/>
    <w:rsid w:val="00BA6EC0"/>
    <w:rsid w:val="00BA74E5"/>
    <w:rsid w:val="00BA766F"/>
    <w:rsid w:val="00BB0061"/>
    <w:rsid w:val="00BB09B0"/>
    <w:rsid w:val="00BB10DB"/>
    <w:rsid w:val="00BB24AF"/>
    <w:rsid w:val="00BB2BF2"/>
    <w:rsid w:val="00BB2E9E"/>
    <w:rsid w:val="00BB32CC"/>
    <w:rsid w:val="00BB3946"/>
    <w:rsid w:val="00BB3B54"/>
    <w:rsid w:val="00BB5513"/>
    <w:rsid w:val="00BB5B71"/>
    <w:rsid w:val="00BB62FB"/>
    <w:rsid w:val="00BB64CF"/>
    <w:rsid w:val="00BB6814"/>
    <w:rsid w:val="00BB6F6A"/>
    <w:rsid w:val="00BB76E4"/>
    <w:rsid w:val="00BB7E7B"/>
    <w:rsid w:val="00BB7E95"/>
    <w:rsid w:val="00BC0018"/>
    <w:rsid w:val="00BC03EF"/>
    <w:rsid w:val="00BC05F1"/>
    <w:rsid w:val="00BC0D6F"/>
    <w:rsid w:val="00BC10BB"/>
    <w:rsid w:val="00BC220B"/>
    <w:rsid w:val="00BC3B3A"/>
    <w:rsid w:val="00BC3B5A"/>
    <w:rsid w:val="00BC3FF1"/>
    <w:rsid w:val="00BC4F1A"/>
    <w:rsid w:val="00BC5FC2"/>
    <w:rsid w:val="00BC711C"/>
    <w:rsid w:val="00BC72AA"/>
    <w:rsid w:val="00BC78D7"/>
    <w:rsid w:val="00BD16B5"/>
    <w:rsid w:val="00BD1C97"/>
    <w:rsid w:val="00BD236C"/>
    <w:rsid w:val="00BD35BD"/>
    <w:rsid w:val="00BD3652"/>
    <w:rsid w:val="00BD41A2"/>
    <w:rsid w:val="00BD4498"/>
    <w:rsid w:val="00BD5D65"/>
    <w:rsid w:val="00BD5E06"/>
    <w:rsid w:val="00BD6478"/>
    <w:rsid w:val="00BD6546"/>
    <w:rsid w:val="00BD69C0"/>
    <w:rsid w:val="00BD6F21"/>
    <w:rsid w:val="00BD7AA9"/>
    <w:rsid w:val="00BE140E"/>
    <w:rsid w:val="00BE1558"/>
    <w:rsid w:val="00BE294A"/>
    <w:rsid w:val="00BE3C1C"/>
    <w:rsid w:val="00BE541B"/>
    <w:rsid w:val="00BE5687"/>
    <w:rsid w:val="00BE574E"/>
    <w:rsid w:val="00BE5AD1"/>
    <w:rsid w:val="00BE6457"/>
    <w:rsid w:val="00BE6F89"/>
    <w:rsid w:val="00BF0F93"/>
    <w:rsid w:val="00BF23A0"/>
    <w:rsid w:val="00BF28F7"/>
    <w:rsid w:val="00BF3930"/>
    <w:rsid w:val="00BF3AD3"/>
    <w:rsid w:val="00BF3D3C"/>
    <w:rsid w:val="00BF42E4"/>
    <w:rsid w:val="00BF457C"/>
    <w:rsid w:val="00BF501B"/>
    <w:rsid w:val="00BF6253"/>
    <w:rsid w:val="00BF6315"/>
    <w:rsid w:val="00BF65C1"/>
    <w:rsid w:val="00BF7BDF"/>
    <w:rsid w:val="00BF7FA1"/>
    <w:rsid w:val="00C0077B"/>
    <w:rsid w:val="00C00E7C"/>
    <w:rsid w:val="00C01276"/>
    <w:rsid w:val="00C014B6"/>
    <w:rsid w:val="00C01B71"/>
    <w:rsid w:val="00C01E6C"/>
    <w:rsid w:val="00C03628"/>
    <w:rsid w:val="00C0364F"/>
    <w:rsid w:val="00C03B58"/>
    <w:rsid w:val="00C03F87"/>
    <w:rsid w:val="00C048D2"/>
    <w:rsid w:val="00C05E78"/>
    <w:rsid w:val="00C06103"/>
    <w:rsid w:val="00C07077"/>
    <w:rsid w:val="00C078FD"/>
    <w:rsid w:val="00C07D12"/>
    <w:rsid w:val="00C103B4"/>
    <w:rsid w:val="00C103E1"/>
    <w:rsid w:val="00C10672"/>
    <w:rsid w:val="00C10EE4"/>
    <w:rsid w:val="00C11409"/>
    <w:rsid w:val="00C117EE"/>
    <w:rsid w:val="00C118FA"/>
    <w:rsid w:val="00C12068"/>
    <w:rsid w:val="00C1235C"/>
    <w:rsid w:val="00C12839"/>
    <w:rsid w:val="00C131B4"/>
    <w:rsid w:val="00C1698A"/>
    <w:rsid w:val="00C16C3C"/>
    <w:rsid w:val="00C17E6F"/>
    <w:rsid w:val="00C20A4A"/>
    <w:rsid w:val="00C22365"/>
    <w:rsid w:val="00C2251C"/>
    <w:rsid w:val="00C22685"/>
    <w:rsid w:val="00C23130"/>
    <w:rsid w:val="00C233BB"/>
    <w:rsid w:val="00C23BB1"/>
    <w:rsid w:val="00C24A7B"/>
    <w:rsid w:val="00C24D05"/>
    <w:rsid w:val="00C25E4E"/>
    <w:rsid w:val="00C27682"/>
    <w:rsid w:val="00C27C23"/>
    <w:rsid w:val="00C31621"/>
    <w:rsid w:val="00C31878"/>
    <w:rsid w:val="00C31FF8"/>
    <w:rsid w:val="00C323FA"/>
    <w:rsid w:val="00C330DC"/>
    <w:rsid w:val="00C34E47"/>
    <w:rsid w:val="00C35C54"/>
    <w:rsid w:val="00C36E91"/>
    <w:rsid w:val="00C37174"/>
    <w:rsid w:val="00C40A73"/>
    <w:rsid w:val="00C42078"/>
    <w:rsid w:val="00C4235D"/>
    <w:rsid w:val="00C429DE"/>
    <w:rsid w:val="00C42AE2"/>
    <w:rsid w:val="00C42E3E"/>
    <w:rsid w:val="00C4310E"/>
    <w:rsid w:val="00C43679"/>
    <w:rsid w:val="00C436F0"/>
    <w:rsid w:val="00C43ADF"/>
    <w:rsid w:val="00C441CA"/>
    <w:rsid w:val="00C44467"/>
    <w:rsid w:val="00C4480D"/>
    <w:rsid w:val="00C44D86"/>
    <w:rsid w:val="00C44F2C"/>
    <w:rsid w:val="00C454FD"/>
    <w:rsid w:val="00C469FA"/>
    <w:rsid w:val="00C4703B"/>
    <w:rsid w:val="00C4730C"/>
    <w:rsid w:val="00C47416"/>
    <w:rsid w:val="00C47E0B"/>
    <w:rsid w:val="00C47E8B"/>
    <w:rsid w:val="00C51373"/>
    <w:rsid w:val="00C52CA8"/>
    <w:rsid w:val="00C53313"/>
    <w:rsid w:val="00C55D9F"/>
    <w:rsid w:val="00C562A9"/>
    <w:rsid w:val="00C563C9"/>
    <w:rsid w:val="00C567C7"/>
    <w:rsid w:val="00C56912"/>
    <w:rsid w:val="00C57063"/>
    <w:rsid w:val="00C5717B"/>
    <w:rsid w:val="00C575AD"/>
    <w:rsid w:val="00C57A8A"/>
    <w:rsid w:val="00C6066F"/>
    <w:rsid w:val="00C60C64"/>
    <w:rsid w:val="00C60F35"/>
    <w:rsid w:val="00C61233"/>
    <w:rsid w:val="00C616E4"/>
    <w:rsid w:val="00C62DC1"/>
    <w:rsid w:val="00C63533"/>
    <w:rsid w:val="00C6561A"/>
    <w:rsid w:val="00C6663F"/>
    <w:rsid w:val="00C67BBD"/>
    <w:rsid w:val="00C71959"/>
    <w:rsid w:val="00C72022"/>
    <w:rsid w:val="00C74332"/>
    <w:rsid w:val="00C74E1F"/>
    <w:rsid w:val="00C755D2"/>
    <w:rsid w:val="00C75782"/>
    <w:rsid w:val="00C75F18"/>
    <w:rsid w:val="00C76369"/>
    <w:rsid w:val="00C777CA"/>
    <w:rsid w:val="00C77B43"/>
    <w:rsid w:val="00C80495"/>
    <w:rsid w:val="00C81ED1"/>
    <w:rsid w:val="00C824D8"/>
    <w:rsid w:val="00C82DEE"/>
    <w:rsid w:val="00C85FB4"/>
    <w:rsid w:val="00C869B1"/>
    <w:rsid w:val="00C86ED2"/>
    <w:rsid w:val="00C86F29"/>
    <w:rsid w:val="00C86FFB"/>
    <w:rsid w:val="00C87A5A"/>
    <w:rsid w:val="00C87A5B"/>
    <w:rsid w:val="00C87BFB"/>
    <w:rsid w:val="00C9020A"/>
    <w:rsid w:val="00C905CB"/>
    <w:rsid w:val="00C90C9F"/>
    <w:rsid w:val="00C91113"/>
    <w:rsid w:val="00C9218A"/>
    <w:rsid w:val="00C9248E"/>
    <w:rsid w:val="00C92DAE"/>
    <w:rsid w:val="00C93473"/>
    <w:rsid w:val="00C937A0"/>
    <w:rsid w:val="00C93DA3"/>
    <w:rsid w:val="00C94205"/>
    <w:rsid w:val="00C946EA"/>
    <w:rsid w:val="00C9485F"/>
    <w:rsid w:val="00C94DCF"/>
    <w:rsid w:val="00C95288"/>
    <w:rsid w:val="00C9542E"/>
    <w:rsid w:val="00C95759"/>
    <w:rsid w:val="00C95CCC"/>
    <w:rsid w:val="00C9705E"/>
    <w:rsid w:val="00C97554"/>
    <w:rsid w:val="00CA30F1"/>
    <w:rsid w:val="00CA34A0"/>
    <w:rsid w:val="00CA3B1F"/>
    <w:rsid w:val="00CA4C22"/>
    <w:rsid w:val="00CA5024"/>
    <w:rsid w:val="00CA55AC"/>
    <w:rsid w:val="00CA55FF"/>
    <w:rsid w:val="00CA571D"/>
    <w:rsid w:val="00CA57FA"/>
    <w:rsid w:val="00CA5C31"/>
    <w:rsid w:val="00CA60CF"/>
    <w:rsid w:val="00CA77AB"/>
    <w:rsid w:val="00CA7D42"/>
    <w:rsid w:val="00CB00BE"/>
    <w:rsid w:val="00CB02AE"/>
    <w:rsid w:val="00CB0EC4"/>
    <w:rsid w:val="00CB112D"/>
    <w:rsid w:val="00CB1268"/>
    <w:rsid w:val="00CB1397"/>
    <w:rsid w:val="00CB38D6"/>
    <w:rsid w:val="00CB4FB4"/>
    <w:rsid w:val="00CB5AD6"/>
    <w:rsid w:val="00CB5EF9"/>
    <w:rsid w:val="00CB6044"/>
    <w:rsid w:val="00CB6523"/>
    <w:rsid w:val="00CB7AA3"/>
    <w:rsid w:val="00CB7C59"/>
    <w:rsid w:val="00CB7FB1"/>
    <w:rsid w:val="00CC0FEF"/>
    <w:rsid w:val="00CC1A78"/>
    <w:rsid w:val="00CC2188"/>
    <w:rsid w:val="00CC218F"/>
    <w:rsid w:val="00CC239D"/>
    <w:rsid w:val="00CC27BE"/>
    <w:rsid w:val="00CC301F"/>
    <w:rsid w:val="00CC372A"/>
    <w:rsid w:val="00CC3740"/>
    <w:rsid w:val="00CC3F1B"/>
    <w:rsid w:val="00CC47DE"/>
    <w:rsid w:val="00CC4F9A"/>
    <w:rsid w:val="00CC522E"/>
    <w:rsid w:val="00CC6274"/>
    <w:rsid w:val="00CC639E"/>
    <w:rsid w:val="00CC698B"/>
    <w:rsid w:val="00CC704D"/>
    <w:rsid w:val="00CC744F"/>
    <w:rsid w:val="00CC76C0"/>
    <w:rsid w:val="00CC7779"/>
    <w:rsid w:val="00CC7A79"/>
    <w:rsid w:val="00CC7CB3"/>
    <w:rsid w:val="00CD15DC"/>
    <w:rsid w:val="00CD199E"/>
    <w:rsid w:val="00CD1A91"/>
    <w:rsid w:val="00CD1E09"/>
    <w:rsid w:val="00CD3098"/>
    <w:rsid w:val="00CD3543"/>
    <w:rsid w:val="00CD3C74"/>
    <w:rsid w:val="00CD3F47"/>
    <w:rsid w:val="00CD553E"/>
    <w:rsid w:val="00CD5C2F"/>
    <w:rsid w:val="00CD6039"/>
    <w:rsid w:val="00CD6605"/>
    <w:rsid w:val="00CD72E2"/>
    <w:rsid w:val="00CD76A3"/>
    <w:rsid w:val="00CE012D"/>
    <w:rsid w:val="00CE2C15"/>
    <w:rsid w:val="00CE3E14"/>
    <w:rsid w:val="00CE3F9C"/>
    <w:rsid w:val="00CE3FF4"/>
    <w:rsid w:val="00CE451A"/>
    <w:rsid w:val="00CE4C9D"/>
    <w:rsid w:val="00CE5644"/>
    <w:rsid w:val="00CE6396"/>
    <w:rsid w:val="00CE6836"/>
    <w:rsid w:val="00CE6F20"/>
    <w:rsid w:val="00CE764A"/>
    <w:rsid w:val="00CF0057"/>
    <w:rsid w:val="00CF008C"/>
    <w:rsid w:val="00CF028C"/>
    <w:rsid w:val="00CF063B"/>
    <w:rsid w:val="00CF073A"/>
    <w:rsid w:val="00CF0DF5"/>
    <w:rsid w:val="00CF0F65"/>
    <w:rsid w:val="00CF12EB"/>
    <w:rsid w:val="00CF32D2"/>
    <w:rsid w:val="00CF3BF3"/>
    <w:rsid w:val="00CF3DBC"/>
    <w:rsid w:val="00CF4668"/>
    <w:rsid w:val="00CF481A"/>
    <w:rsid w:val="00CF54FA"/>
    <w:rsid w:val="00CF5EF1"/>
    <w:rsid w:val="00CF648E"/>
    <w:rsid w:val="00CF6591"/>
    <w:rsid w:val="00CF6910"/>
    <w:rsid w:val="00CF734B"/>
    <w:rsid w:val="00CF754F"/>
    <w:rsid w:val="00D0019A"/>
    <w:rsid w:val="00D00FAF"/>
    <w:rsid w:val="00D0153D"/>
    <w:rsid w:val="00D01C75"/>
    <w:rsid w:val="00D01EAA"/>
    <w:rsid w:val="00D0433E"/>
    <w:rsid w:val="00D0473C"/>
    <w:rsid w:val="00D05553"/>
    <w:rsid w:val="00D05776"/>
    <w:rsid w:val="00D05E11"/>
    <w:rsid w:val="00D065C4"/>
    <w:rsid w:val="00D06C01"/>
    <w:rsid w:val="00D07056"/>
    <w:rsid w:val="00D0723F"/>
    <w:rsid w:val="00D07B6C"/>
    <w:rsid w:val="00D11736"/>
    <w:rsid w:val="00D1177F"/>
    <w:rsid w:val="00D12AE2"/>
    <w:rsid w:val="00D12EF1"/>
    <w:rsid w:val="00D131BA"/>
    <w:rsid w:val="00D13535"/>
    <w:rsid w:val="00D137A2"/>
    <w:rsid w:val="00D13C97"/>
    <w:rsid w:val="00D144FA"/>
    <w:rsid w:val="00D150DB"/>
    <w:rsid w:val="00D15F19"/>
    <w:rsid w:val="00D1635B"/>
    <w:rsid w:val="00D1673F"/>
    <w:rsid w:val="00D16C54"/>
    <w:rsid w:val="00D170A9"/>
    <w:rsid w:val="00D178CF"/>
    <w:rsid w:val="00D17DB8"/>
    <w:rsid w:val="00D2046B"/>
    <w:rsid w:val="00D2080D"/>
    <w:rsid w:val="00D2093D"/>
    <w:rsid w:val="00D20B7F"/>
    <w:rsid w:val="00D20C36"/>
    <w:rsid w:val="00D22024"/>
    <w:rsid w:val="00D22900"/>
    <w:rsid w:val="00D22AE1"/>
    <w:rsid w:val="00D24217"/>
    <w:rsid w:val="00D24228"/>
    <w:rsid w:val="00D25A6D"/>
    <w:rsid w:val="00D25D11"/>
    <w:rsid w:val="00D26AB7"/>
    <w:rsid w:val="00D30336"/>
    <w:rsid w:val="00D30361"/>
    <w:rsid w:val="00D305E4"/>
    <w:rsid w:val="00D321C4"/>
    <w:rsid w:val="00D32833"/>
    <w:rsid w:val="00D32F42"/>
    <w:rsid w:val="00D3399D"/>
    <w:rsid w:val="00D34211"/>
    <w:rsid w:val="00D3436E"/>
    <w:rsid w:val="00D3451B"/>
    <w:rsid w:val="00D34D76"/>
    <w:rsid w:val="00D370DC"/>
    <w:rsid w:val="00D37A8E"/>
    <w:rsid w:val="00D4050F"/>
    <w:rsid w:val="00D40E62"/>
    <w:rsid w:val="00D410A3"/>
    <w:rsid w:val="00D42856"/>
    <w:rsid w:val="00D42A69"/>
    <w:rsid w:val="00D43FF5"/>
    <w:rsid w:val="00D44419"/>
    <w:rsid w:val="00D4558C"/>
    <w:rsid w:val="00D45817"/>
    <w:rsid w:val="00D45D44"/>
    <w:rsid w:val="00D462AE"/>
    <w:rsid w:val="00D46A65"/>
    <w:rsid w:val="00D46DC0"/>
    <w:rsid w:val="00D50469"/>
    <w:rsid w:val="00D5103A"/>
    <w:rsid w:val="00D52608"/>
    <w:rsid w:val="00D53C16"/>
    <w:rsid w:val="00D546F1"/>
    <w:rsid w:val="00D5584D"/>
    <w:rsid w:val="00D56ABD"/>
    <w:rsid w:val="00D56D13"/>
    <w:rsid w:val="00D5731A"/>
    <w:rsid w:val="00D574EC"/>
    <w:rsid w:val="00D578B1"/>
    <w:rsid w:val="00D60517"/>
    <w:rsid w:val="00D60520"/>
    <w:rsid w:val="00D60E15"/>
    <w:rsid w:val="00D61503"/>
    <w:rsid w:val="00D6243C"/>
    <w:rsid w:val="00D62553"/>
    <w:rsid w:val="00D62F1A"/>
    <w:rsid w:val="00D632AF"/>
    <w:rsid w:val="00D63C8F"/>
    <w:rsid w:val="00D64205"/>
    <w:rsid w:val="00D64617"/>
    <w:rsid w:val="00D6476F"/>
    <w:rsid w:val="00D647A3"/>
    <w:rsid w:val="00D64913"/>
    <w:rsid w:val="00D65539"/>
    <w:rsid w:val="00D6560B"/>
    <w:rsid w:val="00D6618F"/>
    <w:rsid w:val="00D66694"/>
    <w:rsid w:val="00D66C1D"/>
    <w:rsid w:val="00D66CAF"/>
    <w:rsid w:val="00D67852"/>
    <w:rsid w:val="00D700CE"/>
    <w:rsid w:val="00D70920"/>
    <w:rsid w:val="00D70A95"/>
    <w:rsid w:val="00D70BC2"/>
    <w:rsid w:val="00D711D4"/>
    <w:rsid w:val="00D7272E"/>
    <w:rsid w:val="00D73EDA"/>
    <w:rsid w:val="00D75055"/>
    <w:rsid w:val="00D7589B"/>
    <w:rsid w:val="00D75E5A"/>
    <w:rsid w:val="00D7698F"/>
    <w:rsid w:val="00D769F7"/>
    <w:rsid w:val="00D778C9"/>
    <w:rsid w:val="00D77938"/>
    <w:rsid w:val="00D80223"/>
    <w:rsid w:val="00D802B7"/>
    <w:rsid w:val="00D81C5E"/>
    <w:rsid w:val="00D81E3E"/>
    <w:rsid w:val="00D8228F"/>
    <w:rsid w:val="00D827CE"/>
    <w:rsid w:val="00D83034"/>
    <w:rsid w:val="00D83559"/>
    <w:rsid w:val="00D837AB"/>
    <w:rsid w:val="00D8438E"/>
    <w:rsid w:val="00D84D2F"/>
    <w:rsid w:val="00D851D6"/>
    <w:rsid w:val="00D85207"/>
    <w:rsid w:val="00D86D66"/>
    <w:rsid w:val="00D872CC"/>
    <w:rsid w:val="00D876FF"/>
    <w:rsid w:val="00D87732"/>
    <w:rsid w:val="00D87A4B"/>
    <w:rsid w:val="00D9053E"/>
    <w:rsid w:val="00D91D1E"/>
    <w:rsid w:val="00D92F50"/>
    <w:rsid w:val="00D9357B"/>
    <w:rsid w:val="00D938CD"/>
    <w:rsid w:val="00D94065"/>
    <w:rsid w:val="00D944AA"/>
    <w:rsid w:val="00D94E94"/>
    <w:rsid w:val="00D95904"/>
    <w:rsid w:val="00D95A5A"/>
    <w:rsid w:val="00D96355"/>
    <w:rsid w:val="00D963A1"/>
    <w:rsid w:val="00D964BC"/>
    <w:rsid w:val="00D96E80"/>
    <w:rsid w:val="00D97284"/>
    <w:rsid w:val="00D973DD"/>
    <w:rsid w:val="00D9762E"/>
    <w:rsid w:val="00DA0288"/>
    <w:rsid w:val="00DA02B8"/>
    <w:rsid w:val="00DA09C1"/>
    <w:rsid w:val="00DA0A9D"/>
    <w:rsid w:val="00DA0F8F"/>
    <w:rsid w:val="00DA1AA1"/>
    <w:rsid w:val="00DA1B2D"/>
    <w:rsid w:val="00DA1D8F"/>
    <w:rsid w:val="00DA2C18"/>
    <w:rsid w:val="00DA2C89"/>
    <w:rsid w:val="00DA4EC6"/>
    <w:rsid w:val="00DA62D2"/>
    <w:rsid w:val="00DA680E"/>
    <w:rsid w:val="00DA74A4"/>
    <w:rsid w:val="00DA7A12"/>
    <w:rsid w:val="00DB11A8"/>
    <w:rsid w:val="00DB14F6"/>
    <w:rsid w:val="00DB19BD"/>
    <w:rsid w:val="00DB19F2"/>
    <w:rsid w:val="00DB3829"/>
    <w:rsid w:val="00DB43B5"/>
    <w:rsid w:val="00DB43EF"/>
    <w:rsid w:val="00DB4A85"/>
    <w:rsid w:val="00DB5910"/>
    <w:rsid w:val="00DB5D0B"/>
    <w:rsid w:val="00DB7584"/>
    <w:rsid w:val="00DB7F27"/>
    <w:rsid w:val="00DC0011"/>
    <w:rsid w:val="00DC16CC"/>
    <w:rsid w:val="00DC17E1"/>
    <w:rsid w:val="00DC24E5"/>
    <w:rsid w:val="00DC4007"/>
    <w:rsid w:val="00DC66C6"/>
    <w:rsid w:val="00DC6FAF"/>
    <w:rsid w:val="00DC76D5"/>
    <w:rsid w:val="00DC7D3A"/>
    <w:rsid w:val="00DD0479"/>
    <w:rsid w:val="00DD0868"/>
    <w:rsid w:val="00DD1382"/>
    <w:rsid w:val="00DD34DD"/>
    <w:rsid w:val="00DD36B1"/>
    <w:rsid w:val="00DD3859"/>
    <w:rsid w:val="00DD43BF"/>
    <w:rsid w:val="00DD48FD"/>
    <w:rsid w:val="00DD56B4"/>
    <w:rsid w:val="00DD76D0"/>
    <w:rsid w:val="00DE0101"/>
    <w:rsid w:val="00DE016A"/>
    <w:rsid w:val="00DE164A"/>
    <w:rsid w:val="00DE26BF"/>
    <w:rsid w:val="00DE30EC"/>
    <w:rsid w:val="00DE4039"/>
    <w:rsid w:val="00DE4B03"/>
    <w:rsid w:val="00DE4E3C"/>
    <w:rsid w:val="00DE5723"/>
    <w:rsid w:val="00DE5B9C"/>
    <w:rsid w:val="00DE6260"/>
    <w:rsid w:val="00DE6698"/>
    <w:rsid w:val="00DE6960"/>
    <w:rsid w:val="00DF05DF"/>
    <w:rsid w:val="00DF068C"/>
    <w:rsid w:val="00DF070F"/>
    <w:rsid w:val="00DF1F22"/>
    <w:rsid w:val="00DF3575"/>
    <w:rsid w:val="00DF38F4"/>
    <w:rsid w:val="00DF3D08"/>
    <w:rsid w:val="00DF3EC6"/>
    <w:rsid w:val="00DF6DB2"/>
    <w:rsid w:val="00DF77B5"/>
    <w:rsid w:val="00E005D2"/>
    <w:rsid w:val="00E0118D"/>
    <w:rsid w:val="00E01CC0"/>
    <w:rsid w:val="00E01FCB"/>
    <w:rsid w:val="00E02ECB"/>
    <w:rsid w:val="00E0461B"/>
    <w:rsid w:val="00E05366"/>
    <w:rsid w:val="00E063E8"/>
    <w:rsid w:val="00E06DC9"/>
    <w:rsid w:val="00E076FE"/>
    <w:rsid w:val="00E10AEA"/>
    <w:rsid w:val="00E11E20"/>
    <w:rsid w:val="00E11E90"/>
    <w:rsid w:val="00E130ED"/>
    <w:rsid w:val="00E13124"/>
    <w:rsid w:val="00E13566"/>
    <w:rsid w:val="00E13D3D"/>
    <w:rsid w:val="00E13EFA"/>
    <w:rsid w:val="00E1412E"/>
    <w:rsid w:val="00E14A40"/>
    <w:rsid w:val="00E14F27"/>
    <w:rsid w:val="00E14F53"/>
    <w:rsid w:val="00E1523E"/>
    <w:rsid w:val="00E15314"/>
    <w:rsid w:val="00E16099"/>
    <w:rsid w:val="00E1659C"/>
    <w:rsid w:val="00E16B1A"/>
    <w:rsid w:val="00E16FC4"/>
    <w:rsid w:val="00E20456"/>
    <w:rsid w:val="00E20521"/>
    <w:rsid w:val="00E20671"/>
    <w:rsid w:val="00E20B76"/>
    <w:rsid w:val="00E21ECD"/>
    <w:rsid w:val="00E22A50"/>
    <w:rsid w:val="00E239D8"/>
    <w:rsid w:val="00E23D26"/>
    <w:rsid w:val="00E23E61"/>
    <w:rsid w:val="00E24927"/>
    <w:rsid w:val="00E24A02"/>
    <w:rsid w:val="00E24ABD"/>
    <w:rsid w:val="00E25702"/>
    <w:rsid w:val="00E258D3"/>
    <w:rsid w:val="00E262DC"/>
    <w:rsid w:val="00E26893"/>
    <w:rsid w:val="00E3091C"/>
    <w:rsid w:val="00E30A39"/>
    <w:rsid w:val="00E3125C"/>
    <w:rsid w:val="00E31F70"/>
    <w:rsid w:val="00E33525"/>
    <w:rsid w:val="00E33E1A"/>
    <w:rsid w:val="00E356CC"/>
    <w:rsid w:val="00E35A76"/>
    <w:rsid w:val="00E360B7"/>
    <w:rsid w:val="00E366A0"/>
    <w:rsid w:val="00E37115"/>
    <w:rsid w:val="00E37135"/>
    <w:rsid w:val="00E374F1"/>
    <w:rsid w:val="00E41660"/>
    <w:rsid w:val="00E419DB"/>
    <w:rsid w:val="00E423D5"/>
    <w:rsid w:val="00E4277D"/>
    <w:rsid w:val="00E431C8"/>
    <w:rsid w:val="00E45CC8"/>
    <w:rsid w:val="00E46A39"/>
    <w:rsid w:val="00E517F1"/>
    <w:rsid w:val="00E5274A"/>
    <w:rsid w:val="00E53997"/>
    <w:rsid w:val="00E54B2B"/>
    <w:rsid w:val="00E555B5"/>
    <w:rsid w:val="00E55B4F"/>
    <w:rsid w:val="00E56185"/>
    <w:rsid w:val="00E572A2"/>
    <w:rsid w:val="00E578DF"/>
    <w:rsid w:val="00E57936"/>
    <w:rsid w:val="00E6069E"/>
    <w:rsid w:val="00E613B1"/>
    <w:rsid w:val="00E61F96"/>
    <w:rsid w:val="00E62301"/>
    <w:rsid w:val="00E62914"/>
    <w:rsid w:val="00E64271"/>
    <w:rsid w:val="00E650BD"/>
    <w:rsid w:val="00E6545D"/>
    <w:rsid w:val="00E6567A"/>
    <w:rsid w:val="00E65B8A"/>
    <w:rsid w:val="00E67062"/>
    <w:rsid w:val="00E67849"/>
    <w:rsid w:val="00E67A3F"/>
    <w:rsid w:val="00E67AAC"/>
    <w:rsid w:val="00E70098"/>
    <w:rsid w:val="00E70703"/>
    <w:rsid w:val="00E70A9B"/>
    <w:rsid w:val="00E72A6D"/>
    <w:rsid w:val="00E72FDE"/>
    <w:rsid w:val="00E72FE9"/>
    <w:rsid w:val="00E73335"/>
    <w:rsid w:val="00E73461"/>
    <w:rsid w:val="00E7373F"/>
    <w:rsid w:val="00E73FCF"/>
    <w:rsid w:val="00E75908"/>
    <w:rsid w:val="00E75C8E"/>
    <w:rsid w:val="00E76668"/>
    <w:rsid w:val="00E775CE"/>
    <w:rsid w:val="00E77C9D"/>
    <w:rsid w:val="00E77D60"/>
    <w:rsid w:val="00E77E8A"/>
    <w:rsid w:val="00E80446"/>
    <w:rsid w:val="00E80D87"/>
    <w:rsid w:val="00E81856"/>
    <w:rsid w:val="00E82E26"/>
    <w:rsid w:val="00E82EBA"/>
    <w:rsid w:val="00E8523F"/>
    <w:rsid w:val="00E85705"/>
    <w:rsid w:val="00E861D6"/>
    <w:rsid w:val="00E86579"/>
    <w:rsid w:val="00E86950"/>
    <w:rsid w:val="00E87175"/>
    <w:rsid w:val="00E87761"/>
    <w:rsid w:val="00E87A0B"/>
    <w:rsid w:val="00E87B08"/>
    <w:rsid w:val="00E9082D"/>
    <w:rsid w:val="00E9238A"/>
    <w:rsid w:val="00E931D3"/>
    <w:rsid w:val="00E9427F"/>
    <w:rsid w:val="00E94D6B"/>
    <w:rsid w:val="00E94F7A"/>
    <w:rsid w:val="00E9557A"/>
    <w:rsid w:val="00E96260"/>
    <w:rsid w:val="00E971C7"/>
    <w:rsid w:val="00EA2D6B"/>
    <w:rsid w:val="00EA364F"/>
    <w:rsid w:val="00EA3A3F"/>
    <w:rsid w:val="00EA3B9D"/>
    <w:rsid w:val="00EA3BE1"/>
    <w:rsid w:val="00EA4ED2"/>
    <w:rsid w:val="00EA5B4C"/>
    <w:rsid w:val="00EA5DD2"/>
    <w:rsid w:val="00EA6210"/>
    <w:rsid w:val="00EA71B3"/>
    <w:rsid w:val="00EA73F3"/>
    <w:rsid w:val="00EB128A"/>
    <w:rsid w:val="00EB2CEA"/>
    <w:rsid w:val="00EB323B"/>
    <w:rsid w:val="00EB352C"/>
    <w:rsid w:val="00EB42DA"/>
    <w:rsid w:val="00EB4821"/>
    <w:rsid w:val="00EB52CE"/>
    <w:rsid w:val="00EB585F"/>
    <w:rsid w:val="00EB793E"/>
    <w:rsid w:val="00EC0311"/>
    <w:rsid w:val="00EC0463"/>
    <w:rsid w:val="00EC0DD4"/>
    <w:rsid w:val="00EC120A"/>
    <w:rsid w:val="00EC135A"/>
    <w:rsid w:val="00EC13D7"/>
    <w:rsid w:val="00EC215C"/>
    <w:rsid w:val="00EC2A7C"/>
    <w:rsid w:val="00EC38DB"/>
    <w:rsid w:val="00EC3B74"/>
    <w:rsid w:val="00EC3ECF"/>
    <w:rsid w:val="00EC4BB3"/>
    <w:rsid w:val="00EC51A4"/>
    <w:rsid w:val="00EC51F6"/>
    <w:rsid w:val="00EC5EF1"/>
    <w:rsid w:val="00EC5F01"/>
    <w:rsid w:val="00EC627D"/>
    <w:rsid w:val="00EC6916"/>
    <w:rsid w:val="00EC6DCE"/>
    <w:rsid w:val="00EC7DCD"/>
    <w:rsid w:val="00ED0F5C"/>
    <w:rsid w:val="00ED1527"/>
    <w:rsid w:val="00ED283E"/>
    <w:rsid w:val="00ED2E0C"/>
    <w:rsid w:val="00ED2F79"/>
    <w:rsid w:val="00ED53F9"/>
    <w:rsid w:val="00ED641D"/>
    <w:rsid w:val="00ED6D00"/>
    <w:rsid w:val="00EE060A"/>
    <w:rsid w:val="00EE1210"/>
    <w:rsid w:val="00EE1525"/>
    <w:rsid w:val="00EE16D9"/>
    <w:rsid w:val="00EE21F8"/>
    <w:rsid w:val="00EE253D"/>
    <w:rsid w:val="00EE3BC7"/>
    <w:rsid w:val="00EE3CA2"/>
    <w:rsid w:val="00EE448D"/>
    <w:rsid w:val="00EE44D1"/>
    <w:rsid w:val="00EE4776"/>
    <w:rsid w:val="00EE5608"/>
    <w:rsid w:val="00EE7558"/>
    <w:rsid w:val="00EF0BAB"/>
    <w:rsid w:val="00EF0BE6"/>
    <w:rsid w:val="00EF419D"/>
    <w:rsid w:val="00EF4FE4"/>
    <w:rsid w:val="00EF5064"/>
    <w:rsid w:val="00EF51D7"/>
    <w:rsid w:val="00EF526D"/>
    <w:rsid w:val="00EF6FE5"/>
    <w:rsid w:val="00EF76E3"/>
    <w:rsid w:val="00F002F0"/>
    <w:rsid w:val="00F010A4"/>
    <w:rsid w:val="00F01F77"/>
    <w:rsid w:val="00F02A28"/>
    <w:rsid w:val="00F03B04"/>
    <w:rsid w:val="00F05878"/>
    <w:rsid w:val="00F058A7"/>
    <w:rsid w:val="00F05D65"/>
    <w:rsid w:val="00F05F73"/>
    <w:rsid w:val="00F06854"/>
    <w:rsid w:val="00F076DA"/>
    <w:rsid w:val="00F0787D"/>
    <w:rsid w:val="00F07B2F"/>
    <w:rsid w:val="00F07B70"/>
    <w:rsid w:val="00F07E30"/>
    <w:rsid w:val="00F10A6D"/>
    <w:rsid w:val="00F10E61"/>
    <w:rsid w:val="00F11F96"/>
    <w:rsid w:val="00F1214A"/>
    <w:rsid w:val="00F123D7"/>
    <w:rsid w:val="00F1336A"/>
    <w:rsid w:val="00F13740"/>
    <w:rsid w:val="00F13797"/>
    <w:rsid w:val="00F13F31"/>
    <w:rsid w:val="00F14830"/>
    <w:rsid w:val="00F14B9A"/>
    <w:rsid w:val="00F14BE6"/>
    <w:rsid w:val="00F15006"/>
    <w:rsid w:val="00F152EC"/>
    <w:rsid w:val="00F16867"/>
    <w:rsid w:val="00F20080"/>
    <w:rsid w:val="00F214F4"/>
    <w:rsid w:val="00F232D1"/>
    <w:rsid w:val="00F23BEF"/>
    <w:rsid w:val="00F24439"/>
    <w:rsid w:val="00F2446C"/>
    <w:rsid w:val="00F24D8B"/>
    <w:rsid w:val="00F25ACC"/>
    <w:rsid w:val="00F25C5E"/>
    <w:rsid w:val="00F26744"/>
    <w:rsid w:val="00F27BD0"/>
    <w:rsid w:val="00F3005B"/>
    <w:rsid w:val="00F30554"/>
    <w:rsid w:val="00F308CB"/>
    <w:rsid w:val="00F30B7F"/>
    <w:rsid w:val="00F319BF"/>
    <w:rsid w:val="00F31EC6"/>
    <w:rsid w:val="00F32F64"/>
    <w:rsid w:val="00F34982"/>
    <w:rsid w:val="00F34C89"/>
    <w:rsid w:val="00F351E4"/>
    <w:rsid w:val="00F3522D"/>
    <w:rsid w:val="00F35A6F"/>
    <w:rsid w:val="00F35BB1"/>
    <w:rsid w:val="00F35C39"/>
    <w:rsid w:val="00F36473"/>
    <w:rsid w:val="00F36765"/>
    <w:rsid w:val="00F36925"/>
    <w:rsid w:val="00F36D18"/>
    <w:rsid w:val="00F37785"/>
    <w:rsid w:val="00F40B00"/>
    <w:rsid w:val="00F40EE4"/>
    <w:rsid w:val="00F42735"/>
    <w:rsid w:val="00F4280D"/>
    <w:rsid w:val="00F4287F"/>
    <w:rsid w:val="00F42916"/>
    <w:rsid w:val="00F4296D"/>
    <w:rsid w:val="00F43BCB"/>
    <w:rsid w:val="00F44B29"/>
    <w:rsid w:val="00F44B48"/>
    <w:rsid w:val="00F44E75"/>
    <w:rsid w:val="00F46A52"/>
    <w:rsid w:val="00F47074"/>
    <w:rsid w:val="00F47366"/>
    <w:rsid w:val="00F474E7"/>
    <w:rsid w:val="00F47D89"/>
    <w:rsid w:val="00F47FF4"/>
    <w:rsid w:val="00F50305"/>
    <w:rsid w:val="00F5093A"/>
    <w:rsid w:val="00F512F0"/>
    <w:rsid w:val="00F51638"/>
    <w:rsid w:val="00F5182E"/>
    <w:rsid w:val="00F5263F"/>
    <w:rsid w:val="00F527AF"/>
    <w:rsid w:val="00F52C2C"/>
    <w:rsid w:val="00F52FC6"/>
    <w:rsid w:val="00F53195"/>
    <w:rsid w:val="00F5334A"/>
    <w:rsid w:val="00F53C45"/>
    <w:rsid w:val="00F548AB"/>
    <w:rsid w:val="00F5554E"/>
    <w:rsid w:val="00F56434"/>
    <w:rsid w:val="00F5674E"/>
    <w:rsid w:val="00F56903"/>
    <w:rsid w:val="00F56F6D"/>
    <w:rsid w:val="00F571D6"/>
    <w:rsid w:val="00F578A7"/>
    <w:rsid w:val="00F60E27"/>
    <w:rsid w:val="00F625A4"/>
    <w:rsid w:val="00F62BEB"/>
    <w:rsid w:val="00F635CE"/>
    <w:rsid w:val="00F637A5"/>
    <w:rsid w:val="00F638E8"/>
    <w:rsid w:val="00F63F76"/>
    <w:rsid w:val="00F644A3"/>
    <w:rsid w:val="00F65B7C"/>
    <w:rsid w:val="00F6605C"/>
    <w:rsid w:val="00F67C05"/>
    <w:rsid w:val="00F70D4C"/>
    <w:rsid w:val="00F70D5A"/>
    <w:rsid w:val="00F7149A"/>
    <w:rsid w:val="00F714FF"/>
    <w:rsid w:val="00F71D4D"/>
    <w:rsid w:val="00F72722"/>
    <w:rsid w:val="00F73403"/>
    <w:rsid w:val="00F73944"/>
    <w:rsid w:val="00F73DAB"/>
    <w:rsid w:val="00F74A1C"/>
    <w:rsid w:val="00F75F93"/>
    <w:rsid w:val="00F76F37"/>
    <w:rsid w:val="00F776DB"/>
    <w:rsid w:val="00F77F0D"/>
    <w:rsid w:val="00F80053"/>
    <w:rsid w:val="00F809CB"/>
    <w:rsid w:val="00F82B48"/>
    <w:rsid w:val="00F82BE6"/>
    <w:rsid w:val="00F83B1C"/>
    <w:rsid w:val="00F83C4C"/>
    <w:rsid w:val="00F849DF"/>
    <w:rsid w:val="00F85B64"/>
    <w:rsid w:val="00F85ECA"/>
    <w:rsid w:val="00F86625"/>
    <w:rsid w:val="00F86C3A"/>
    <w:rsid w:val="00F86CE7"/>
    <w:rsid w:val="00F870F0"/>
    <w:rsid w:val="00F87147"/>
    <w:rsid w:val="00F90225"/>
    <w:rsid w:val="00F917A7"/>
    <w:rsid w:val="00F92AD9"/>
    <w:rsid w:val="00F949E2"/>
    <w:rsid w:val="00F94AA5"/>
    <w:rsid w:val="00F95535"/>
    <w:rsid w:val="00F959D6"/>
    <w:rsid w:val="00F95E62"/>
    <w:rsid w:val="00F95F40"/>
    <w:rsid w:val="00F961A9"/>
    <w:rsid w:val="00F962CE"/>
    <w:rsid w:val="00F973B5"/>
    <w:rsid w:val="00F97D45"/>
    <w:rsid w:val="00FA0353"/>
    <w:rsid w:val="00FA17F6"/>
    <w:rsid w:val="00FA31B7"/>
    <w:rsid w:val="00FA5F3F"/>
    <w:rsid w:val="00FA6275"/>
    <w:rsid w:val="00FA650C"/>
    <w:rsid w:val="00FB0201"/>
    <w:rsid w:val="00FB0947"/>
    <w:rsid w:val="00FB2174"/>
    <w:rsid w:val="00FB2284"/>
    <w:rsid w:val="00FB295F"/>
    <w:rsid w:val="00FB341C"/>
    <w:rsid w:val="00FB37CD"/>
    <w:rsid w:val="00FB3BAC"/>
    <w:rsid w:val="00FB40B9"/>
    <w:rsid w:val="00FB50A6"/>
    <w:rsid w:val="00FB5DEE"/>
    <w:rsid w:val="00FB648E"/>
    <w:rsid w:val="00FB70C0"/>
    <w:rsid w:val="00FB7632"/>
    <w:rsid w:val="00FC13A4"/>
    <w:rsid w:val="00FC181D"/>
    <w:rsid w:val="00FC1823"/>
    <w:rsid w:val="00FC18F1"/>
    <w:rsid w:val="00FC1D12"/>
    <w:rsid w:val="00FC27D4"/>
    <w:rsid w:val="00FC2BE4"/>
    <w:rsid w:val="00FC36CF"/>
    <w:rsid w:val="00FC3E0E"/>
    <w:rsid w:val="00FC46A0"/>
    <w:rsid w:val="00FC4E84"/>
    <w:rsid w:val="00FC5E13"/>
    <w:rsid w:val="00FC696E"/>
    <w:rsid w:val="00FC6A0F"/>
    <w:rsid w:val="00FC75E5"/>
    <w:rsid w:val="00FC76BF"/>
    <w:rsid w:val="00FC7A4C"/>
    <w:rsid w:val="00FC7D93"/>
    <w:rsid w:val="00FD0D56"/>
    <w:rsid w:val="00FD1291"/>
    <w:rsid w:val="00FD316C"/>
    <w:rsid w:val="00FD3342"/>
    <w:rsid w:val="00FD33DC"/>
    <w:rsid w:val="00FD3C67"/>
    <w:rsid w:val="00FD3E3C"/>
    <w:rsid w:val="00FD3E82"/>
    <w:rsid w:val="00FD4771"/>
    <w:rsid w:val="00FD4995"/>
    <w:rsid w:val="00FD4D6E"/>
    <w:rsid w:val="00FD673E"/>
    <w:rsid w:val="00FD7975"/>
    <w:rsid w:val="00FD7BDF"/>
    <w:rsid w:val="00FD7DE7"/>
    <w:rsid w:val="00FE025D"/>
    <w:rsid w:val="00FE0538"/>
    <w:rsid w:val="00FE152D"/>
    <w:rsid w:val="00FE1C61"/>
    <w:rsid w:val="00FE21C7"/>
    <w:rsid w:val="00FE30B9"/>
    <w:rsid w:val="00FE343D"/>
    <w:rsid w:val="00FE3D55"/>
    <w:rsid w:val="00FE53A6"/>
    <w:rsid w:val="00FE548D"/>
    <w:rsid w:val="00FE5976"/>
    <w:rsid w:val="00FE60E6"/>
    <w:rsid w:val="00FE6D14"/>
    <w:rsid w:val="00FF04B3"/>
    <w:rsid w:val="00FF0B7F"/>
    <w:rsid w:val="00FF0DDE"/>
    <w:rsid w:val="00FF159A"/>
    <w:rsid w:val="00FF163B"/>
    <w:rsid w:val="00FF1D64"/>
    <w:rsid w:val="00FF28C0"/>
    <w:rsid w:val="00FF34E4"/>
    <w:rsid w:val="00FF3501"/>
    <w:rsid w:val="00FF35AC"/>
    <w:rsid w:val="00FF3801"/>
    <w:rsid w:val="00FF3A20"/>
    <w:rsid w:val="00FF3B38"/>
    <w:rsid w:val="00FF485B"/>
    <w:rsid w:val="00FF542E"/>
    <w:rsid w:val="00FF568C"/>
    <w:rsid w:val="00FF5C0C"/>
    <w:rsid w:val="00FF5FE5"/>
    <w:rsid w:val="00FF7888"/>
    <w:rsid w:val="00FF7A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E25BB"/>
    <w:pPr>
      <w:ind w:firstLine="72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7450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100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C402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598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4E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EE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unhideWhenUsed/>
    <w:rsid w:val="00AC3E0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6Colorful1">
    <w:name w:val="List Table 6 Colorful1"/>
    <w:basedOn w:val="TableNormal"/>
    <w:uiPriority w:val="51"/>
    <w:rsid w:val="00127317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000000" w:themeColor="text1"/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FB3B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3BAC"/>
  </w:style>
  <w:style w:type="paragraph" w:styleId="Footer">
    <w:name w:val="footer"/>
    <w:basedOn w:val="Normal"/>
    <w:link w:val="FooterChar"/>
    <w:uiPriority w:val="99"/>
    <w:unhideWhenUsed/>
    <w:rsid w:val="00FB3B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3BAC"/>
  </w:style>
  <w:style w:type="paragraph" w:styleId="Caption">
    <w:name w:val="caption"/>
    <w:basedOn w:val="Normal"/>
    <w:next w:val="Normal"/>
    <w:uiPriority w:val="35"/>
    <w:unhideWhenUsed/>
    <w:qFormat/>
    <w:rsid w:val="00455E83"/>
    <w:pPr>
      <w:spacing w:after="200" w:line="240" w:lineRule="auto"/>
    </w:pPr>
    <w:rPr>
      <w:b/>
      <w:bCs/>
      <w:color w:val="4472C4" w:themeColor="accent1"/>
      <w:sz w:val="18"/>
      <w:szCs w:val="18"/>
    </w:rPr>
  </w:style>
  <w:style w:type="character" w:customStyle="1" w:styleId="nd-word">
    <w:name w:val="nd-word"/>
    <w:basedOn w:val="DefaultParagraphFont"/>
    <w:rsid w:val="004144F8"/>
  </w:style>
  <w:style w:type="character" w:styleId="Emphasis">
    <w:name w:val="Emphasis"/>
    <w:basedOn w:val="DefaultParagraphFont"/>
    <w:uiPriority w:val="20"/>
    <w:qFormat/>
    <w:rsid w:val="004144F8"/>
    <w:rPr>
      <w:i/>
      <w:iCs/>
    </w:rPr>
  </w:style>
  <w:style w:type="character" w:customStyle="1" w:styleId="pre">
    <w:name w:val="pre"/>
    <w:basedOn w:val="DefaultParagraphFont"/>
    <w:rsid w:val="004144F8"/>
  </w:style>
  <w:style w:type="character" w:customStyle="1" w:styleId="brackets">
    <w:name w:val="brackets"/>
    <w:basedOn w:val="DefaultParagraphFont"/>
    <w:rsid w:val="004144F8"/>
  </w:style>
  <w:style w:type="character" w:styleId="Hyperlink">
    <w:name w:val="Hyperlink"/>
    <w:basedOn w:val="DefaultParagraphFont"/>
    <w:uiPriority w:val="99"/>
    <w:unhideWhenUsed/>
    <w:rsid w:val="004144F8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4144F8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">
    <w:name w:val="a"/>
    <w:basedOn w:val="DefaultParagraphFont"/>
    <w:rsid w:val="004144F8"/>
  </w:style>
  <w:style w:type="character" w:styleId="PlaceholderText">
    <w:name w:val="Placeholder Text"/>
    <w:basedOn w:val="DefaultParagraphFont"/>
    <w:uiPriority w:val="99"/>
    <w:semiHidden/>
    <w:rsid w:val="004144F8"/>
    <w:rPr>
      <w:color w:val="808080"/>
    </w:rPr>
  </w:style>
  <w:style w:type="character" w:styleId="HTMLCode">
    <w:name w:val="HTML Code"/>
    <w:basedOn w:val="DefaultParagraphFont"/>
    <w:uiPriority w:val="99"/>
    <w:semiHidden/>
    <w:unhideWhenUsed/>
    <w:rsid w:val="004144F8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4144F8"/>
    <w:rPr>
      <w:b/>
      <w:bCs/>
    </w:rPr>
  </w:style>
  <w:style w:type="paragraph" w:styleId="BodyText">
    <w:name w:val="Body Text"/>
    <w:basedOn w:val="Normal"/>
    <w:link w:val="BodyTextChar"/>
    <w:rsid w:val="004144F8"/>
    <w:pPr>
      <w:spacing w:after="0" w:line="240" w:lineRule="auto"/>
      <w:ind w:firstLine="0"/>
    </w:pPr>
    <w:rPr>
      <w:rFonts w:ascii="Times New Roman" w:eastAsia="Times New Roman" w:hAnsi="Times New Roman" w:cs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4144F8"/>
    <w:rPr>
      <w:rFonts w:ascii="Times New Roman" w:eastAsia="Times New Roman" w:hAnsi="Times New Roman" w:cs="Times New Roman"/>
      <w:szCs w:val="20"/>
    </w:rPr>
  </w:style>
  <w:style w:type="paragraph" w:styleId="TableofFigures">
    <w:name w:val="table of figures"/>
    <w:basedOn w:val="Normal"/>
    <w:next w:val="Normal"/>
    <w:uiPriority w:val="99"/>
    <w:unhideWhenUsed/>
    <w:rsid w:val="004144F8"/>
    <w:pPr>
      <w:spacing w:after="0"/>
    </w:pPr>
  </w:style>
  <w:style w:type="character" w:customStyle="1" w:styleId="Heading1Char">
    <w:name w:val="Heading 1 Char"/>
    <w:basedOn w:val="DefaultParagraphFont"/>
    <w:link w:val="Heading1"/>
    <w:uiPriority w:val="9"/>
    <w:rsid w:val="007450AB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450AB"/>
    <w:pPr>
      <w:spacing w:line="276" w:lineRule="auto"/>
      <w:ind w:firstLine="0"/>
      <w:jc w:val="left"/>
      <w:outlineLvl w:val="9"/>
    </w:pPr>
    <w:rPr>
      <w:lang w:eastAsia="ja-JP"/>
    </w:rPr>
  </w:style>
  <w:style w:type="character" w:customStyle="1" w:styleId="sr-only">
    <w:name w:val="sr-only"/>
    <w:basedOn w:val="DefaultParagraphFont"/>
    <w:rsid w:val="002717B1"/>
  </w:style>
  <w:style w:type="character" w:customStyle="1" w:styleId="text">
    <w:name w:val="text"/>
    <w:basedOn w:val="DefaultParagraphFont"/>
    <w:rsid w:val="002717B1"/>
  </w:style>
  <w:style w:type="character" w:customStyle="1" w:styleId="title-text">
    <w:name w:val="title-text"/>
    <w:basedOn w:val="DefaultParagraphFont"/>
    <w:rsid w:val="00F917A7"/>
  </w:style>
  <w:style w:type="character" w:customStyle="1" w:styleId="al-author-name-more">
    <w:name w:val="al-author-name-more"/>
    <w:basedOn w:val="DefaultParagraphFont"/>
    <w:rsid w:val="006C3E4A"/>
  </w:style>
  <w:style w:type="character" w:customStyle="1" w:styleId="delimiter">
    <w:name w:val="delimiter"/>
    <w:basedOn w:val="DefaultParagraphFont"/>
    <w:rsid w:val="006C3E4A"/>
  </w:style>
  <w:style w:type="character" w:customStyle="1" w:styleId="Heading2Char">
    <w:name w:val="Heading 2 Char"/>
    <w:basedOn w:val="DefaultParagraphFont"/>
    <w:link w:val="Heading2"/>
    <w:uiPriority w:val="9"/>
    <w:rsid w:val="0090100B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nowrap">
    <w:name w:val="nowrap"/>
    <w:basedOn w:val="DefaultParagraphFont"/>
    <w:rsid w:val="007F753E"/>
  </w:style>
  <w:style w:type="paragraph" w:styleId="HTMLPreformatted">
    <w:name w:val="HTML Preformatted"/>
    <w:basedOn w:val="Normal"/>
    <w:link w:val="HTMLPreformattedChar"/>
    <w:uiPriority w:val="99"/>
    <w:unhideWhenUsed/>
    <w:rsid w:val="00A2300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firstLine="0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2300B"/>
    <w:rPr>
      <w:rFonts w:ascii="Courier New" w:eastAsia="Times New Roman" w:hAnsi="Courier New" w:cs="Courier New"/>
      <w:sz w:val="20"/>
      <w:szCs w:val="20"/>
    </w:rPr>
  </w:style>
  <w:style w:type="character" w:customStyle="1" w:styleId="n">
    <w:name w:val="n"/>
    <w:basedOn w:val="DefaultParagraphFont"/>
    <w:rsid w:val="00A2300B"/>
  </w:style>
  <w:style w:type="character" w:customStyle="1" w:styleId="Heading3Char">
    <w:name w:val="Heading 3 Char"/>
    <w:basedOn w:val="DefaultParagraphFont"/>
    <w:link w:val="Heading3"/>
    <w:uiPriority w:val="9"/>
    <w:semiHidden/>
    <w:rsid w:val="009C4025"/>
    <w:rPr>
      <w:rFonts w:asciiTheme="majorHAnsi" w:eastAsiaTheme="majorEastAsia" w:hAnsiTheme="majorHAnsi" w:cstheme="majorBidi"/>
      <w:b/>
      <w:bCs/>
      <w:color w:val="4472C4" w:themeColor="accent1"/>
    </w:rPr>
  </w:style>
  <w:style w:type="paragraph" w:customStyle="1" w:styleId="Default">
    <w:name w:val="Default"/>
    <w:rsid w:val="00A574D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mtfg0">
    <w:name w:val="mtfg0"/>
    <w:basedOn w:val="DefaultParagraphFont"/>
    <w:rsid w:val="00B95F9C"/>
  </w:style>
  <w:style w:type="character" w:customStyle="1" w:styleId="kgnlhe">
    <w:name w:val="kgnlhe"/>
    <w:basedOn w:val="DefaultParagraphFont"/>
    <w:rsid w:val="004337E0"/>
  </w:style>
  <w:style w:type="character" w:customStyle="1" w:styleId="acopre">
    <w:name w:val="acopre"/>
    <w:basedOn w:val="DefaultParagraphFont"/>
    <w:rsid w:val="000D3D19"/>
  </w:style>
  <w:style w:type="character" w:styleId="LineNumber">
    <w:name w:val="line number"/>
    <w:basedOn w:val="DefaultParagraphFont"/>
    <w:uiPriority w:val="99"/>
    <w:semiHidden/>
    <w:unhideWhenUsed/>
    <w:rsid w:val="00B430B4"/>
  </w:style>
  <w:style w:type="paragraph" w:customStyle="1" w:styleId="Normal1">
    <w:name w:val="Normal1"/>
    <w:rsid w:val="000369F7"/>
    <w:pPr>
      <w:spacing w:after="0" w:line="276" w:lineRule="auto"/>
      <w:contextualSpacing/>
    </w:pPr>
    <w:rPr>
      <w:rFonts w:ascii="Arial" w:eastAsia="Arial" w:hAnsi="Arial" w:cs="Aria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E25BB"/>
    <w:pPr>
      <w:ind w:firstLine="72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7450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100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C402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598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4E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EE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unhideWhenUsed/>
    <w:rsid w:val="00AC3E0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6Colorful1">
    <w:name w:val="List Table 6 Colorful1"/>
    <w:basedOn w:val="TableNormal"/>
    <w:uiPriority w:val="51"/>
    <w:rsid w:val="00127317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000000" w:themeColor="text1"/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FB3B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3BAC"/>
  </w:style>
  <w:style w:type="paragraph" w:styleId="Footer">
    <w:name w:val="footer"/>
    <w:basedOn w:val="Normal"/>
    <w:link w:val="FooterChar"/>
    <w:uiPriority w:val="99"/>
    <w:unhideWhenUsed/>
    <w:rsid w:val="00FB3B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3BAC"/>
  </w:style>
  <w:style w:type="paragraph" w:styleId="Caption">
    <w:name w:val="caption"/>
    <w:basedOn w:val="Normal"/>
    <w:next w:val="Normal"/>
    <w:uiPriority w:val="35"/>
    <w:unhideWhenUsed/>
    <w:qFormat/>
    <w:rsid w:val="00455E83"/>
    <w:pPr>
      <w:spacing w:after="200" w:line="240" w:lineRule="auto"/>
    </w:pPr>
    <w:rPr>
      <w:b/>
      <w:bCs/>
      <w:color w:val="4472C4" w:themeColor="accent1"/>
      <w:sz w:val="18"/>
      <w:szCs w:val="18"/>
    </w:rPr>
  </w:style>
  <w:style w:type="character" w:customStyle="1" w:styleId="nd-word">
    <w:name w:val="nd-word"/>
    <w:basedOn w:val="DefaultParagraphFont"/>
    <w:rsid w:val="004144F8"/>
  </w:style>
  <w:style w:type="character" w:styleId="Emphasis">
    <w:name w:val="Emphasis"/>
    <w:basedOn w:val="DefaultParagraphFont"/>
    <w:uiPriority w:val="20"/>
    <w:qFormat/>
    <w:rsid w:val="004144F8"/>
    <w:rPr>
      <w:i/>
      <w:iCs/>
    </w:rPr>
  </w:style>
  <w:style w:type="character" w:customStyle="1" w:styleId="pre">
    <w:name w:val="pre"/>
    <w:basedOn w:val="DefaultParagraphFont"/>
    <w:rsid w:val="004144F8"/>
  </w:style>
  <w:style w:type="character" w:customStyle="1" w:styleId="brackets">
    <w:name w:val="brackets"/>
    <w:basedOn w:val="DefaultParagraphFont"/>
    <w:rsid w:val="004144F8"/>
  </w:style>
  <w:style w:type="character" w:styleId="Hyperlink">
    <w:name w:val="Hyperlink"/>
    <w:basedOn w:val="DefaultParagraphFont"/>
    <w:uiPriority w:val="99"/>
    <w:unhideWhenUsed/>
    <w:rsid w:val="004144F8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4144F8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">
    <w:name w:val="a"/>
    <w:basedOn w:val="DefaultParagraphFont"/>
    <w:rsid w:val="004144F8"/>
  </w:style>
  <w:style w:type="character" w:styleId="PlaceholderText">
    <w:name w:val="Placeholder Text"/>
    <w:basedOn w:val="DefaultParagraphFont"/>
    <w:uiPriority w:val="99"/>
    <w:semiHidden/>
    <w:rsid w:val="004144F8"/>
    <w:rPr>
      <w:color w:val="808080"/>
    </w:rPr>
  </w:style>
  <w:style w:type="character" w:styleId="HTMLCode">
    <w:name w:val="HTML Code"/>
    <w:basedOn w:val="DefaultParagraphFont"/>
    <w:uiPriority w:val="99"/>
    <w:semiHidden/>
    <w:unhideWhenUsed/>
    <w:rsid w:val="004144F8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4144F8"/>
    <w:rPr>
      <w:b/>
      <w:bCs/>
    </w:rPr>
  </w:style>
  <w:style w:type="paragraph" w:styleId="BodyText">
    <w:name w:val="Body Text"/>
    <w:basedOn w:val="Normal"/>
    <w:link w:val="BodyTextChar"/>
    <w:rsid w:val="004144F8"/>
    <w:pPr>
      <w:spacing w:after="0" w:line="240" w:lineRule="auto"/>
      <w:ind w:firstLine="0"/>
    </w:pPr>
    <w:rPr>
      <w:rFonts w:ascii="Times New Roman" w:eastAsia="Times New Roman" w:hAnsi="Times New Roman" w:cs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4144F8"/>
    <w:rPr>
      <w:rFonts w:ascii="Times New Roman" w:eastAsia="Times New Roman" w:hAnsi="Times New Roman" w:cs="Times New Roman"/>
      <w:szCs w:val="20"/>
    </w:rPr>
  </w:style>
  <w:style w:type="paragraph" w:styleId="TableofFigures">
    <w:name w:val="table of figures"/>
    <w:basedOn w:val="Normal"/>
    <w:next w:val="Normal"/>
    <w:uiPriority w:val="99"/>
    <w:unhideWhenUsed/>
    <w:rsid w:val="004144F8"/>
    <w:pPr>
      <w:spacing w:after="0"/>
    </w:pPr>
  </w:style>
  <w:style w:type="character" w:customStyle="1" w:styleId="Heading1Char">
    <w:name w:val="Heading 1 Char"/>
    <w:basedOn w:val="DefaultParagraphFont"/>
    <w:link w:val="Heading1"/>
    <w:uiPriority w:val="9"/>
    <w:rsid w:val="007450AB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450AB"/>
    <w:pPr>
      <w:spacing w:line="276" w:lineRule="auto"/>
      <w:ind w:firstLine="0"/>
      <w:jc w:val="left"/>
      <w:outlineLvl w:val="9"/>
    </w:pPr>
    <w:rPr>
      <w:lang w:eastAsia="ja-JP"/>
    </w:rPr>
  </w:style>
  <w:style w:type="character" w:customStyle="1" w:styleId="sr-only">
    <w:name w:val="sr-only"/>
    <w:basedOn w:val="DefaultParagraphFont"/>
    <w:rsid w:val="002717B1"/>
  </w:style>
  <w:style w:type="character" w:customStyle="1" w:styleId="text">
    <w:name w:val="text"/>
    <w:basedOn w:val="DefaultParagraphFont"/>
    <w:rsid w:val="002717B1"/>
  </w:style>
  <w:style w:type="character" w:customStyle="1" w:styleId="title-text">
    <w:name w:val="title-text"/>
    <w:basedOn w:val="DefaultParagraphFont"/>
    <w:rsid w:val="00F917A7"/>
  </w:style>
  <w:style w:type="character" w:customStyle="1" w:styleId="al-author-name-more">
    <w:name w:val="al-author-name-more"/>
    <w:basedOn w:val="DefaultParagraphFont"/>
    <w:rsid w:val="006C3E4A"/>
  </w:style>
  <w:style w:type="character" w:customStyle="1" w:styleId="delimiter">
    <w:name w:val="delimiter"/>
    <w:basedOn w:val="DefaultParagraphFont"/>
    <w:rsid w:val="006C3E4A"/>
  </w:style>
  <w:style w:type="character" w:customStyle="1" w:styleId="Heading2Char">
    <w:name w:val="Heading 2 Char"/>
    <w:basedOn w:val="DefaultParagraphFont"/>
    <w:link w:val="Heading2"/>
    <w:uiPriority w:val="9"/>
    <w:rsid w:val="0090100B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nowrap">
    <w:name w:val="nowrap"/>
    <w:basedOn w:val="DefaultParagraphFont"/>
    <w:rsid w:val="007F753E"/>
  </w:style>
  <w:style w:type="paragraph" w:styleId="HTMLPreformatted">
    <w:name w:val="HTML Preformatted"/>
    <w:basedOn w:val="Normal"/>
    <w:link w:val="HTMLPreformattedChar"/>
    <w:uiPriority w:val="99"/>
    <w:unhideWhenUsed/>
    <w:rsid w:val="00A2300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firstLine="0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2300B"/>
    <w:rPr>
      <w:rFonts w:ascii="Courier New" w:eastAsia="Times New Roman" w:hAnsi="Courier New" w:cs="Courier New"/>
      <w:sz w:val="20"/>
      <w:szCs w:val="20"/>
    </w:rPr>
  </w:style>
  <w:style w:type="character" w:customStyle="1" w:styleId="n">
    <w:name w:val="n"/>
    <w:basedOn w:val="DefaultParagraphFont"/>
    <w:rsid w:val="00A2300B"/>
  </w:style>
  <w:style w:type="character" w:customStyle="1" w:styleId="Heading3Char">
    <w:name w:val="Heading 3 Char"/>
    <w:basedOn w:val="DefaultParagraphFont"/>
    <w:link w:val="Heading3"/>
    <w:uiPriority w:val="9"/>
    <w:semiHidden/>
    <w:rsid w:val="009C4025"/>
    <w:rPr>
      <w:rFonts w:asciiTheme="majorHAnsi" w:eastAsiaTheme="majorEastAsia" w:hAnsiTheme="majorHAnsi" w:cstheme="majorBidi"/>
      <w:b/>
      <w:bCs/>
      <w:color w:val="4472C4" w:themeColor="accent1"/>
    </w:rPr>
  </w:style>
  <w:style w:type="paragraph" w:customStyle="1" w:styleId="Default">
    <w:name w:val="Default"/>
    <w:rsid w:val="00A574D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mtfg0">
    <w:name w:val="mtfg0"/>
    <w:basedOn w:val="DefaultParagraphFont"/>
    <w:rsid w:val="00B95F9C"/>
  </w:style>
  <w:style w:type="character" w:customStyle="1" w:styleId="kgnlhe">
    <w:name w:val="kgnlhe"/>
    <w:basedOn w:val="DefaultParagraphFont"/>
    <w:rsid w:val="004337E0"/>
  </w:style>
  <w:style w:type="character" w:customStyle="1" w:styleId="acopre">
    <w:name w:val="acopre"/>
    <w:basedOn w:val="DefaultParagraphFont"/>
    <w:rsid w:val="000D3D19"/>
  </w:style>
  <w:style w:type="character" w:styleId="LineNumber">
    <w:name w:val="line number"/>
    <w:basedOn w:val="DefaultParagraphFont"/>
    <w:uiPriority w:val="99"/>
    <w:semiHidden/>
    <w:unhideWhenUsed/>
    <w:rsid w:val="00B430B4"/>
  </w:style>
  <w:style w:type="paragraph" w:customStyle="1" w:styleId="Normal1">
    <w:name w:val="Normal1"/>
    <w:rsid w:val="000369F7"/>
    <w:pPr>
      <w:spacing w:after="0" w:line="276" w:lineRule="auto"/>
      <w:contextualSpacing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324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263117">
          <w:marLeft w:val="-150"/>
          <w:marRight w:val="-15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61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40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726515">
                      <w:marLeft w:val="-75"/>
                      <w:marRight w:val="-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16840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3243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7380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96610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12147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02130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5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92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16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2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6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46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2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35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39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9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10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1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9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52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147075">
          <w:marLeft w:val="-150"/>
          <w:marRight w:val="-15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92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55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719731">
                      <w:marLeft w:val="-75"/>
                      <w:marRight w:val="-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71408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80453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19914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46956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96932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61802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100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5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7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1C8361-1574-48D3-B817-96CF20BA2C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0</TotalTime>
  <Pages>1</Pages>
  <Words>85</Words>
  <Characters>4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lamia</cp:lastModifiedBy>
  <cp:revision>823</cp:revision>
  <cp:lastPrinted>2020-12-05T06:51:00Z</cp:lastPrinted>
  <dcterms:created xsi:type="dcterms:W3CDTF">2020-12-23T09:45:00Z</dcterms:created>
  <dcterms:modified xsi:type="dcterms:W3CDTF">2020-12-28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peerj</vt:lpwstr>
  </property>
  <property fmtid="{D5CDD505-2E9C-101B-9397-08002B2CF9AE}" pid="21" name="Mendeley Recent Style Name 9_1">
    <vt:lpwstr>PeerJ</vt:lpwstr>
  </property>
  <property fmtid="{D5CDD505-2E9C-101B-9397-08002B2CF9AE}" pid="22" name="Mendeley Document_1">
    <vt:lpwstr>True</vt:lpwstr>
  </property>
  <property fmtid="{D5CDD505-2E9C-101B-9397-08002B2CF9AE}" pid="23" name="Mendeley Citation Style_1">
    <vt:lpwstr>http://www.zotero.org/styles/peerj</vt:lpwstr>
  </property>
  <property fmtid="{D5CDD505-2E9C-101B-9397-08002B2CF9AE}" pid="24" name="Mendeley Unique User Id_1">
    <vt:lpwstr>722766f6-f878-3764-bf0f-93604f2227e8</vt:lpwstr>
  </property>
</Properties>
</file>